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36B6F7" w14:textId="77777777" w:rsidR="0018306A" w:rsidRPr="00AC6A60" w:rsidRDefault="00000000">
      <w:pPr>
        <w:pStyle w:val="3"/>
        <w:rPr>
          <w:sz w:val="21"/>
          <w:szCs w:val="21"/>
          <w:lang w:eastAsia="zh-CN"/>
        </w:rPr>
      </w:pPr>
      <w:bookmarkStart w:id="0" w:name="自学法师-self-taught-mage"/>
      <w:r w:rsidRPr="00AC6A60">
        <w:rPr>
          <w:sz w:val="21"/>
          <w:szCs w:val="21"/>
          <w:lang w:eastAsia="zh-CN"/>
        </w:rPr>
        <w:t>自学法师</w:t>
      </w:r>
      <w:r w:rsidRPr="00AC6A60">
        <w:rPr>
          <w:sz w:val="21"/>
          <w:szCs w:val="21"/>
          <w:lang w:eastAsia="zh-CN"/>
        </w:rPr>
        <w:t xml:space="preserve"> Self-taught Mage</w:t>
      </w:r>
    </w:p>
    <w:p w14:paraId="4115E47E" w14:textId="77777777" w:rsidR="0018306A" w:rsidRPr="00AC6A60" w:rsidRDefault="00000000">
      <w:pPr>
        <w:pStyle w:val="FirstParagraph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一直是个聪明的孩子，喜欢那些</w:t>
      </w:r>
      <w:proofErr w:type="gramStart"/>
      <w:r w:rsidRPr="00AC6A60">
        <w:rPr>
          <w:sz w:val="21"/>
          <w:szCs w:val="21"/>
          <w:lang w:eastAsia="zh-CN"/>
        </w:rPr>
        <w:t>掌握奥术的</w:t>
      </w:r>
      <w:proofErr w:type="gramEnd"/>
      <w:r w:rsidRPr="00AC6A60">
        <w:rPr>
          <w:sz w:val="21"/>
          <w:szCs w:val="21"/>
          <w:lang w:eastAsia="zh-CN"/>
        </w:rPr>
        <w:t>古代巫师和术士的故事。不幸的是，没有人能教导你。事实上，有时你甚至怀疑魔法的故事是否真实。当你成年后，你发现了一本古老的书，并决定自己去寻找答案。</w:t>
      </w:r>
    </w:p>
    <w:p w14:paraId="7FEB898A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是村子里最聪明的孩子，你的起始智力为</w:t>
      </w:r>
      <w:r w:rsidRPr="00AC6A60">
        <w:rPr>
          <w:sz w:val="21"/>
          <w:szCs w:val="21"/>
          <w:lang w:eastAsia="zh-CN"/>
        </w:rPr>
        <w:t>12</w:t>
      </w:r>
      <w:r w:rsidRPr="00AC6A60">
        <w:rPr>
          <w:sz w:val="21"/>
          <w:szCs w:val="21"/>
          <w:lang w:eastAsia="zh-CN"/>
        </w:rPr>
        <w:t>，所有其他属性为</w:t>
      </w:r>
      <w:r w:rsidRPr="00AC6A60">
        <w:rPr>
          <w:sz w:val="21"/>
          <w:szCs w:val="21"/>
          <w:lang w:eastAsia="zh-CN"/>
        </w:rPr>
        <w:t>8</w:t>
      </w:r>
      <w:r w:rsidRPr="00AC6A60">
        <w:rPr>
          <w:sz w:val="21"/>
          <w:szCs w:val="21"/>
          <w:lang w:eastAsia="zh-CN"/>
        </w:rPr>
        <w:t>。</w:t>
      </w:r>
    </w:p>
    <w:p w14:paraId="0A087630" w14:textId="77777777" w:rsidR="0018306A" w:rsidRPr="00AC6A60" w:rsidRDefault="00000000">
      <w:pPr>
        <w:pStyle w:val="a0"/>
        <w:rPr>
          <w:sz w:val="21"/>
          <w:szCs w:val="21"/>
        </w:rPr>
      </w:pPr>
      <w:proofErr w:type="spellStart"/>
      <w:r w:rsidRPr="00AC6A60">
        <w:rPr>
          <w:b/>
          <w:bCs/>
          <w:sz w:val="21"/>
          <w:szCs w:val="21"/>
        </w:rPr>
        <w:t>你的童年</w:t>
      </w:r>
      <w:proofErr w:type="spellEnd"/>
    </w:p>
    <w:p w14:paraId="01AAB714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noProof/>
          <w:sz w:val="21"/>
          <w:szCs w:val="21"/>
        </w:rPr>
        <w:drawing>
          <wp:inline distT="0" distB="0" distL="0" distR="0" wp14:anchorId="21112D89" wp14:editId="2B0C9273">
            <wp:extent cx="561975" cy="561975"/>
            <wp:effectExtent l="0" t="0" r="9525" b="9525"/>
            <wp:docPr id="104369865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3323" name="图片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04"/>
        <w:gridCol w:w="5236"/>
        <w:gridCol w:w="2916"/>
      </w:tblGrid>
      <w:tr w:rsidR="0018306A" w:rsidRPr="00AC6A60" w14:paraId="5F96C5C2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D3E311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1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5EEFDE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是？你从他们那学到了什么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C8E712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6AF8AC77" w14:textId="77777777" w:rsidTr="00D83FFF">
        <w:tc>
          <w:tcPr>
            <w:tcW w:w="0" w:type="auto"/>
          </w:tcPr>
          <w:p w14:paraId="362D7FA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0A867A1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是个孤儿。生活十分困难。</w:t>
            </w:r>
          </w:p>
        </w:tc>
        <w:tc>
          <w:tcPr>
            <w:tcW w:w="0" w:type="auto"/>
          </w:tcPr>
          <w:p w14:paraId="6406911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A4A3898" w14:textId="77777777" w:rsidTr="00D83FFF">
        <w:tc>
          <w:tcPr>
            <w:tcW w:w="0" w:type="auto"/>
          </w:tcPr>
          <w:p w14:paraId="60FD494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FF08F3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亲是个流浪汉，无论因为什么。</w:t>
            </w:r>
          </w:p>
        </w:tc>
        <w:tc>
          <w:tcPr>
            <w:tcW w:w="0" w:type="auto"/>
          </w:tcPr>
          <w:p w14:paraId="7AB419A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求生</w:t>
            </w:r>
          </w:p>
        </w:tc>
      </w:tr>
      <w:tr w:rsidR="0018306A" w:rsidRPr="00AC6A60" w14:paraId="0A63FB25" w14:textId="77777777" w:rsidTr="00D83FFF">
        <w:tc>
          <w:tcPr>
            <w:tcW w:w="0" w:type="auto"/>
          </w:tcPr>
          <w:p w14:paraId="3C6A205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4E66C25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是渔夫，在河边抚养你长大。</w:t>
            </w:r>
          </w:p>
        </w:tc>
        <w:tc>
          <w:tcPr>
            <w:tcW w:w="0" w:type="auto"/>
          </w:tcPr>
          <w:p w14:paraId="573AEB5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捕鱼</w:t>
            </w:r>
          </w:p>
        </w:tc>
      </w:tr>
      <w:tr w:rsidR="0018306A" w:rsidRPr="00AC6A60" w14:paraId="15133058" w14:textId="77777777" w:rsidTr="00D83FFF">
        <w:tc>
          <w:tcPr>
            <w:tcW w:w="0" w:type="auto"/>
          </w:tcPr>
          <w:p w14:paraId="38A6824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66E17ED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家在村子外耕作一小片农场。</w:t>
            </w:r>
          </w:p>
        </w:tc>
        <w:tc>
          <w:tcPr>
            <w:tcW w:w="0" w:type="auto"/>
          </w:tcPr>
          <w:p w14:paraId="73CCDBA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农耕</w:t>
            </w:r>
          </w:p>
        </w:tc>
      </w:tr>
      <w:tr w:rsidR="0018306A" w:rsidRPr="00AC6A60" w14:paraId="34AA71C5" w14:textId="77777777" w:rsidTr="00D83FFF">
        <w:tc>
          <w:tcPr>
            <w:tcW w:w="0" w:type="auto"/>
          </w:tcPr>
          <w:p w14:paraId="1C326CE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589621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亲是村里的铁匠，教导你使用铁锤和风箱。</w:t>
            </w:r>
          </w:p>
        </w:tc>
        <w:tc>
          <w:tcPr>
            <w:tcW w:w="0" w:type="auto"/>
          </w:tcPr>
          <w:p w14:paraId="1285DE3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铁匠</w:t>
            </w:r>
          </w:p>
        </w:tc>
      </w:tr>
      <w:tr w:rsidR="0018306A" w:rsidRPr="00AC6A60" w14:paraId="5DA2DD9C" w14:textId="77777777" w:rsidTr="00D83FFF">
        <w:tc>
          <w:tcPr>
            <w:tcW w:w="0" w:type="auto"/>
          </w:tcPr>
          <w:p w14:paraId="09DB563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3E87C9B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附近的山上放羊，就和你父亲一样。</w:t>
            </w:r>
          </w:p>
        </w:tc>
        <w:tc>
          <w:tcPr>
            <w:tcW w:w="0" w:type="auto"/>
          </w:tcPr>
          <w:p w14:paraId="7A5302E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</w:p>
        </w:tc>
      </w:tr>
      <w:tr w:rsidR="0018306A" w:rsidRPr="00AC6A60" w14:paraId="714438B2" w14:textId="77777777" w:rsidTr="00D83FFF">
        <w:tc>
          <w:tcPr>
            <w:tcW w:w="0" w:type="auto"/>
          </w:tcPr>
          <w:p w14:paraId="4C1CA26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018E54F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运营村里的酒馆。你从小就听着见着各路旅人和他们的故事长大。</w:t>
            </w:r>
          </w:p>
        </w:tc>
        <w:tc>
          <w:tcPr>
            <w:tcW w:w="0" w:type="auto"/>
          </w:tcPr>
          <w:p w14:paraId="4C5EF0A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7329FA4" w14:textId="77777777" w:rsidTr="00D83FFF">
        <w:tc>
          <w:tcPr>
            <w:tcW w:w="0" w:type="auto"/>
          </w:tcPr>
          <w:p w14:paraId="6140092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70AB62F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靠织布为生，裁剪编制宛若命运。</w:t>
            </w:r>
          </w:p>
        </w:tc>
        <w:tc>
          <w:tcPr>
            <w:tcW w:w="0" w:type="auto"/>
          </w:tcPr>
          <w:p w14:paraId="79FFD8F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编织</w:t>
            </w:r>
          </w:p>
        </w:tc>
      </w:tr>
      <w:tr w:rsidR="0018306A" w:rsidRPr="00AC6A60" w14:paraId="59BC952C" w14:textId="77777777" w:rsidTr="00D83FFF">
        <w:tc>
          <w:tcPr>
            <w:tcW w:w="0" w:type="auto"/>
          </w:tcPr>
          <w:p w14:paraId="1C234DC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116C17D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熟知那些古老的故事，你的聪明头脑就是继承自他们。</w:t>
            </w:r>
          </w:p>
        </w:tc>
        <w:tc>
          <w:tcPr>
            <w:tcW w:w="0" w:type="auto"/>
          </w:tcPr>
          <w:p w14:paraId="7ADBB50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技能：民俗</w:t>
            </w:r>
          </w:p>
        </w:tc>
      </w:tr>
      <w:tr w:rsidR="0018306A" w:rsidRPr="00AC6A60" w14:paraId="4D44F50A" w14:textId="77777777" w:rsidTr="00D83FFF">
        <w:tc>
          <w:tcPr>
            <w:tcW w:w="0" w:type="auto"/>
          </w:tcPr>
          <w:p w14:paraId="32B3ABB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31CECF6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父亲是个守夜人，对孩子和陌生人都严厉而公平。</w:t>
            </w:r>
          </w:p>
        </w:tc>
        <w:tc>
          <w:tcPr>
            <w:tcW w:w="0" w:type="auto"/>
          </w:tcPr>
          <w:p w14:paraId="65F6EF3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运动</w:t>
            </w:r>
          </w:p>
        </w:tc>
      </w:tr>
      <w:tr w:rsidR="0018306A" w:rsidRPr="00AC6A60" w14:paraId="79CE9842" w14:textId="77777777" w:rsidTr="00D83FFF">
        <w:tc>
          <w:tcPr>
            <w:tcW w:w="0" w:type="auto"/>
          </w:tcPr>
          <w:p w14:paraId="6979607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70769B4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会进入林中采集草药和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莓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果。</w:t>
            </w:r>
          </w:p>
        </w:tc>
        <w:tc>
          <w:tcPr>
            <w:tcW w:w="0" w:type="auto"/>
          </w:tcPr>
          <w:p w14:paraId="1130022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感知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草药</w:t>
            </w:r>
          </w:p>
        </w:tc>
      </w:tr>
      <w:tr w:rsidR="0018306A" w:rsidRPr="00AC6A60" w14:paraId="0CD6D18D" w14:textId="77777777" w:rsidTr="00D83FFF">
        <w:tc>
          <w:tcPr>
            <w:tcW w:w="0" w:type="auto"/>
          </w:tcPr>
          <w:p w14:paraId="05B407E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669EE56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父亲是当地的商人。你学会了定价和吸引顾客。</w:t>
            </w:r>
          </w:p>
        </w:tc>
        <w:tc>
          <w:tcPr>
            <w:tcW w:w="0" w:type="auto"/>
          </w:tcPr>
          <w:p w14:paraId="78D48A9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讨价</w:t>
            </w:r>
          </w:p>
        </w:tc>
      </w:tr>
    </w:tbl>
    <w:p w14:paraId="2831D555" w14:textId="77777777" w:rsidR="00AC6A60" w:rsidRDefault="00AC6A60">
      <w:pPr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br w:type="page"/>
      </w:r>
    </w:p>
    <w:p w14:paraId="1AD1DFD2" w14:textId="77777777" w:rsidR="0018306A" w:rsidRPr="00AC6A60" w:rsidRDefault="0018306A">
      <w:pPr>
        <w:rPr>
          <w:sz w:val="21"/>
          <w:szCs w:val="21"/>
          <w:lang w:eastAsia="zh-CN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4836"/>
        <w:gridCol w:w="2594"/>
      </w:tblGrid>
      <w:tr w:rsidR="0018306A" w:rsidRPr="00AC6A60" w14:paraId="50FE40AC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08428C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91CF13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小时候是如何与众不同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65EE18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76712D17" w14:textId="77777777" w:rsidTr="00D83FFF">
        <w:tc>
          <w:tcPr>
            <w:tcW w:w="0" w:type="auto"/>
          </w:tcPr>
          <w:p w14:paraId="4503D76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3F6B913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自小就与人打架，但你从没输过。</w:t>
            </w:r>
          </w:p>
        </w:tc>
        <w:tc>
          <w:tcPr>
            <w:tcW w:w="0" w:type="auto"/>
          </w:tcPr>
          <w:p w14:paraId="1CAEBC0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45B4AF50" w14:textId="77777777" w:rsidTr="00D83FFF">
        <w:tc>
          <w:tcPr>
            <w:tcW w:w="0" w:type="auto"/>
          </w:tcPr>
          <w:p w14:paraId="6EDBBA8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E907BF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没有你会输的游戏。</w:t>
            </w:r>
          </w:p>
        </w:tc>
        <w:tc>
          <w:tcPr>
            <w:tcW w:w="0" w:type="auto"/>
          </w:tcPr>
          <w:p w14:paraId="07F10E0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469C5DE" w14:textId="77777777" w:rsidTr="00D83FFF">
        <w:tc>
          <w:tcPr>
            <w:tcW w:w="0" w:type="auto"/>
          </w:tcPr>
          <w:p w14:paraId="3FB6587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516BD2B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是最壮实的孩子。</w:t>
            </w:r>
          </w:p>
        </w:tc>
        <w:tc>
          <w:tcPr>
            <w:tcW w:w="0" w:type="auto"/>
          </w:tcPr>
          <w:p w14:paraId="307FDDB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FD0C345" w14:textId="77777777" w:rsidTr="00D83FFF">
        <w:tc>
          <w:tcPr>
            <w:tcW w:w="0" w:type="auto"/>
          </w:tcPr>
          <w:p w14:paraId="58D8B04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0BF0BEA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没有秘密能逃过你。</w:t>
            </w:r>
          </w:p>
        </w:tc>
        <w:tc>
          <w:tcPr>
            <w:tcW w:w="0" w:type="auto"/>
          </w:tcPr>
          <w:p w14:paraId="2DCF2BD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5B976798" w14:textId="77777777" w:rsidTr="00D83FFF">
        <w:tc>
          <w:tcPr>
            <w:tcW w:w="0" w:type="auto"/>
          </w:tcPr>
          <w:p w14:paraId="06E01FD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F3117D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同理心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使你成为一个受欢迎的知己。</w:t>
            </w:r>
          </w:p>
        </w:tc>
        <w:tc>
          <w:tcPr>
            <w:tcW w:w="0" w:type="auto"/>
          </w:tcPr>
          <w:p w14:paraId="796CBCE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2ABFB66C" w14:textId="77777777" w:rsidTr="00D83FFF">
        <w:tc>
          <w:tcPr>
            <w:tcW w:w="0" w:type="auto"/>
          </w:tcPr>
          <w:p w14:paraId="5A6E1A4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4CF3948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就没有一个人不喜欢你的。</w:t>
            </w:r>
          </w:p>
        </w:tc>
        <w:tc>
          <w:tcPr>
            <w:tcW w:w="0" w:type="auto"/>
          </w:tcPr>
          <w:p w14:paraId="3796AEE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力量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5ED22306" w14:textId="77777777" w:rsidTr="00D83FFF">
        <w:tc>
          <w:tcPr>
            <w:tcW w:w="0" w:type="auto"/>
          </w:tcPr>
          <w:p w14:paraId="17C6080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232FCB1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总是帮别人解决问题，但从不关心自己的问题。</w:t>
            </w:r>
          </w:p>
        </w:tc>
        <w:tc>
          <w:tcPr>
            <w:tcW w:w="0" w:type="auto"/>
          </w:tcPr>
          <w:p w14:paraId="7B90030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2AFF3935" w14:textId="77777777" w:rsidTr="00D83FFF">
        <w:tc>
          <w:tcPr>
            <w:tcW w:w="0" w:type="auto"/>
          </w:tcPr>
          <w:p w14:paraId="3E968F9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310FA21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从每个人身上都学到了一点东西。</w:t>
            </w:r>
          </w:p>
        </w:tc>
        <w:tc>
          <w:tcPr>
            <w:tcW w:w="0" w:type="auto"/>
          </w:tcPr>
          <w:p w14:paraId="3FC95CF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</w:tbl>
    <w:p w14:paraId="1C426DD0" w14:textId="77777777" w:rsidR="0018306A" w:rsidRPr="00AC6A60" w:rsidRDefault="00AC6A60">
      <w:pPr>
        <w:pStyle w:val="a0"/>
        <w:rPr>
          <w:rFonts w:hint="eastAsia"/>
          <w:sz w:val="21"/>
          <w:szCs w:val="21"/>
          <w:lang w:eastAsia="zh-CN"/>
        </w:rPr>
      </w:pPr>
      <w:r w:rsidRPr="00AC6A60">
        <w:rPr>
          <w:sz w:val="21"/>
          <w:szCs w:val="21"/>
        </w:rPr>
        <w:drawing>
          <wp:inline distT="0" distB="0" distL="0" distR="0" wp14:anchorId="1C5B09AA" wp14:editId="6B8E87F6">
            <wp:extent cx="561975" cy="552450"/>
            <wp:effectExtent l="0" t="0" r="0" b="0"/>
            <wp:docPr id="997985141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835"/>
        <w:gridCol w:w="2433"/>
      </w:tblGrid>
      <w:tr w:rsidR="0018306A" w:rsidRPr="00AC6A60" w14:paraId="71DB4441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7B89F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D67EA6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有一个玩家角色是你最好的朋友。村子里还有谁是你成长中的朋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6980A9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644B60A1" w14:textId="77777777" w:rsidTr="00D83FFF">
        <w:tc>
          <w:tcPr>
            <w:tcW w:w="0" w:type="auto"/>
          </w:tcPr>
          <w:p w14:paraId="03D6660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315E50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和铁匠一起干活使你忘掉了烦恼。</w:t>
            </w:r>
          </w:p>
        </w:tc>
        <w:tc>
          <w:tcPr>
            <w:tcW w:w="0" w:type="auto"/>
          </w:tcPr>
          <w:p w14:paraId="0A0105E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26B37615" w14:textId="77777777" w:rsidTr="00D83FFF">
        <w:tc>
          <w:tcPr>
            <w:tcW w:w="0" w:type="auto"/>
          </w:tcPr>
          <w:p w14:paraId="3AC6DCC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A1175E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渔夫很喜欢你，你和他们交换了故事。</w:t>
            </w:r>
          </w:p>
        </w:tc>
        <w:tc>
          <w:tcPr>
            <w:tcW w:w="0" w:type="auto"/>
          </w:tcPr>
          <w:p w14:paraId="0AE5A33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</w:t>
            </w: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1E6FB7F" w14:textId="77777777" w:rsidTr="00D83FFF">
        <w:tc>
          <w:tcPr>
            <w:tcW w:w="0" w:type="auto"/>
          </w:tcPr>
          <w:p w14:paraId="4DC5DC3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3A9D387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想要和</w:t>
            </w:r>
            <w:r w:rsidRPr="00AC6A60">
              <w:rPr>
                <w:sz w:val="21"/>
                <w:szCs w:val="21"/>
                <w:lang w:eastAsia="zh-CN"/>
              </w:rPr>
              <w:t xml:space="preserve"> </w:t>
            </w:r>
            <w:r w:rsidRPr="00AC6A60">
              <w:rPr>
                <w:sz w:val="21"/>
                <w:szCs w:val="21"/>
                <w:lang w:eastAsia="zh-CN"/>
              </w:rPr>
              <w:t>猎人们一同野营。</w:t>
            </w:r>
          </w:p>
        </w:tc>
        <w:tc>
          <w:tcPr>
            <w:tcW w:w="0" w:type="auto"/>
          </w:tcPr>
          <w:p w14:paraId="3C8BFFF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427BC46D" w14:textId="77777777" w:rsidTr="00D83FFF">
        <w:tc>
          <w:tcPr>
            <w:tcW w:w="0" w:type="auto"/>
          </w:tcPr>
          <w:p w14:paraId="754B186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5CF3ABB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村中的长者教授你古老的游戏棋。</w:t>
            </w:r>
          </w:p>
        </w:tc>
        <w:tc>
          <w:tcPr>
            <w:tcW w:w="0" w:type="auto"/>
          </w:tcPr>
          <w:p w14:paraId="0B0E666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9CBDA34" w14:textId="77777777" w:rsidTr="00D83FFF">
        <w:tc>
          <w:tcPr>
            <w:tcW w:w="0" w:type="auto"/>
          </w:tcPr>
          <w:p w14:paraId="212B743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1B16746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就要嫁入米勒家了。</w:t>
            </w:r>
          </w:p>
        </w:tc>
        <w:tc>
          <w:tcPr>
            <w:tcW w:w="0" w:type="auto"/>
          </w:tcPr>
          <w:p w14:paraId="477BF75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力量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A2C9E43" w14:textId="77777777" w:rsidTr="00D83FFF">
        <w:tc>
          <w:tcPr>
            <w:tcW w:w="0" w:type="auto"/>
          </w:tcPr>
          <w:p w14:paraId="1C7EFFC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4F27CEC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伤了别人的心，也许他们也伤了你的心。</w:t>
            </w:r>
          </w:p>
        </w:tc>
        <w:tc>
          <w:tcPr>
            <w:tcW w:w="0" w:type="auto"/>
          </w:tcPr>
          <w:p w14:paraId="4535C0A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4DBE69C3" w14:textId="77777777" w:rsidTr="00D83FFF">
        <w:tc>
          <w:tcPr>
            <w:tcW w:w="0" w:type="auto"/>
          </w:tcPr>
          <w:p w14:paraId="5CC030C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541C243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位老寡妇需要别人帮忙做家务。</w:t>
            </w:r>
          </w:p>
        </w:tc>
        <w:tc>
          <w:tcPr>
            <w:tcW w:w="0" w:type="auto"/>
          </w:tcPr>
          <w:p w14:paraId="56A6880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5BD8783F" w14:textId="77777777" w:rsidTr="00D83FFF">
        <w:tc>
          <w:tcPr>
            <w:tcW w:w="0" w:type="auto"/>
          </w:tcPr>
          <w:p w14:paraId="1CEC2E2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2BB3D04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那个在镇上定居的头发花白的雇佣兵教会了你一两件事。</w:t>
            </w:r>
          </w:p>
        </w:tc>
        <w:tc>
          <w:tcPr>
            <w:tcW w:w="0" w:type="auto"/>
          </w:tcPr>
          <w:p w14:paraId="2C4B326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</w:tbl>
    <w:p w14:paraId="1A89EDE5" w14:textId="77777777" w:rsidR="00AC6A60" w:rsidRPr="00AC6A60" w:rsidRDefault="00AC6A6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br w:type="page"/>
      </w:r>
    </w:p>
    <w:p w14:paraId="387817F9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lastRenderedPageBreak/>
        <w:t>你找到了这本书，开始了你的学习。你成为</w:t>
      </w:r>
      <w:r w:rsidRPr="00AC6A60">
        <w:rPr>
          <w:sz w:val="21"/>
          <w:szCs w:val="21"/>
          <w:lang w:eastAsia="zh-CN"/>
        </w:rPr>
        <w:t>1</w:t>
      </w:r>
      <w:r w:rsidRPr="00AC6A60">
        <w:rPr>
          <w:sz w:val="21"/>
          <w:szCs w:val="21"/>
          <w:lang w:eastAsia="zh-CN"/>
        </w:rPr>
        <w:t>级法师。你获得职业技能感知魔法和施放魔法、技能：远古历史和戏法：光亮术。下面的表格会告诉你</w:t>
      </w:r>
      <w:proofErr w:type="gramStart"/>
      <w:r w:rsidRPr="00AC6A60">
        <w:rPr>
          <w:sz w:val="21"/>
          <w:szCs w:val="21"/>
          <w:lang w:eastAsia="zh-CN"/>
        </w:rPr>
        <w:t>你</w:t>
      </w:r>
      <w:proofErr w:type="gramEnd"/>
      <w:r w:rsidRPr="00AC6A60">
        <w:rPr>
          <w:sz w:val="21"/>
          <w:szCs w:val="21"/>
          <w:lang w:eastAsia="zh-CN"/>
        </w:rPr>
        <w:t>学会的其他法术。</w:t>
      </w:r>
    </w:p>
    <w:p w14:paraId="723C849E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b/>
          <w:bCs/>
          <w:sz w:val="21"/>
          <w:szCs w:val="21"/>
          <w:lang w:eastAsia="zh-CN"/>
        </w:rPr>
        <w:t>在你学习魔法的过程中发生了什么？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4464"/>
        <w:gridCol w:w="2549"/>
      </w:tblGrid>
      <w:tr w:rsidR="0018306A" w:rsidRPr="00AC6A60" w14:paraId="5F7D8D50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6B8A77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4FC989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这本珍贵的魔法书是谁写的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977442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01D24512" w14:textId="77777777" w:rsidTr="00D83FFF">
        <w:tc>
          <w:tcPr>
            <w:tcW w:w="0" w:type="auto"/>
          </w:tcPr>
          <w:p w14:paraId="6EA3226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036BE2A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南方的一位老贤者。</w:t>
            </w:r>
          </w:p>
        </w:tc>
        <w:tc>
          <w:tcPr>
            <w:tcW w:w="0" w:type="auto"/>
          </w:tcPr>
          <w:p w14:paraId="5CE2BF5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3</w:t>
            </w:r>
            <w:r w:rsidRPr="00AC6A60">
              <w:rPr>
                <w:sz w:val="21"/>
                <w:szCs w:val="21"/>
                <w:lang w:eastAsia="zh-CN"/>
              </w:rPr>
              <w:t>，技能：远古历史</w:t>
            </w:r>
          </w:p>
        </w:tc>
      </w:tr>
      <w:tr w:rsidR="0018306A" w:rsidRPr="00AC6A60" w14:paraId="69B4376F" w14:textId="77777777" w:rsidTr="00D83FFF">
        <w:tc>
          <w:tcPr>
            <w:tcW w:w="0" w:type="auto"/>
          </w:tcPr>
          <w:p w14:paraId="7AB0715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5DF82FF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著名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的吟游诗人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15549A6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求生</w:t>
            </w:r>
          </w:p>
        </w:tc>
      </w:tr>
      <w:tr w:rsidR="0018306A" w:rsidRPr="00AC6A60" w14:paraId="578555D6" w14:textId="77777777" w:rsidTr="00D83FFF">
        <w:tc>
          <w:tcPr>
            <w:tcW w:w="0" w:type="auto"/>
          </w:tcPr>
          <w:p w14:paraId="41BF8B3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6C4DB54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来自沉沦之国</w:t>
            </w:r>
            <w:r w:rsidRPr="00AC6A60">
              <w:rPr>
                <w:sz w:val="21"/>
                <w:szCs w:val="21"/>
              </w:rPr>
              <w:t xml:space="preserve"> the sunken kingdom</w:t>
            </w:r>
            <w:r w:rsidRPr="00AC6A60">
              <w:rPr>
                <w:sz w:val="21"/>
                <w:szCs w:val="21"/>
              </w:rPr>
              <w:t>的大法师。</w:t>
            </w:r>
          </w:p>
        </w:tc>
        <w:tc>
          <w:tcPr>
            <w:tcW w:w="0" w:type="auto"/>
          </w:tcPr>
          <w:p w14:paraId="7C2FF98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3</w:t>
            </w:r>
            <w:r w:rsidRPr="00AC6A60">
              <w:rPr>
                <w:sz w:val="21"/>
                <w:szCs w:val="21"/>
                <w:lang w:eastAsia="zh-CN"/>
              </w:rPr>
              <w:t>，技能：禁忌知识</w:t>
            </w:r>
          </w:p>
        </w:tc>
      </w:tr>
      <w:tr w:rsidR="0018306A" w:rsidRPr="00AC6A60" w14:paraId="41C118D1" w14:textId="77777777" w:rsidTr="00D83FFF">
        <w:tc>
          <w:tcPr>
            <w:tcW w:w="0" w:type="auto"/>
          </w:tcPr>
          <w:p w14:paraId="313AD4D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3903739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很久以前一个秘密结社的首领。</w:t>
            </w:r>
          </w:p>
        </w:tc>
        <w:tc>
          <w:tcPr>
            <w:tcW w:w="0" w:type="auto"/>
          </w:tcPr>
          <w:p w14:paraId="5475AED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政治</w:t>
            </w:r>
          </w:p>
        </w:tc>
      </w:tr>
      <w:tr w:rsidR="0018306A" w:rsidRPr="00AC6A60" w14:paraId="71213E2B" w14:textId="77777777" w:rsidTr="00D83FFF">
        <w:tc>
          <w:tcPr>
            <w:tcW w:w="0" w:type="auto"/>
          </w:tcPr>
          <w:p w14:paraId="27E1D1E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1D3F86A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座被遗忘的坟墓的盗墓贼。</w:t>
            </w:r>
          </w:p>
        </w:tc>
        <w:tc>
          <w:tcPr>
            <w:tcW w:w="0" w:type="auto"/>
          </w:tcPr>
          <w:p w14:paraId="291DA3C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陷阱</w:t>
            </w:r>
          </w:p>
        </w:tc>
      </w:tr>
      <w:tr w:rsidR="0018306A" w:rsidRPr="00AC6A60" w14:paraId="4074FEAD" w14:textId="77777777" w:rsidTr="00D83FFF">
        <w:tc>
          <w:tcPr>
            <w:tcW w:w="0" w:type="auto"/>
          </w:tcPr>
          <w:p w14:paraId="235AE3E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70E58DC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统御着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强大军队的强大巫师。</w:t>
            </w:r>
          </w:p>
        </w:tc>
        <w:tc>
          <w:tcPr>
            <w:tcW w:w="0" w:type="auto"/>
          </w:tcPr>
          <w:p w14:paraId="317DC17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指挥</w:t>
            </w:r>
          </w:p>
        </w:tc>
      </w:tr>
    </w:tbl>
    <w:p w14:paraId="635B0F02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noProof/>
          <w:sz w:val="21"/>
          <w:szCs w:val="21"/>
        </w:rPr>
        <w:drawing>
          <wp:inline distT="0" distB="0" distL="0" distR="0" wp14:anchorId="5602D3F7" wp14:editId="458A7E47">
            <wp:extent cx="561975" cy="561975"/>
            <wp:effectExtent l="0" t="0" r="9525" b="9525"/>
            <wp:docPr id="35621409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3323" name="图片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6463"/>
        <w:gridCol w:w="1805"/>
      </w:tblGrid>
      <w:tr w:rsidR="0018306A" w:rsidRPr="00AC6A60" w14:paraId="1B3E8ED4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75BA99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8645A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这本书的作者是什么样的法师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42BB15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697212D8" w14:textId="77777777" w:rsidTr="00D83FFF">
        <w:tc>
          <w:tcPr>
            <w:tcW w:w="0" w:type="auto"/>
          </w:tcPr>
          <w:p w14:paraId="49FA0E0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8F98A3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幻术师。你学会以下魔法：法术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高级幻象术</w:t>
            </w:r>
            <w:r w:rsidRPr="00AC6A60">
              <w:rPr>
                <w:sz w:val="21"/>
                <w:szCs w:val="21"/>
                <w:lang w:eastAsia="zh-CN"/>
              </w:rPr>
              <w:t>],</w:t>
            </w:r>
            <w:r w:rsidRPr="00AC6A60">
              <w:rPr>
                <w:sz w:val="21"/>
                <w:szCs w:val="21"/>
                <w:lang w:eastAsia="zh-CN"/>
              </w:rPr>
              <w:t>仪式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巫师印记</w:t>
            </w:r>
            <w:r w:rsidRPr="00AC6A60">
              <w:rPr>
                <w:sz w:val="21"/>
                <w:szCs w:val="21"/>
                <w:lang w:eastAsia="zh-CN"/>
              </w:rPr>
              <w:t>],</w:t>
            </w:r>
            <w:r w:rsidRPr="00AC6A60">
              <w:rPr>
                <w:sz w:val="21"/>
                <w:szCs w:val="21"/>
                <w:lang w:eastAsia="zh-CN"/>
              </w:rPr>
              <w:t>戏法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织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象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术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</w:p>
        </w:tc>
        <w:tc>
          <w:tcPr>
            <w:tcW w:w="0" w:type="auto"/>
          </w:tcPr>
          <w:p w14:paraId="3838787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以上法术</w:t>
            </w:r>
          </w:p>
        </w:tc>
      </w:tr>
      <w:tr w:rsidR="0018306A" w:rsidRPr="00AC6A60" w14:paraId="408E3234" w14:textId="77777777" w:rsidTr="00D83FFF">
        <w:tc>
          <w:tcPr>
            <w:tcW w:w="0" w:type="auto"/>
          </w:tcPr>
          <w:p w14:paraId="5849C95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21BE563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战争巫师。你学会以下魔法：法术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燃烧之手</w:t>
            </w:r>
            <w:r w:rsidRPr="00AC6A60">
              <w:rPr>
                <w:sz w:val="21"/>
                <w:szCs w:val="21"/>
                <w:lang w:eastAsia="zh-CN"/>
              </w:rPr>
              <w:t>],</w:t>
            </w:r>
            <w:r w:rsidRPr="00AC6A60">
              <w:rPr>
                <w:sz w:val="21"/>
                <w:szCs w:val="21"/>
                <w:lang w:eastAsia="zh-CN"/>
              </w:rPr>
              <w:t>仪式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法师护甲</w:t>
            </w:r>
            <w:r w:rsidRPr="00AC6A60">
              <w:rPr>
                <w:sz w:val="21"/>
                <w:szCs w:val="21"/>
                <w:lang w:eastAsia="zh-CN"/>
              </w:rPr>
              <w:t>],</w:t>
            </w:r>
            <w:r w:rsidRPr="00AC6A60">
              <w:rPr>
                <w:sz w:val="21"/>
                <w:szCs w:val="21"/>
                <w:lang w:eastAsia="zh-CN"/>
              </w:rPr>
              <w:t>戏法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织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象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术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</w:p>
        </w:tc>
        <w:tc>
          <w:tcPr>
            <w:tcW w:w="0" w:type="auto"/>
          </w:tcPr>
          <w:p w14:paraId="1DFE51A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以上法术</w:t>
            </w:r>
          </w:p>
        </w:tc>
      </w:tr>
      <w:tr w:rsidR="0018306A" w:rsidRPr="00AC6A60" w14:paraId="3934FDBC" w14:textId="77777777" w:rsidTr="00D83FFF">
        <w:tc>
          <w:tcPr>
            <w:tcW w:w="0" w:type="auto"/>
          </w:tcPr>
          <w:p w14:paraId="2A28CEE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A956D5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proofErr w:type="gramStart"/>
            <w:r w:rsidRPr="00AC6A60">
              <w:rPr>
                <w:sz w:val="21"/>
                <w:szCs w:val="21"/>
                <w:lang w:eastAsia="zh-CN"/>
              </w:rPr>
              <w:t>暗灵召唤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师。你学会以下魔法：法术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弃绝术</w:t>
            </w:r>
            <w:r w:rsidRPr="00AC6A60">
              <w:rPr>
                <w:sz w:val="21"/>
                <w:szCs w:val="21"/>
                <w:lang w:eastAsia="zh-CN"/>
              </w:rPr>
              <w:t>],</w:t>
            </w:r>
            <w:r w:rsidRPr="00AC6A60">
              <w:rPr>
                <w:sz w:val="21"/>
                <w:szCs w:val="21"/>
                <w:lang w:eastAsia="zh-CN"/>
              </w:rPr>
              <w:t>仪式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保护阵</w:t>
            </w:r>
            <w:r w:rsidRPr="00AC6A60">
              <w:rPr>
                <w:sz w:val="21"/>
                <w:szCs w:val="21"/>
                <w:lang w:eastAsia="zh-CN"/>
              </w:rPr>
              <w:t>],</w:t>
            </w:r>
            <w:r w:rsidRPr="00AC6A60">
              <w:rPr>
                <w:sz w:val="21"/>
                <w:szCs w:val="21"/>
                <w:lang w:eastAsia="zh-CN"/>
              </w:rPr>
              <w:t>戏法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灵视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]</w:t>
            </w:r>
          </w:p>
        </w:tc>
        <w:tc>
          <w:tcPr>
            <w:tcW w:w="0" w:type="auto"/>
          </w:tcPr>
          <w:p w14:paraId="5190C07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以上法术</w:t>
            </w:r>
          </w:p>
        </w:tc>
      </w:tr>
      <w:tr w:rsidR="0018306A" w:rsidRPr="00AC6A60" w14:paraId="545508F6" w14:textId="77777777" w:rsidTr="00D83FFF">
        <w:tc>
          <w:tcPr>
            <w:tcW w:w="0" w:type="auto"/>
          </w:tcPr>
          <w:p w14:paraId="40F6E0F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5A219BD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隐秘大师。你学会以下魔法：法术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恐怖威仪</w:t>
            </w:r>
            <w:r w:rsidRPr="00AC6A60">
              <w:rPr>
                <w:sz w:val="21"/>
                <w:szCs w:val="21"/>
                <w:lang w:eastAsia="zh-CN"/>
              </w:rPr>
              <w:t>],</w:t>
            </w:r>
            <w:r w:rsidRPr="00AC6A60">
              <w:rPr>
                <w:sz w:val="21"/>
                <w:szCs w:val="21"/>
                <w:lang w:eastAsia="zh-CN"/>
              </w:rPr>
              <w:t>仪式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巫师守卫</w:t>
            </w:r>
            <w:r w:rsidRPr="00AC6A60">
              <w:rPr>
                <w:sz w:val="21"/>
                <w:szCs w:val="21"/>
                <w:lang w:eastAsia="zh-CN"/>
              </w:rPr>
              <w:t>],</w:t>
            </w:r>
            <w:r w:rsidRPr="00AC6A60">
              <w:rPr>
                <w:sz w:val="21"/>
                <w:szCs w:val="21"/>
                <w:lang w:eastAsia="zh-CN"/>
              </w:rPr>
              <w:t>戏法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造声术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]</w:t>
            </w:r>
          </w:p>
        </w:tc>
        <w:tc>
          <w:tcPr>
            <w:tcW w:w="0" w:type="auto"/>
          </w:tcPr>
          <w:p w14:paraId="5663F90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以上法术</w:t>
            </w:r>
          </w:p>
        </w:tc>
      </w:tr>
      <w:tr w:rsidR="0018306A" w:rsidRPr="00AC6A60" w14:paraId="23EAEDD0" w14:textId="77777777" w:rsidTr="00D83FFF">
        <w:tc>
          <w:tcPr>
            <w:tcW w:w="0" w:type="auto"/>
          </w:tcPr>
          <w:p w14:paraId="5D459E8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2DFA71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proofErr w:type="gramStart"/>
            <w:r w:rsidRPr="00AC6A60">
              <w:rPr>
                <w:sz w:val="21"/>
                <w:szCs w:val="21"/>
                <w:lang w:eastAsia="zh-CN"/>
              </w:rPr>
              <w:t>附魔师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。你学会以下魔法：法术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友善术</w:t>
            </w:r>
            <w:r w:rsidRPr="00AC6A60">
              <w:rPr>
                <w:sz w:val="21"/>
                <w:szCs w:val="21"/>
                <w:lang w:eastAsia="zh-CN"/>
              </w:rPr>
              <w:t>],</w:t>
            </w:r>
            <w:r w:rsidRPr="00AC6A60">
              <w:rPr>
                <w:sz w:val="21"/>
                <w:szCs w:val="21"/>
                <w:lang w:eastAsia="zh-CN"/>
              </w:rPr>
              <w:t>仪式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奥术研究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],</w:t>
            </w:r>
            <w:r w:rsidRPr="00AC6A60">
              <w:rPr>
                <w:sz w:val="21"/>
                <w:szCs w:val="21"/>
                <w:lang w:eastAsia="zh-CN"/>
              </w:rPr>
              <w:t>戏法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妖术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</w:p>
        </w:tc>
        <w:tc>
          <w:tcPr>
            <w:tcW w:w="0" w:type="auto"/>
          </w:tcPr>
          <w:p w14:paraId="6919F57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以上法术</w:t>
            </w:r>
          </w:p>
        </w:tc>
      </w:tr>
      <w:tr w:rsidR="0018306A" w:rsidRPr="00AC6A60" w14:paraId="70BA8371" w14:textId="77777777" w:rsidTr="00D83FFF">
        <w:tc>
          <w:tcPr>
            <w:tcW w:w="0" w:type="auto"/>
          </w:tcPr>
          <w:p w14:paraId="06B209A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7728EAE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云游术士。你学会以下魔法：法术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羽落术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],</w:t>
            </w:r>
            <w:r w:rsidRPr="00AC6A60">
              <w:rPr>
                <w:sz w:val="21"/>
                <w:szCs w:val="21"/>
                <w:lang w:eastAsia="zh-CN"/>
              </w:rPr>
              <w:t>仪式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聚雾秘法</w:t>
            </w:r>
            <w:r w:rsidRPr="00AC6A60">
              <w:rPr>
                <w:sz w:val="21"/>
                <w:szCs w:val="21"/>
                <w:lang w:eastAsia="zh-CN"/>
              </w:rPr>
              <w:t>],</w:t>
            </w:r>
            <w:r w:rsidRPr="00AC6A60">
              <w:rPr>
                <w:sz w:val="21"/>
                <w:szCs w:val="21"/>
                <w:lang w:eastAsia="zh-CN"/>
              </w:rPr>
              <w:t>戏法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祝福术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</w:p>
        </w:tc>
        <w:tc>
          <w:tcPr>
            <w:tcW w:w="0" w:type="auto"/>
          </w:tcPr>
          <w:p w14:paraId="77C8E30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以上法术</w:t>
            </w:r>
          </w:p>
        </w:tc>
      </w:tr>
    </w:tbl>
    <w:p w14:paraId="3E5188A7" w14:textId="77777777" w:rsidR="00AC6A60" w:rsidRDefault="00AC6A60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14:paraId="58F43938" w14:textId="77777777" w:rsidR="0018306A" w:rsidRPr="00AC6A60" w:rsidRDefault="0018306A">
      <w:pPr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511"/>
        <w:gridCol w:w="2757"/>
      </w:tblGrid>
      <w:tr w:rsidR="0018306A" w:rsidRPr="00AC6A60" w14:paraId="42042F8E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C440F4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A0B134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混乱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之灵被你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的力量所吸引。你是怎么克服的？你右边的那个玩家一同决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5EE4CC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0604EF6E" w14:textId="77777777" w:rsidTr="00D83FFF">
        <w:tc>
          <w:tcPr>
            <w:tcW w:w="0" w:type="auto"/>
          </w:tcPr>
          <w:p w14:paraId="35A13C7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05989D6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沉稳地站在它面前。你的朋友就站在你身边，没有丝毫动摇，他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4ADC71C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法术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命令真言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  <w:tr w:rsidR="0018306A" w:rsidRPr="00AC6A60" w14:paraId="0A64641F" w14:textId="77777777" w:rsidTr="00D83FFF">
        <w:tc>
          <w:tcPr>
            <w:tcW w:w="0" w:type="auto"/>
          </w:tcPr>
          <w:p w14:paraId="0661FB2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7ED80E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喊出来他的真名，将其驱回深渊。你的朋友帮助你找到了他的真名，他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6D77076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法术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魔法飞弹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  <w:tr w:rsidR="0018306A" w:rsidRPr="00AC6A60" w14:paraId="5916BB41" w14:textId="77777777" w:rsidTr="00D83FFF">
        <w:tc>
          <w:tcPr>
            <w:tcW w:w="0" w:type="auto"/>
          </w:tcPr>
          <w:p w14:paraId="4861C16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6945FCA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虽然你把它赶走了，但它仍然在你的视线之外等着你。你的朋友帮助你逃走了，他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3CF9E01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法术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魔法飞弹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  <w:tr w:rsidR="0018306A" w:rsidRPr="00AC6A60" w14:paraId="7EA81AAF" w14:textId="77777777" w:rsidTr="00D83FFF">
        <w:tc>
          <w:tcPr>
            <w:tcW w:w="0" w:type="auto"/>
          </w:tcPr>
          <w:p w14:paraId="581A91D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0E59CE2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妙语足以摆脱最坏的麻烦。你的朋友也帮你与其交谈，他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2646A15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</w:t>
            </w:r>
            <w:proofErr w:type="gramStart"/>
            <w:r w:rsidRPr="00AC6A60">
              <w:rPr>
                <w:sz w:val="21"/>
                <w:szCs w:val="21"/>
              </w:rPr>
              <w:t>法术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proofErr w:type="gramEnd"/>
            <w:r w:rsidRPr="00AC6A60">
              <w:rPr>
                <w:sz w:val="21"/>
                <w:szCs w:val="21"/>
              </w:rPr>
              <w:t>石化凝视</w:t>
            </w:r>
            <w:proofErr w:type="spellEnd"/>
            <w:r w:rsidRPr="00AC6A60">
              <w:rPr>
                <w:sz w:val="21"/>
                <w:szCs w:val="21"/>
              </w:rPr>
              <w:t xml:space="preserve"> Petrifying Gaze]</w:t>
            </w:r>
          </w:p>
        </w:tc>
      </w:tr>
      <w:tr w:rsidR="0018306A" w:rsidRPr="00AC6A60" w14:paraId="11301721" w14:textId="77777777" w:rsidTr="00D83FFF">
        <w:tc>
          <w:tcPr>
            <w:tcW w:w="0" w:type="auto"/>
          </w:tcPr>
          <w:p w14:paraId="12149F7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3C37584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躲在你的力量之墙后面，直到它变弱。你的朋友从你勇敢的立场中学到了很多，他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324160E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法术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魔法盾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  <w:tr w:rsidR="0018306A" w:rsidRPr="00AC6A60" w14:paraId="5E31865D" w14:textId="77777777" w:rsidTr="00D83FFF">
        <w:tc>
          <w:tcPr>
            <w:tcW w:w="0" w:type="auto"/>
          </w:tcPr>
          <w:p w14:paraId="7CF3F4D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36051AF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顶住了它的打击，而你的朋友把它封印在地下。你的朋友挽救了局面，他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7CE7A85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法术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治愈之触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</w:tbl>
    <w:p w14:paraId="2CFC94B3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sz w:val="21"/>
          <w:szCs w:val="21"/>
        </w:rPr>
        <w:drawing>
          <wp:inline distT="0" distB="0" distL="0" distR="0" wp14:anchorId="6D1B3192" wp14:editId="4749AEB1">
            <wp:extent cx="561975" cy="552450"/>
            <wp:effectExtent l="0" t="0" r="0" b="0"/>
            <wp:docPr id="83934608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9"/>
        <w:gridCol w:w="5590"/>
        <w:gridCol w:w="2677"/>
      </w:tblGrid>
      <w:tr w:rsidR="0018306A" w:rsidRPr="00AC6A60" w14:paraId="3E5CA35D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0E1549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F78171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  <w:lang w:eastAsia="zh-CN"/>
              </w:rPr>
              <w:t>你成年的时候，一个真正的南方巫师从村子里经过。</w:t>
            </w:r>
            <w:proofErr w:type="spellStart"/>
            <w:r w:rsidRPr="00AC6A60">
              <w:rPr>
                <w:sz w:val="21"/>
                <w:szCs w:val="21"/>
              </w:rPr>
              <w:t>他怎么看你</w:t>
            </w:r>
            <w:proofErr w:type="spellEnd"/>
            <w:r w:rsidRPr="00AC6A60">
              <w:rPr>
                <w:sz w:val="21"/>
                <w:szCs w:val="21"/>
              </w:rPr>
              <w:t>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D1A207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获得</w:t>
            </w:r>
          </w:p>
        </w:tc>
      </w:tr>
      <w:tr w:rsidR="0018306A" w:rsidRPr="00AC6A60" w14:paraId="6993A384" w14:textId="77777777" w:rsidTr="00D83FFF">
        <w:tc>
          <w:tcPr>
            <w:tcW w:w="0" w:type="auto"/>
          </w:tcPr>
          <w:p w14:paraId="02F405B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668C430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他因你的知识而印象深刻。</w:t>
            </w:r>
          </w:p>
        </w:tc>
        <w:tc>
          <w:tcPr>
            <w:tcW w:w="0" w:type="auto"/>
          </w:tcPr>
          <w:p w14:paraId="2DF34B1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一本你基本不懂的书</w:t>
            </w:r>
          </w:p>
        </w:tc>
      </w:tr>
      <w:tr w:rsidR="0018306A" w:rsidRPr="00AC6A60" w14:paraId="3731CF96" w14:textId="77777777" w:rsidTr="00D83FFF">
        <w:tc>
          <w:tcPr>
            <w:tcW w:w="0" w:type="auto"/>
          </w:tcPr>
          <w:p w14:paraId="5FF4DEB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5010CB3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他说他不会容忍任何对手，而你却在夜里从他身边逃走了。</w:t>
            </w:r>
          </w:p>
        </w:tc>
        <w:tc>
          <w:tcPr>
            <w:tcW w:w="0" w:type="auto"/>
          </w:tcPr>
          <w:p w14:paraId="2F5050A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仪式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术士骏马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  <w:tr w:rsidR="0018306A" w:rsidRPr="00AC6A60" w14:paraId="5A42F7FB" w14:textId="77777777" w:rsidTr="00D83FFF">
        <w:tc>
          <w:tcPr>
            <w:tcW w:w="0" w:type="auto"/>
          </w:tcPr>
          <w:p w14:paraId="0CF56F9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3EC6628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他为你举行了一个秘密的真名仪式。</w:t>
            </w:r>
          </w:p>
        </w:tc>
        <w:tc>
          <w:tcPr>
            <w:tcW w:w="0" w:type="auto"/>
          </w:tcPr>
          <w:p w14:paraId="5BBF704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一枚雕文银戒</w:t>
            </w:r>
          </w:p>
        </w:tc>
      </w:tr>
      <w:tr w:rsidR="0018306A" w:rsidRPr="00AC6A60" w14:paraId="03EE61C2" w14:textId="77777777" w:rsidTr="00D83FFF">
        <w:tc>
          <w:tcPr>
            <w:tcW w:w="0" w:type="auto"/>
          </w:tcPr>
          <w:p w14:paraId="56304E1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1631D15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他被你学习魔术的第一步逗乐了，还教你一个技巧。</w:t>
            </w:r>
          </w:p>
        </w:tc>
        <w:tc>
          <w:tcPr>
            <w:tcW w:w="0" w:type="auto"/>
          </w:tcPr>
          <w:p w14:paraId="10395E9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仪式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隐形仆从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  <w:tr w:rsidR="0018306A" w:rsidRPr="00AC6A60" w14:paraId="384D4FEF" w14:textId="77777777" w:rsidTr="00D83FFF">
        <w:tc>
          <w:tcPr>
            <w:tcW w:w="0" w:type="auto"/>
          </w:tcPr>
          <w:p w14:paraId="6B290AF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2096AE7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他让你加入了他的秘密组织。</w:t>
            </w:r>
          </w:p>
        </w:tc>
        <w:tc>
          <w:tcPr>
            <w:tcW w:w="0" w:type="auto"/>
          </w:tcPr>
          <w:p w14:paraId="4FB044D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一把巫师杖</w:t>
            </w:r>
          </w:p>
        </w:tc>
      </w:tr>
      <w:tr w:rsidR="0018306A" w:rsidRPr="00AC6A60" w14:paraId="022A412E" w14:textId="77777777" w:rsidTr="00D83FFF">
        <w:tc>
          <w:tcPr>
            <w:tcW w:w="0" w:type="auto"/>
          </w:tcPr>
          <w:p w14:paraId="0900524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6C61281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有人曾经就警告你他的到来，因此你畏惧他，时常躲避他。</w:t>
            </w:r>
          </w:p>
        </w:tc>
        <w:tc>
          <w:tcPr>
            <w:tcW w:w="0" w:type="auto"/>
          </w:tcPr>
          <w:p w14:paraId="664BB9F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仪式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缔结魔宠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</w:tbl>
    <w:p w14:paraId="2A132C46" w14:textId="77777777" w:rsidR="00AC6A60" w:rsidRDefault="00AC6A60">
      <w:pPr>
        <w:pStyle w:val="a0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br w:type="page"/>
      </w:r>
    </w:p>
    <w:p w14:paraId="3C963381" w14:textId="77777777" w:rsidR="0018306A" w:rsidRPr="00AC6A60" w:rsidRDefault="00000000">
      <w:pPr>
        <w:pStyle w:val="a0"/>
        <w:rPr>
          <w:sz w:val="21"/>
          <w:szCs w:val="21"/>
        </w:rPr>
      </w:pPr>
      <w:proofErr w:type="spellStart"/>
      <w:r w:rsidRPr="00AC6A60">
        <w:rPr>
          <w:b/>
          <w:bCs/>
          <w:sz w:val="21"/>
          <w:szCs w:val="21"/>
        </w:rPr>
        <w:lastRenderedPageBreak/>
        <w:t>完成你的角色</w:t>
      </w:r>
      <w:proofErr w:type="spellEnd"/>
    </w:p>
    <w:p w14:paraId="69429D93" w14:textId="77777777" w:rsidR="0018306A" w:rsidRPr="00AC6A60" w:rsidRDefault="00000000">
      <w:pPr>
        <w:numPr>
          <w:ilvl w:val="0"/>
          <w:numId w:val="2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姓名、职业和等级</w:t>
      </w:r>
    </w:p>
    <w:p w14:paraId="3BA3F5B5" w14:textId="77777777" w:rsidR="0018306A" w:rsidRPr="00AC6A60" w:rsidRDefault="00000000">
      <w:pPr>
        <w:numPr>
          <w:ilvl w:val="0"/>
          <w:numId w:val="2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属性。在空白处写下对应的属性调整值</w:t>
      </w:r>
    </w:p>
    <w:p w14:paraId="1C15EA69" w14:textId="77777777" w:rsidR="0018306A" w:rsidRPr="00AC6A60" w:rsidRDefault="00000000">
      <w:pPr>
        <w:numPr>
          <w:ilvl w:val="0"/>
          <w:numId w:val="2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技能、职业能力和起始装备，还有其他你想要购买的物品。自学法师起始拥有以下物品：一把匕首，普通绳索，一本远古典籍，很多小口袋，一个</w:t>
      </w:r>
      <w:r w:rsidRPr="00AC6A60">
        <w:rPr>
          <w:sz w:val="21"/>
          <w:szCs w:val="21"/>
          <w:lang w:eastAsia="zh-CN"/>
        </w:rPr>
        <w:t>1</w:t>
      </w:r>
      <w:r w:rsidRPr="00AC6A60">
        <w:rPr>
          <w:sz w:val="21"/>
          <w:szCs w:val="21"/>
          <w:lang w:eastAsia="zh-CN"/>
        </w:rPr>
        <w:t>级仪式的材料，</w:t>
      </w:r>
      <w:r w:rsidRPr="00AC6A60">
        <w:rPr>
          <w:sz w:val="21"/>
          <w:szCs w:val="21"/>
          <w:lang w:eastAsia="zh-CN"/>
        </w:rPr>
        <w:t>4D6</w:t>
      </w:r>
      <w:r w:rsidRPr="00AC6A60">
        <w:rPr>
          <w:sz w:val="21"/>
          <w:szCs w:val="21"/>
          <w:lang w:eastAsia="zh-CN"/>
        </w:rPr>
        <w:t>银币。</w:t>
      </w:r>
    </w:p>
    <w:p w14:paraId="0FCE86D4" w14:textId="77777777" w:rsidR="0018306A" w:rsidRPr="00AC6A60" w:rsidRDefault="00000000">
      <w:pPr>
        <w:numPr>
          <w:ilvl w:val="0"/>
          <w:numId w:val="2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选择一个阵营。你的角色可以是守序、混乱或中立。如果你没有想法，直接选择中立。</w:t>
      </w:r>
    </w:p>
    <w:p w14:paraId="01172DD7" w14:textId="77777777" w:rsidR="0018306A" w:rsidRPr="00AC6A60" w:rsidRDefault="00000000">
      <w:pPr>
        <w:numPr>
          <w:ilvl w:val="0"/>
          <w:numId w:val="2"/>
        </w:numPr>
        <w:rPr>
          <w:sz w:val="21"/>
          <w:szCs w:val="21"/>
        </w:rPr>
      </w:pPr>
      <w:r w:rsidRPr="00AC6A60">
        <w:rPr>
          <w:sz w:val="21"/>
          <w:szCs w:val="21"/>
        </w:rPr>
        <w:t>你的基础攻击加值为</w:t>
      </w:r>
      <w:r w:rsidRPr="00AC6A60">
        <w:rPr>
          <w:sz w:val="21"/>
          <w:szCs w:val="21"/>
        </w:rPr>
        <w:t>+0</w:t>
      </w:r>
      <w:r w:rsidRPr="00AC6A60">
        <w:rPr>
          <w:sz w:val="21"/>
          <w:szCs w:val="21"/>
        </w:rPr>
        <w:t>。</w:t>
      </w:r>
    </w:p>
    <w:p w14:paraId="714634C5" w14:textId="77777777" w:rsidR="0018306A" w:rsidRPr="00AC6A60" w:rsidRDefault="00000000">
      <w:pPr>
        <w:numPr>
          <w:ilvl w:val="0"/>
          <w:numId w:val="2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先攻等同于你的等级</w:t>
      </w:r>
      <w:r w:rsidRPr="00AC6A60">
        <w:rPr>
          <w:sz w:val="21"/>
          <w:szCs w:val="21"/>
          <w:lang w:eastAsia="zh-CN"/>
        </w:rPr>
        <w:t>+</w:t>
      </w:r>
      <w:r w:rsidRPr="00AC6A60">
        <w:rPr>
          <w:sz w:val="21"/>
          <w:szCs w:val="21"/>
          <w:lang w:eastAsia="zh-CN"/>
        </w:rPr>
        <w:t>敏捷调整值</w:t>
      </w:r>
      <w:r w:rsidRPr="00AC6A60">
        <w:rPr>
          <w:sz w:val="21"/>
          <w:szCs w:val="21"/>
          <w:lang w:eastAsia="zh-CN"/>
        </w:rPr>
        <w:t>+0</w:t>
      </w:r>
    </w:p>
    <w:p w14:paraId="2D635517" w14:textId="77777777" w:rsidR="0018306A" w:rsidRPr="00AC6A60" w:rsidRDefault="00000000">
      <w:pPr>
        <w:numPr>
          <w:ilvl w:val="0"/>
          <w:numId w:val="2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护甲等级为</w:t>
      </w:r>
      <w:r w:rsidRPr="00AC6A60">
        <w:rPr>
          <w:sz w:val="21"/>
          <w:szCs w:val="21"/>
          <w:lang w:eastAsia="zh-CN"/>
        </w:rPr>
        <w:t>10+</w:t>
      </w:r>
      <w:r w:rsidRPr="00AC6A60">
        <w:rPr>
          <w:sz w:val="21"/>
          <w:szCs w:val="21"/>
          <w:lang w:eastAsia="zh-CN"/>
        </w:rPr>
        <w:t>敏捷调整值</w:t>
      </w:r>
      <w:r w:rsidRPr="00AC6A60">
        <w:rPr>
          <w:sz w:val="21"/>
          <w:szCs w:val="21"/>
          <w:lang w:eastAsia="zh-CN"/>
        </w:rPr>
        <w:t>+</w:t>
      </w:r>
      <w:r w:rsidRPr="00AC6A60">
        <w:rPr>
          <w:sz w:val="21"/>
          <w:szCs w:val="21"/>
          <w:lang w:eastAsia="zh-CN"/>
        </w:rPr>
        <w:t>护甲加值</w:t>
      </w:r>
    </w:p>
    <w:p w14:paraId="56C42B8C" w14:textId="77777777" w:rsidR="0018306A" w:rsidRPr="00AC6A60" w:rsidRDefault="00000000">
      <w:pPr>
        <w:numPr>
          <w:ilvl w:val="0"/>
          <w:numId w:val="2"/>
        </w:numPr>
        <w:rPr>
          <w:sz w:val="21"/>
          <w:szCs w:val="21"/>
        </w:rPr>
      </w:pPr>
      <w:r w:rsidRPr="00AC6A60">
        <w:rPr>
          <w:sz w:val="21"/>
          <w:szCs w:val="21"/>
        </w:rPr>
        <w:t>你的命运点为</w:t>
      </w:r>
      <w:r w:rsidRPr="00AC6A60">
        <w:rPr>
          <w:sz w:val="21"/>
          <w:szCs w:val="21"/>
        </w:rPr>
        <w:t>3</w:t>
      </w:r>
      <w:r w:rsidRPr="00AC6A60">
        <w:rPr>
          <w:sz w:val="21"/>
          <w:szCs w:val="21"/>
        </w:rPr>
        <w:t>。</w:t>
      </w:r>
    </w:p>
    <w:p w14:paraId="3EC76BAE" w14:textId="77777777" w:rsidR="0018306A" w:rsidRPr="00AC6A60" w:rsidRDefault="00000000">
      <w:pPr>
        <w:numPr>
          <w:ilvl w:val="0"/>
          <w:numId w:val="2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生命值为</w:t>
      </w:r>
      <w:r w:rsidRPr="00AC6A60">
        <w:rPr>
          <w:sz w:val="21"/>
          <w:szCs w:val="21"/>
          <w:lang w:eastAsia="zh-CN"/>
        </w:rPr>
        <w:t>6+</w:t>
      </w:r>
      <w:r w:rsidRPr="00AC6A60">
        <w:rPr>
          <w:sz w:val="21"/>
          <w:szCs w:val="21"/>
          <w:lang w:eastAsia="zh-CN"/>
        </w:rPr>
        <w:t>体质调整值</w:t>
      </w:r>
    </w:p>
    <w:p w14:paraId="037AD98B" w14:textId="77777777" w:rsidR="0018306A" w:rsidRPr="00AC6A60" w:rsidRDefault="00000000">
      <w:pPr>
        <w:numPr>
          <w:ilvl w:val="0"/>
          <w:numId w:val="2"/>
        </w:numPr>
        <w:rPr>
          <w:sz w:val="21"/>
          <w:szCs w:val="21"/>
        </w:rPr>
      </w:pPr>
      <w:proofErr w:type="spellStart"/>
      <w:r w:rsidRPr="00AC6A60">
        <w:rPr>
          <w:sz w:val="21"/>
          <w:szCs w:val="21"/>
        </w:rPr>
        <w:t>写下你的豁免</w:t>
      </w:r>
      <w:proofErr w:type="spellEnd"/>
    </w:p>
    <w:p w14:paraId="1AF8491E" w14:textId="77777777" w:rsidR="0018306A" w:rsidRPr="00AC6A60" w:rsidRDefault="00000000">
      <w:pPr>
        <w:numPr>
          <w:ilvl w:val="0"/>
          <w:numId w:val="2"/>
        </w:numPr>
        <w:rPr>
          <w:sz w:val="21"/>
          <w:szCs w:val="21"/>
        </w:rPr>
      </w:pPr>
      <w:r w:rsidRPr="00AC6A60">
        <w:rPr>
          <w:sz w:val="21"/>
          <w:szCs w:val="21"/>
          <w:lang w:eastAsia="zh-CN"/>
        </w:rPr>
        <w:t>记录下你认为你可能使用的武器的</w:t>
      </w:r>
      <w:r w:rsidRPr="00AC6A60">
        <w:rPr>
          <w:sz w:val="21"/>
          <w:szCs w:val="21"/>
          <w:lang w:eastAsia="zh-CN"/>
        </w:rPr>
        <w:t>“</w:t>
      </w:r>
      <w:r w:rsidRPr="00AC6A60">
        <w:rPr>
          <w:sz w:val="21"/>
          <w:szCs w:val="21"/>
          <w:lang w:eastAsia="zh-CN"/>
        </w:rPr>
        <w:t>命中</w:t>
      </w:r>
      <w:r w:rsidRPr="00AC6A60">
        <w:rPr>
          <w:sz w:val="21"/>
          <w:szCs w:val="21"/>
          <w:lang w:eastAsia="zh-CN"/>
        </w:rPr>
        <w:t>”</w:t>
      </w:r>
      <w:r w:rsidRPr="00AC6A60">
        <w:rPr>
          <w:sz w:val="21"/>
          <w:szCs w:val="21"/>
          <w:lang w:eastAsia="zh-CN"/>
        </w:rPr>
        <w:t>和</w:t>
      </w:r>
      <w:r w:rsidRPr="00AC6A60">
        <w:rPr>
          <w:sz w:val="21"/>
          <w:szCs w:val="21"/>
          <w:lang w:eastAsia="zh-CN"/>
        </w:rPr>
        <w:t>“</w:t>
      </w:r>
      <w:r w:rsidRPr="00AC6A60">
        <w:rPr>
          <w:sz w:val="21"/>
          <w:szCs w:val="21"/>
          <w:lang w:eastAsia="zh-CN"/>
        </w:rPr>
        <w:t>伤害</w:t>
      </w:r>
      <w:r w:rsidRPr="00AC6A60">
        <w:rPr>
          <w:sz w:val="21"/>
          <w:szCs w:val="21"/>
          <w:lang w:eastAsia="zh-CN"/>
        </w:rPr>
        <w:t>”</w:t>
      </w:r>
      <w:r w:rsidRPr="00AC6A60">
        <w:rPr>
          <w:sz w:val="21"/>
          <w:szCs w:val="21"/>
          <w:lang w:eastAsia="zh-CN"/>
        </w:rPr>
        <w:t>数据。你对近战武器的命中加值为你的基础攻击加值加上你的力量调整值，你的投射武器使用你的敏捷调整值。</w:t>
      </w:r>
      <w:proofErr w:type="spellStart"/>
      <w:r w:rsidRPr="00AC6A60">
        <w:rPr>
          <w:sz w:val="21"/>
          <w:szCs w:val="21"/>
        </w:rPr>
        <w:t>你的力量调整值也会增加近战武器的伤害</w:t>
      </w:r>
      <w:proofErr w:type="spellEnd"/>
      <w:r w:rsidRPr="00AC6A60">
        <w:rPr>
          <w:sz w:val="21"/>
          <w:szCs w:val="21"/>
        </w:rPr>
        <w:t>。</w:t>
      </w:r>
    </w:p>
    <w:p w14:paraId="4219D067" w14:textId="77777777" w:rsidR="00CD0D42" w:rsidRDefault="00CD0D42" w:rsidP="00D83FFF">
      <w:pPr>
        <w:rPr>
          <w:sz w:val="21"/>
          <w:szCs w:val="21"/>
          <w:lang w:eastAsia="zh-CN"/>
        </w:rPr>
        <w:sectPr w:rsidR="00CD0D42">
          <w:pgSz w:w="12240" w:h="15840"/>
          <w:pgMar w:top="1440" w:right="1800" w:bottom="1440" w:left="1800" w:header="720" w:footer="720" w:gutter="0"/>
          <w:cols w:space="720"/>
        </w:sectPr>
      </w:pPr>
    </w:p>
    <w:p w14:paraId="735CC459" w14:textId="77777777" w:rsidR="0018306A" w:rsidRPr="00AC6A60" w:rsidRDefault="00000000">
      <w:pPr>
        <w:pStyle w:val="3"/>
        <w:rPr>
          <w:sz w:val="21"/>
          <w:szCs w:val="21"/>
        </w:rPr>
      </w:pPr>
      <w:bookmarkStart w:id="1" w:name="无经验盗贼-untested-thief"/>
      <w:bookmarkEnd w:id="0"/>
      <w:proofErr w:type="spellStart"/>
      <w:r w:rsidRPr="00AC6A60">
        <w:rPr>
          <w:sz w:val="21"/>
          <w:szCs w:val="21"/>
        </w:rPr>
        <w:lastRenderedPageBreak/>
        <w:t>无经验盗贼</w:t>
      </w:r>
      <w:proofErr w:type="spellEnd"/>
      <w:r w:rsidRPr="00AC6A60">
        <w:rPr>
          <w:sz w:val="21"/>
          <w:szCs w:val="21"/>
        </w:rPr>
        <w:t xml:space="preserve"> Untested Thief</w:t>
      </w:r>
    </w:p>
    <w:p w14:paraId="48E58EBB" w14:textId="77777777" w:rsidR="0018306A" w:rsidRPr="00AC6A60" w:rsidRDefault="00000000">
      <w:pPr>
        <w:pStyle w:val="FirstParagraph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有些年轻冒险者要么</w:t>
      </w:r>
      <w:proofErr w:type="gramStart"/>
      <w:r w:rsidRPr="00AC6A60">
        <w:rPr>
          <w:sz w:val="21"/>
          <w:szCs w:val="21"/>
          <w:lang w:eastAsia="zh-CN"/>
        </w:rPr>
        <w:t>逞</w:t>
      </w:r>
      <w:proofErr w:type="gramEnd"/>
      <w:r w:rsidRPr="00AC6A60">
        <w:rPr>
          <w:sz w:val="21"/>
          <w:szCs w:val="21"/>
          <w:lang w:eastAsia="zh-CN"/>
        </w:rPr>
        <w:t>利剑之凶，要么</w:t>
      </w:r>
      <w:proofErr w:type="gramStart"/>
      <w:r w:rsidRPr="00AC6A60">
        <w:rPr>
          <w:sz w:val="21"/>
          <w:szCs w:val="21"/>
          <w:lang w:eastAsia="zh-CN"/>
        </w:rPr>
        <w:t>逞</w:t>
      </w:r>
      <w:proofErr w:type="gramEnd"/>
      <w:r w:rsidRPr="00AC6A60">
        <w:rPr>
          <w:sz w:val="21"/>
          <w:szCs w:val="21"/>
          <w:lang w:eastAsia="zh-CN"/>
        </w:rPr>
        <w:t>魔法之力，但你这俩都不需要。这个世界充满了值得欣赏和享受的东西，你的手指足够快，可以让你得到你喜欢的东西。</w:t>
      </w:r>
    </w:p>
    <w:p w14:paraId="29A17447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是村子里最聪明的孩子，你的起始敏捷为</w:t>
      </w:r>
      <w:r w:rsidRPr="00AC6A60">
        <w:rPr>
          <w:sz w:val="21"/>
          <w:szCs w:val="21"/>
          <w:lang w:eastAsia="zh-CN"/>
        </w:rPr>
        <w:t>12</w:t>
      </w:r>
      <w:r w:rsidRPr="00AC6A60">
        <w:rPr>
          <w:sz w:val="21"/>
          <w:szCs w:val="21"/>
          <w:lang w:eastAsia="zh-CN"/>
        </w:rPr>
        <w:t>，所有其他属性为</w:t>
      </w:r>
      <w:r w:rsidRPr="00AC6A60">
        <w:rPr>
          <w:sz w:val="21"/>
          <w:szCs w:val="21"/>
          <w:lang w:eastAsia="zh-CN"/>
        </w:rPr>
        <w:t>8</w:t>
      </w:r>
      <w:r w:rsidRPr="00AC6A60">
        <w:rPr>
          <w:sz w:val="21"/>
          <w:szCs w:val="21"/>
          <w:lang w:eastAsia="zh-CN"/>
        </w:rPr>
        <w:t>。</w:t>
      </w:r>
    </w:p>
    <w:p w14:paraId="31F68130" w14:textId="77777777" w:rsidR="0018306A" w:rsidRPr="00AC6A60" w:rsidRDefault="00000000">
      <w:pPr>
        <w:pStyle w:val="a0"/>
        <w:rPr>
          <w:sz w:val="21"/>
          <w:szCs w:val="21"/>
        </w:rPr>
      </w:pPr>
      <w:proofErr w:type="spellStart"/>
      <w:r w:rsidRPr="00AC6A60">
        <w:rPr>
          <w:b/>
          <w:bCs/>
          <w:sz w:val="21"/>
          <w:szCs w:val="21"/>
        </w:rPr>
        <w:t>你的童年</w:t>
      </w:r>
      <w:proofErr w:type="spellEnd"/>
    </w:p>
    <w:p w14:paraId="58C6ED85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noProof/>
          <w:sz w:val="21"/>
          <w:szCs w:val="21"/>
        </w:rPr>
        <w:drawing>
          <wp:inline distT="0" distB="0" distL="0" distR="0" wp14:anchorId="6CAD56F5" wp14:editId="50EDE3F9">
            <wp:extent cx="561975" cy="561975"/>
            <wp:effectExtent l="0" t="0" r="9525" b="9525"/>
            <wp:docPr id="202577063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3323" name="图片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04"/>
        <w:gridCol w:w="5236"/>
        <w:gridCol w:w="2916"/>
      </w:tblGrid>
      <w:tr w:rsidR="0018306A" w:rsidRPr="00AC6A60" w14:paraId="4687657E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292F46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1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AB74BF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是？你从他们那学到了什么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4EA2B2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1A3496ED" w14:textId="77777777" w:rsidTr="00D83FFF">
        <w:tc>
          <w:tcPr>
            <w:tcW w:w="0" w:type="auto"/>
          </w:tcPr>
          <w:p w14:paraId="534D6E2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C88F1F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是个孤儿。生活十分困难。</w:t>
            </w:r>
          </w:p>
        </w:tc>
        <w:tc>
          <w:tcPr>
            <w:tcW w:w="0" w:type="auto"/>
          </w:tcPr>
          <w:p w14:paraId="0CB86CD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2F9A989E" w14:textId="77777777" w:rsidTr="00D83FFF">
        <w:tc>
          <w:tcPr>
            <w:tcW w:w="0" w:type="auto"/>
          </w:tcPr>
          <w:p w14:paraId="6E8ED09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7E64B6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亲是个流浪汉，无论因为什么。</w:t>
            </w:r>
          </w:p>
        </w:tc>
        <w:tc>
          <w:tcPr>
            <w:tcW w:w="0" w:type="auto"/>
          </w:tcPr>
          <w:p w14:paraId="58E6F6E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求生</w:t>
            </w:r>
          </w:p>
        </w:tc>
      </w:tr>
      <w:tr w:rsidR="0018306A" w:rsidRPr="00AC6A60" w14:paraId="724F62FA" w14:textId="77777777" w:rsidTr="00D83FFF">
        <w:tc>
          <w:tcPr>
            <w:tcW w:w="0" w:type="auto"/>
          </w:tcPr>
          <w:p w14:paraId="58DDAEA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4B83156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是渔夫，在河边抚养你长大。</w:t>
            </w:r>
          </w:p>
        </w:tc>
        <w:tc>
          <w:tcPr>
            <w:tcW w:w="0" w:type="auto"/>
          </w:tcPr>
          <w:p w14:paraId="7ED952E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捕鱼</w:t>
            </w:r>
          </w:p>
        </w:tc>
      </w:tr>
      <w:tr w:rsidR="0018306A" w:rsidRPr="00AC6A60" w14:paraId="1AAF22A6" w14:textId="77777777" w:rsidTr="00D83FFF">
        <w:tc>
          <w:tcPr>
            <w:tcW w:w="0" w:type="auto"/>
          </w:tcPr>
          <w:p w14:paraId="6A950E0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7347EA1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家在村子外耕作一小片农场。</w:t>
            </w:r>
          </w:p>
        </w:tc>
        <w:tc>
          <w:tcPr>
            <w:tcW w:w="0" w:type="auto"/>
          </w:tcPr>
          <w:p w14:paraId="28ECACD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农耕</w:t>
            </w:r>
          </w:p>
        </w:tc>
      </w:tr>
      <w:tr w:rsidR="0018306A" w:rsidRPr="00AC6A60" w14:paraId="5F4ED6DD" w14:textId="77777777" w:rsidTr="00D83FFF">
        <w:tc>
          <w:tcPr>
            <w:tcW w:w="0" w:type="auto"/>
          </w:tcPr>
          <w:p w14:paraId="4BD107C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2D24567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亲是村里的铁匠，教导你使用铁锤和风箱。</w:t>
            </w:r>
          </w:p>
        </w:tc>
        <w:tc>
          <w:tcPr>
            <w:tcW w:w="0" w:type="auto"/>
          </w:tcPr>
          <w:p w14:paraId="66156EF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铁匠</w:t>
            </w:r>
          </w:p>
        </w:tc>
      </w:tr>
      <w:tr w:rsidR="0018306A" w:rsidRPr="00AC6A60" w14:paraId="35B6AB00" w14:textId="77777777" w:rsidTr="00D83FFF">
        <w:tc>
          <w:tcPr>
            <w:tcW w:w="0" w:type="auto"/>
          </w:tcPr>
          <w:p w14:paraId="6E95D40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04F3A7B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附近的山上放羊，就和你父亲一样。</w:t>
            </w:r>
          </w:p>
        </w:tc>
        <w:tc>
          <w:tcPr>
            <w:tcW w:w="0" w:type="auto"/>
          </w:tcPr>
          <w:p w14:paraId="1275367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</w:p>
        </w:tc>
      </w:tr>
      <w:tr w:rsidR="0018306A" w:rsidRPr="00AC6A60" w14:paraId="1540C555" w14:textId="77777777" w:rsidTr="00D83FFF">
        <w:tc>
          <w:tcPr>
            <w:tcW w:w="0" w:type="auto"/>
          </w:tcPr>
          <w:p w14:paraId="3BCAF4F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7423A88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运营村里的酒馆。你从小就听着见着各路旅人和他们的故事长大。</w:t>
            </w:r>
          </w:p>
        </w:tc>
        <w:tc>
          <w:tcPr>
            <w:tcW w:w="0" w:type="auto"/>
          </w:tcPr>
          <w:p w14:paraId="1704265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06558749" w14:textId="77777777" w:rsidTr="00D83FFF">
        <w:tc>
          <w:tcPr>
            <w:tcW w:w="0" w:type="auto"/>
          </w:tcPr>
          <w:p w14:paraId="70DF17E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39A50AC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靠织布为生，裁剪编制宛若命运。</w:t>
            </w:r>
          </w:p>
        </w:tc>
        <w:tc>
          <w:tcPr>
            <w:tcW w:w="0" w:type="auto"/>
          </w:tcPr>
          <w:p w14:paraId="0B9C4D7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编织</w:t>
            </w:r>
          </w:p>
        </w:tc>
      </w:tr>
      <w:tr w:rsidR="0018306A" w:rsidRPr="00AC6A60" w14:paraId="37FAF3A2" w14:textId="77777777" w:rsidTr="00D83FFF">
        <w:tc>
          <w:tcPr>
            <w:tcW w:w="0" w:type="auto"/>
          </w:tcPr>
          <w:p w14:paraId="1A33AAF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4B32054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熟知那些古老的故事，你的聪明头脑就是继承自他们。</w:t>
            </w:r>
          </w:p>
        </w:tc>
        <w:tc>
          <w:tcPr>
            <w:tcW w:w="0" w:type="auto"/>
          </w:tcPr>
          <w:p w14:paraId="5901DFF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技能：民俗</w:t>
            </w:r>
          </w:p>
        </w:tc>
      </w:tr>
      <w:tr w:rsidR="0018306A" w:rsidRPr="00AC6A60" w14:paraId="745FBF8C" w14:textId="77777777" w:rsidTr="00D83FFF">
        <w:tc>
          <w:tcPr>
            <w:tcW w:w="0" w:type="auto"/>
          </w:tcPr>
          <w:p w14:paraId="316157F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7E781E2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父亲是个守夜人，对孩子和陌生人都严厉而公平。</w:t>
            </w:r>
          </w:p>
        </w:tc>
        <w:tc>
          <w:tcPr>
            <w:tcW w:w="0" w:type="auto"/>
          </w:tcPr>
          <w:p w14:paraId="6128C6C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运动</w:t>
            </w:r>
          </w:p>
        </w:tc>
      </w:tr>
      <w:tr w:rsidR="0018306A" w:rsidRPr="00AC6A60" w14:paraId="77BF1F39" w14:textId="77777777" w:rsidTr="00D83FFF">
        <w:tc>
          <w:tcPr>
            <w:tcW w:w="0" w:type="auto"/>
          </w:tcPr>
          <w:p w14:paraId="1844619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1260778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会进入林中采集草药和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莓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果。</w:t>
            </w:r>
          </w:p>
        </w:tc>
        <w:tc>
          <w:tcPr>
            <w:tcW w:w="0" w:type="auto"/>
          </w:tcPr>
          <w:p w14:paraId="19D7680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感知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草药</w:t>
            </w:r>
          </w:p>
        </w:tc>
      </w:tr>
      <w:tr w:rsidR="0018306A" w:rsidRPr="00AC6A60" w14:paraId="469FF449" w14:textId="77777777" w:rsidTr="00D83FFF">
        <w:tc>
          <w:tcPr>
            <w:tcW w:w="0" w:type="auto"/>
          </w:tcPr>
          <w:p w14:paraId="7A1DB48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60A2C12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父亲是当地的商人。你学会了定价和吸引顾客。</w:t>
            </w:r>
          </w:p>
        </w:tc>
        <w:tc>
          <w:tcPr>
            <w:tcW w:w="0" w:type="auto"/>
          </w:tcPr>
          <w:p w14:paraId="5ED904F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讨价</w:t>
            </w:r>
          </w:p>
        </w:tc>
      </w:tr>
    </w:tbl>
    <w:p w14:paraId="016B60BA" w14:textId="77777777" w:rsidR="00AC6A60" w:rsidRDefault="00AC6A60">
      <w:pPr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br w:type="page"/>
      </w:r>
    </w:p>
    <w:p w14:paraId="0F6A68A2" w14:textId="77777777" w:rsidR="0018306A" w:rsidRPr="00AC6A60" w:rsidRDefault="0018306A">
      <w:pPr>
        <w:rPr>
          <w:sz w:val="21"/>
          <w:szCs w:val="21"/>
          <w:lang w:eastAsia="zh-CN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4836"/>
        <w:gridCol w:w="2594"/>
      </w:tblGrid>
      <w:tr w:rsidR="0018306A" w:rsidRPr="00AC6A60" w14:paraId="17E9ABC6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03CD70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91149F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小时候是如何与众不同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7508AC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6C0FABD0" w14:textId="77777777" w:rsidTr="00D83FFF">
        <w:tc>
          <w:tcPr>
            <w:tcW w:w="0" w:type="auto"/>
          </w:tcPr>
          <w:p w14:paraId="7A6F817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22C7082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自小就与人打架，但你从没输过。</w:t>
            </w:r>
          </w:p>
        </w:tc>
        <w:tc>
          <w:tcPr>
            <w:tcW w:w="0" w:type="auto"/>
          </w:tcPr>
          <w:p w14:paraId="48908A1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5470294" w14:textId="77777777" w:rsidTr="00D83FFF">
        <w:tc>
          <w:tcPr>
            <w:tcW w:w="0" w:type="auto"/>
          </w:tcPr>
          <w:p w14:paraId="303F41A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05C562B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没有你会输的游戏。</w:t>
            </w:r>
          </w:p>
        </w:tc>
        <w:tc>
          <w:tcPr>
            <w:tcW w:w="0" w:type="auto"/>
          </w:tcPr>
          <w:p w14:paraId="00695DF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07A26DE7" w14:textId="77777777" w:rsidTr="00D83FFF">
        <w:tc>
          <w:tcPr>
            <w:tcW w:w="0" w:type="auto"/>
          </w:tcPr>
          <w:p w14:paraId="703AE1E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1DF91FA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是最壮实的孩子。</w:t>
            </w:r>
          </w:p>
        </w:tc>
        <w:tc>
          <w:tcPr>
            <w:tcW w:w="0" w:type="auto"/>
          </w:tcPr>
          <w:p w14:paraId="793F2CB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48612648" w14:textId="77777777" w:rsidTr="00D83FFF">
        <w:tc>
          <w:tcPr>
            <w:tcW w:w="0" w:type="auto"/>
          </w:tcPr>
          <w:p w14:paraId="7D5EE41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3C61813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没有秘密能逃过你。</w:t>
            </w:r>
          </w:p>
        </w:tc>
        <w:tc>
          <w:tcPr>
            <w:tcW w:w="0" w:type="auto"/>
          </w:tcPr>
          <w:p w14:paraId="03A7688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C365AF7" w14:textId="77777777" w:rsidTr="00D83FFF">
        <w:tc>
          <w:tcPr>
            <w:tcW w:w="0" w:type="auto"/>
          </w:tcPr>
          <w:p w14:paraId="520676F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D0DCCC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同理心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使你成为一个受欢迎的知己。</w:t>
            </w:r>
          </w:p>
        </w:tc>
        <w:tc>
          <w:tcPr>
            <w:tcW w:w="0" w:type="auto"/>
          </w:tcPr>
          <w:p w14:paraId="75759DD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48C86DBB" w14:textId="77777777" w:rsidTr="00D83FFF">
        <w:tc>
          <w:tcPr>
            <w:tcW w:w="0" w:type="auto"/>
          </w:tcPr>
          <w:p w14:paraId="0C4C7F6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6DBFC1A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就没有一个人不喜欢你的。</w:t>
            </w:r>
          </w:p>
        </w:tc>
        <w:tc>
          <w:tcPr>
            <w:tcW w:w="0" w:type="auto"/>
          </w:tcPr>
          <w:p w14:paraId="7074B81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力量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5C3942A3" w14:textId="77777777" w:rsidTr="00D83FFF">
        <w:tc>
          <w:tcPr>
            <w:tcW w:w="0" w:type="auto"/>
          </w:tcPr>
          <w:p w14:paraId="4C266B2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78E8ED2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总是帮别人解决问题，但从不关心自己的问题。</w:t>
            </w:r>
          </w:p>
        </w:tc>
        <w:tc>
          <w:tcPr>
            <w:tcW w:w="0" w:type="auto"/>
          </w:tcPr>
          <w:p w14:paraId="1ADE463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AD91703" w14:textId="77777777" w:rsidTr="00D83FFF">
        <w:tc>
          <w:tcPr>
            <w:tcW w:w="0" w:type="auto"/>
          </w:tcPr>
          <w:p w14:paraId="1BBE551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6FD2053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从每个人身上都学到了一点东西。</w:t>
            </w:r>
          </w:p>
        </w:tc>
        <w:tc>
          <w:tcPr>
            <w:tcW w:w="0" w:type="auto"/>
          </w:tcPr>
          <w:p w14:paraId="671F67A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</w:tbl>
    <w:p w14:paraId="3554ACA6" w14:textId="77777777" w:rsidR="00AC6A60" w:rsidRPr="00AC6A60" w:rsidRDefault="00AC6A60" w:rsidP="00AC6A60">
      <w:pPr>
        <w:pStyle w:val="a0"/>
        <w:rPr>
          <w:sz w:val="21"/>
          <w:szCs w:val="21"/>
        </w:rPr>
      </w:pPr>
      <w:r w:rsidRPr="00AC6A60">
        <w:rPr>
          <w:sz w:val="21"/>
          <w:szCs w:val="21"/>
        </w:rPr>
        <w:drawing>
          <wp:inline distT="0" distB="0" distL="0" distR="0" wp14:anchorId="514FA1BF" wp14:editId="76FCF181">
            <wp:extent cx="561975" cy="552450"/>
            <wp:effectExtent l="0" t="0" r="0" b="0"/>
            <wp:docPr id="74891646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03EFD" w14:textId="77777777" w:rsidR="0018306A" w:rsidRPr="00AC6A60" w:rsidRDefault="0018306A">
      <w:pPr>
        <w:pStyle w:val="a0"/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835"/>
        <w:gridCol w:w="2433"/>
      </w:tblGrid>
      <w:tr w:rsidR="0018306A" w:rsidRPr="00AC6A60" w14:paraId="4AFCAB72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92D2BD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4F8300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有一个玩家角色是你最好的朋友。村子里还有谁是你成长中的朋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0572A4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76FAF5D6" w14:textId="77777777" w:rsidTr="00D83FFF">
        <w:tc>
          <w:tcPr>
            <w:tcW w:w="0" w:type="auto"/>
          </w:tcPr>
          <w:p w14:paraId="5A4A183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678FF41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和铁匠一起干活使你忘掉了烦恼。</w:t>
            </w:r>
          </w:p>
        </w:tc>
        <w:tc>
          <w:tcPr>
            <w:tcW w:w="0" w:type="auto"/>
          </w:tcPr>
          <w:p w14:paraId="1893BE5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250E3E83" w14:textId="77777777" w:rsidTr="00D83FFF">
        <w:tc>
          <w:tcPr>
            <w:tcW w:w="0" w:type="auto"/>
          </w:tcPr>
          <w:p w14:paraId="14B5FCD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24B1A5B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渔夫很喜欢你，你和他们交换了故事。</w:t>
            </w:r>
          </w:p>
        </w:tc>
        <w:tc>
          <w:tcPr>
            <w:tcW w:w="0" w:type="auto"/>
          </w:tcPr>
          <w:p w14:paraId="4E30112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</w:t>
            </w: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8A824F0" w14:textId="77777777" w:rsidTr="00D83FFF">
        <w:tc>
          <w:tcPr>
            <w:tcW w:w="0" w:type="auto"/>
          </w:tcPr>
          <w:p w14:paraId="2E80F66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247A1DA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想要和</w:t>
            </w:r>
            <w:r w:rsidRPr="00AC6A60">
              <w:rPr>
                <w:sz w:val="21"/>
                <w:szCs w:val="21"/>
                <w:lang w:eastAsia="zh-CN"/>
              </w:rPr>
              <w:t xml:space="preserve"> </w:t>
            </w:r>
            <w:r w:rsidRPr="00AC6A60">
              <w:rPr>
                <w:sz w:val="21"/>
                <w:szCs w:val="21"/>
                <w:lang w:eastAsia="zh-CN"/>
              </w:rPr>
              <w:t>猎人们一同野营。</w:t>
            </w:r>
          </w:p>
        </w:tc>
        <w:tc>
          <w:tcPr>
            <w:tcW w:w="0" w:type="auto"/>
          </w:tcPr>
          <w:p w14:paraId="7BD0144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2688ABD4" w14:textId="77777777" w:rsidTr="00D83FFF">
        <w:tc>
          <w:tcPr>
            <w:tcW w:w="0" w:type="auto"/>
          </w:tcPr>
          <w:p w14:paraId="659E105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7BE5848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村中的长者教授你古老的游戏棋。</w:t>
            </w:r>
          </w:p>
        </w:tc>
        <w:tc>
          <w:tcPr>
            <w:tcW w:w="0" w:type="auto"/>
          </w:tcPr>
          <w:p w14:paraId="2F1A7F0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008A4DB1" w14:textId="77777777" w:rsidTr="00D83FFF">
        <w:tc>
          <w:tcPr>
            <w:tcW w:w="0" w:type="auto"/>
          </w:tcPr>
          <w:p w14:paraId="6434ADE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40007C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就要嫁入米勒家了。</w:t>
            </w:r>
          </w:p>
        </w:tc>
        <w:tc>
          <w:tcPr>
            <w:tcW w:w="0" w:type="auto"/>
          </w:tcPr>
          <w:p w14:paraId="2037321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力量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70740F6" w14:textId="77777777" w:rsidTr="00D83FFF">
        <w:tc>
          <w:tcPr>
            <w:tcW w:w="0" w:type="auto"/>
          </w:tcPr>
          <w:p w14:paraId="54D339E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4660E1A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伤了别人的心，也许他们也伤了你的心。</w:t>
            </w:r>
          </w:p>
        </w:tc>
        <w:tc>
          <w:tcPr>
            <w:tcW w:w="0" w:type="auto"/>
          </w:tcPr>
          <w:p w14:paraId="0DBEAD3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5E5DE91C" w14:textId="77777777" w:rsidTr="00D83FFF">
        <w:tc>
          <w:tcPr>
            <w:tcW w:w="0" w:type="auto"/>
          </w:tcPr>
          <w:p w14:paraId="1C54097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5EFCDE5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位老寡妇需要别人帮忙做家务。</w:t>
            </w:r>
          </w:p>
        </w:tc>
        <w:tc>
          <w:tcPr>
            <w:tcW w:w="0" w:type="auto"/>
          </w:tcPr>
          <w:p w14:paraId="25EBB3D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88DA0FE" w14:textId="77777777" w:rsidTr="00D83FFF">
        <w:tc>
          <w:tcPr>
            <w:tcW w:w="0" w:type="auto"/>
          </w:tcPr>
          <w:p w14:paraId="53C4BA0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3D20823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那个在镇上定居的头发花白的雇佣兵教会了你一两件事。</w:t>
            </w:r>
          </w:p>
        </w:tc>
        <w:tc>
          <w:tcPr>
            <w:tcW w:w="0" w:type="auto"/>
          </w:tcPr>
          <w:p w14:paraId="2331621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</w:tbl>
    <w:p w14:paraId="2C65FB6E" w14:textId="77777777" w:rsidR="00AC6A60" w:rsidRDefault="00AC6A60">
      <w:pPr>
        <w:pStyle w:val="a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br w:type="page"/>
      </w:r>
    </w:p>
    <w:p w14:paraId="5F6B658E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lastRenderedPageBreak/>
        <w:t>你学到了一些令其他人厌恶的东西，在这个社会找到了自己的位置。你成为了</w:t>
      </w:r>
      <w:r w:rsidRPr="00AC6A60">
        <w:rPr>
          <w:sz w:val="21"/>
          <w:szCs w:val="21"/>
          <w:lang w:eastAsia="zh-CN"/>
        </w:rPr>
        <w:t>1</w:t>
      </w:r>
      <w:r w:rsidRPr="00AC6A60">
        <w:rPr>
          <w:sz w:val="21"/>
          <w:szCs w:val="21"/>
          <w:lang w:eastAsia="zh-CN"/>
        </w:rPr>
        <w:t>级浪客。你将获得职业技能：命运之宠和技巧纯熟，技能：潜行。下面的表格会确定职业技能提供的额外技能</w:t>
      </w:r>
    </w:p>
    <w:p w14:paraId="3623D413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b/>
          <w:bCs/>
          <w:sz w:val="21"/>
          <w:szCs w:val="21"/>
          <w:lang w:eastAsia="zh-CN"/>
        </w:rPr>
        <w:t>在你开始盗窃生涯时发生了什么？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3366"/>
        <w:gridCol w:w="2129"/>
      </w:tblGrid>
      <w:tr w:rsidR="0018306A" w:rsidRPr="00AC6A60" w14:paraId="0B2F76CF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78BAE6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4AF570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谁教你骗术和偷窃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5AB643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获得</w:t>
            </w:r>
          </w:p>
        </w:tc>
      </w:tr>
      <w:tr w:rsidR="0018306A" w:rsidRPr="00AC6A60" w14:paraId="26FED287" w14:textId="77777777" w:rsidTr="00D83FFF">
        <w:tc>
          <w:tcPr>
            <w:tcW w:w="0" w:type="auto"/>
          </w:tcPr>
          <w:p w14:paraId="36ED8FD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2B4A84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南方的一位老贼。</w:t>
            </w:r>
          </w:p>
        </w:tc>
        <w:tc>
          <w:tcPr>
            <w:tcW w:w="0" w:type="auto"/>
          </w:tcPr>
          <w:p w14:paraId="77A8EFA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扒窃</w:t>
            </w:r>
          </w:p>
        </w:tc>
      </w:tr>
      <w:tr w:rsidR="0018306A" w:rsidRPr="00AC6A60" w14:paraId="0D26C4CD" w14:textId="77777777" w:rsidTr="00D83FFF">
        <w:tc>
          <w:tcPr>
            <w:tcW w:w="0" w:type="auto"/>
          </w:tcPr>
          <w:p w14:paraId="18DF5E6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4C36968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村庄里的一个肆无忌惮的老流氓。</w:t>
            </w:r>
          </w:p>
        </w:tc>
        <w:tc>
          <w:tcPr>
            <w:tcW w:w="0" w:type="auto"/>
          </w:tcPr>
          <w:p w14:paraId="653A6AF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潜行</w:t>
            </w:r>
          </w:p>
        </w:tc>
      </w:tr>
      <w:tr w:rsidR="0018306A" w:rsidRPr="00AC6A60" w14:paraId="332CA668" w14:textId="77777777" w:rsidTr="00D83FFF">
        <w:tc>
          <w:tcPr>
            <w:tcW w:w="0" w:type="auto"/>
          </w:tcPr>
          <w:p w14:paraId="2358A6F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1B0B32C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以磨练与失误训练自己。</w:t>
            </w:r>
          </w:p>
        </w:tc>
        <w:tc>
          <w:tcPr>
            <w:tcW w:w="0" w:type="auto"/>
          </w:tcPr>
          <w:p w14:paraId="17A86B6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设陷</w:t>
            </w:r>
          </w:p>
        </w:tc>
      </w:tr>
      <w:tr w:rsidR="0018306A" w:rsidRPr="00AC6A60" w14:paraId="0DD2C81D" w14:textId="77777777" w:rsidTr="00D83FFF">
        <w:tc>
          <w:tcPr>
            <w:tcW w:w="0" w:type="auto"/>
          </w:tcPr>
          <w:p w14:paraId="52F8BDC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2B950E2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村里的锁匠。</w:t>
            </w:r>
          </w:p>
        </w:tc>
        <w:tc>
          <w:tcPr>
            <w:tcW w:w="0" w:type="auto"/>
          </w:tcPr>
          <w:p w14:paraId="104DA58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撬锁</w:t>
            </w:r>
          </w:p>
        </w:tc>
      </w:tr>
      <w:tr w:rsidR="0018306A" w:rsidRPr="00AC6A60" w14:paraId="477B264B" w14:textId="77777777" w:rsidTr="00D83FFF">
        <w:tc>
          <w:tcPr>
            <w:tcW w:w="0" w:type="auto"/>
          </w:tcPr>
          <w:p w14:paraId="6A53C53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2AC2CB0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没什么朋友的本地恶棍。</w:t>
            </w:r>
          </w:p>
        </w:tc>
        <w:tc>
          <w:tcPr>
            <w:tcW w:w="0" w:type="auto"/>
          </w:tcPr>
          <w:p w14:paraId="0DF33D1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运动</w:t>
            </w:r>
          </w:p>
        </w:tc>
      </w:tr>
      <w:tr w:rsidR="0018306A" w:rsidRPr="00AC6A60" w14:paraId="53F03B0A" w14:textId="77777777" w:rsidTr="00D83FFF">
        <w:tc>
          <w:tcPr>
            <w:tcW w:w="0" w:type="auto"/>
          </w:tcPr>
          <w:p w14:paraId="5A78F90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6DF5EC4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精明而迷人的旅行者。</w:t>
            </w:r>
          </w:p>
        </w:tc>
        <w:tc>
          <w:tcPr>
            <w:tcW w:w="0" w:type="auto"/>
          </w:tcPr>
          <w:p w14:paraId="0E75B01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欺诈</w:t>
            </w:r>
          </w:p>
        </w:tc>
      </w:tr>
    </w:tbl>
    <w:p w14:paraId="4215D7AF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noProof/>
          <w:sz w:val="21"/>
          <w:szCs w:val="21"/>
        </w:rPr>
        <w:drawing>
          <wp:inline distT="0" distB="0" distL="0" distR="0" wp14:anchorId="60C9C8E3" wp14:editId="382CA360">
            <wp:extent cx="561975" cy="561975"/>
            <wp:effectExtent l="0" t="0" r="9525" b="9525"/>
            <wp:docPr id="40745207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3323" name="图片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759"/>
        <w:gridCol w:w="2509"/>
      </w:tblGrid>
      <w:tr w:rsidR="0018306A" w:rsidRPr="00AC6A60" w14:paraId="3CF07064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B00216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F0D40A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如何获得的这些不义之财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A77472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099F298F" w14:textId="77777777" w:rsidTr="00D83FFF">
        <w:tc>
          <w:tcPr>
            <w:tcW w:w="0" w:type="auto"/>
          </w:tcPr>
          <w:p w14:paraId="6F14770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F274B6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自己很少干活，而是向其他村民乞讨。</w:t>
            </w:r>
          </w:p>
        </w:tc>
        <w:tc>
          <w:tcPr>
            <w:tcW w:w="0" w:type="auto"/>
          </w:tcPr>
          <w:p w14:paraId="218515B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乞讨</w:t>
            </w:r>
          </w:p>
        </w:tc>
      </w:tr>
      <w:tr w:rsidR="0018306A" w:rsidRPr="00AC6A60" w14:paraId="10C8D8D7" w14:textId="77777777" w:rsidTr="00D83FFF">
        <w:tc>
          <w:tcPr>
            <w:tcW w:w="0" w:type="auto"/>
          </w:tcPr>
          <w:p w14:paraId="3A0A142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2FB35D9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当有旅人从遥远的地方来，顺路经过这个村镇时，你会从他们包里挑一些有趣的小饰品</w:t>
            </w:r>
          </w:p>
        </w:tc>
        <w:tc>
          <w:tcPr>
            <w:tcW w:w="0" w:type="auto"/>
          </w:tcPr>
          <w:p w14:paraId="0F1AC37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扒窃</w:t>
            </w:r>
          </w:p>
        </w:tc>
      </w:tr>
      <w:tr w:rsidR="0018306A" w:rsidRPr="00AC6A60" w14:paraId="0872F447" w14:textId="77777777" w:rsidTr="00D83FFF">
        <w:tc>
          <w:tcPr>
            <w:tcW w:w="0" w:type="auto"/>
          </w:tcPr>
          <w:p w14:paraId="04335D3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418BC7C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发现你可以偷偷打开别人的房门。</w:t>
            </w:r>
          </w:p>
        </w:tc>
        <w:tc>
          <w:tcPr>
            <w:tcW w:w="0" w:type="auto"/>
          </w:tcPr>
          <w:p w14:paraId="2A7C952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撬锁</w:t>
            </w:r>
          </w:p>
        </w:tc>
      </w:tr>
      <w:tr w:rsidR="0018306A" w:rsidRPr="00AC6A60" w14:paraId="492DE92A" w14:textId="77777777" w:rsidTr="00D83FFF">
        <w:tc>
          <w:tcPr>
            <w:tcW w:w="0" w:type="auto"/>
          </w:tcPr>
          <w:p w14:paraId="3D120BF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78625AE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会魅惑你遇到的所有人。</w:t>
            </w:r>
          </w:p>
        </w:tc>
        <w:tc>
          <w:tcPr>
            <w:tcW w:w="0" w:type="auto"/>
          </w:tcPr>
          <w:p w14:paraId="704604A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欺诈</w:t>
            </w:r>
          </w:p>
        </w:tc>
      </w:tr>
      <w:tr w:rsidR="0018306A" w:rsidRPr="00AC6A60" w14:paraId="7E6812BB" w14:textId="77777777" w:rsidTr="00D83FFF">
        <w:tc>
          <w:tcPr>
            <w:tcW w:w="0" w:type="auto"/>
          </w:tcPr>
          <w:p w14:paraId="0156D06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7A8567E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尽管你有一些下三路技能，但你仍然有个正直的职业。</w:t>
            </w:r>
          </w:p>
        </w:tc>
        <w:tc>
          <w:tcPr>
            <w:tcW w:w="0" w:type="auto"/>
          </w:tcPr>
          <w:p w14:paraId="6AEF6E5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技能：一个自选贸易技能</w:t>
            </w:r>
          </w:p>
        </w:tc>
      </w:tr>
      <w:tr w:rsidR="0018306A" w:rsidRPr="00AC6A60" w14:paraId="62093627" w14:textId="77777777" w:rsidTr="00D83FFF">
        <w:tc>
          <w:tcPr>
            <w:tcW w:w="0" w:type="auto"/>
          </w:tcPr>
          <w:p w14:paraId="79A3932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13505B4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这个做一点，那个做一点，总能过得去。</w:t>
            </w:r>
          </w:p>
        </w:tc>
        <w:tc>
          <w:tcPr>
            <w:tcW w:w="0" w:type="auto"/>
          </w:tcPr>
          <w:p w14:paraId="0CCAFAE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求生</w:t>
            </w:r>
          </w:p>
        </w:tc>
      </w:tr>
    </w:tbl>
    <w:p w14:paraId="166F7121" w14:textId="77777777" w:rsidR="00AC6A60" w:rsidRDefault="00AC6A60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14:paraId="4C53B53C" w14:textId="77777777" w:rsidR="0018306A" w:rsidRPr="00AC6A60" w:rsidRDefault="0018306A">
      <w:pPr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6723"/>
        <w:gridCol w:w="1545"/>
      </w:tblGrid>
      <w:tr w:rsidR="0018306A" w:rsidRPr="00AC6A60" w14:paraId="45160394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25CAC1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43D54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因为发生了很多盗窃事件，你的第一个工作泡汤了。当你要被抓到的时候你会干什么？你右边的那个玩家一同决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59476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0DB25707" w14:textId="77777777" w:rsidTr="00D83FFF">
        <w:tc>
          <w:tcPr>
            <w:tcW w:w="0" w:type="auto"/>
          </w:tcPr>
          <w:p w14:paraId="78941C9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6519557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为了求生而战斗并逃跑。你右边的朋友为你攻击那些抓你的人，协助你逃跑，他的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17F0D89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运动</w:t>
            </w:r>
          </w:p>
        </w:tc>
      </w:tr>
      <w:tr w:rsidR="0018306A" w:rsidRPr="00AC6A60" w14:paraId="71C78B1A" w14:textId="77777777" w:rsidTr="00D83FFF">
        <w:tc>
          <w:tcPr>
            <w:tcW w:w="0" w:type="auto"/>
          </w:tcPr>
          <w:p w14:paraId="0DC15B2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4DD3603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一直躲着直到事情过去。你右边的朋友也因你的盗窃行为而要被抓住，被迫也躲了起来，他的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411F889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潜行</w:t>
            </w:r>
          </w:p>
        </w:tc>
      </w:tr>
      <w:tr w:rsidR="0018306A" w:rsidRPr="00AC6A60" w14:paraId="79C8F38D" w14:textId="77777777" w:rsidTr="00D83FFF">
        <w:tc>
          <w:tcPr>
            <w:tcW w:w="0" w:type="auto"/>
          </w:tcPr>
          <w:p w14:paraId="0F304F8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4B676A8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挨了一顿好打，被好好上了一课。你右边的朋友证明了他们永远不会抛弃你，也挨了几下，他的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596E5BE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求生</w:t>
            </w:r>
          </w:p>
        </w:tc>
      </w:tr>
      <w:tr w:rsidR="0018306A" w:rsidRPr="00AC6A60" w14:paraId="1954C0A5" w14:textId="77777777" w:rsidTr="00D83FFF">
        <w:tc>
          <w:tcPr>
            <w:tcW w:w="0" w:type="auto"/>
          </w:tcPr>
          <w:p w14:paraId="2D34565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4BE22E9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为你的行为辩护并成功离开。你右边的朋友也一同为你辩护，他的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3F22138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辩论</w:t>
            </w:r>
          </w:p>
        </w:tc>
      </w:tr>
      <w:tr w:rsidR="0018306A" w:rsidRPr="00AC6A60" w14:paraId="335E1730" w14:textId="77777777" w:rsidTr="00D83FFF">
        <w:tc>
          <w:tcPr>
            <w:tcW w:w="0" w:type="auto"/>
          </w:tcPr>
          <w:p w14:paraId="636F4B2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3FA3603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坦白了自己的错误，并归还了赃物。你右边的朋友也帮助你看到自己的问题，他的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79AE6B7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民俗</w:t>
            </w:r>
          </w:p>
        </w:tc>
      </w:tr>
      <w:tr w:rsidR="0018306A" w:rsidRPr="00AC6A60" w14:paraId="142E66DC" w14:textId="77777777" w:rsidTr="00D83FFF">
        <w:tc>
          <w:tcPr>
            <w:tcW w:w="0" w:type="auto"/>
          </w:tcPr>
          <w:p w14:paraId="3BAC6D9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60F636C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花言巧语，表现得很好。你右边的朋友给你们买了佳酿并加入了派对，他的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60A0CEE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豪饮</w:t>
            </w:r>
          </w:p>
        </w:tc>
      </w:tr>
    </w:tbl>
    <w:p w14:paraId="532CD1D3" w14:textId="77777777" w:rsidR="00AC6A60" w:rsidRPr="00AC6A60" w:rsidRDefault="00AC6A60" w:rsidP="00AC6A60">
      <w:pPr>
        <w:pStyle w:val="a0"/>
        <w:rPr>
          <w:sz w:val="21"/>
          <w:szCs w:val="21"/>
        </w:rPr>
      </w:pPr>
      <w:r w:rsidRPr="00AC6A60">
        <w:rPr>
          <w:sz w:val="21"/>
          <w:szCs w:val="21"/>
        </w:rPr>
        <w:drawing>
          <wp:inline distT="0" distB="0" distL="0" distR="0" wp14:anchorId="23847DD5" wp14:editId="2CDC13B2">
            <wp:extent cx="561975" cy="552450"/>
            <wp:effectExtent l="0" t="0" r="0" b="0"/>
            <wp:docPr id="1108790916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A6590" w14:textId="77777777" w:rsidR="0018306A" w:rsidRPr="00AC6A60" w:rsidRDefault="0018306A">
      <w:pPr>
        <w:pStyle w:val="a0"/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046"/>
        <w:gridCol w:w="2969"/>
      </w:tblGrid>
      <w:tr w:rsidR="0018306A" w:rsidRPr="00AC6A60" w14:paraId="3FBE1DD3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797445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124ACC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干的最大的一票是什么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704D72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获得</w:t>
            </w:r>
          </w:p>
        </w:tc>
      </w:tr>
      <w:tr w:rsidR="0018306A" w:rsidRPr="00AC6A60" w14:paraId="37E96E7E" w14:textId="77777777" w:rsidTr="00D83FFF">
        <w:tc>
          <w:tcPr>
            <w:tcW w:w="0" w:type="auto"/>
          </w:tcPr>
          <w:p w14:paraId="7B8B05C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F68E91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从一个有钱的商人那里抢了一大袋钱币。</w:t>
            </w:r>
          </w:p>
        </w:tc>
        <w:tc>
          <w:tcPr>
            <w:tcW w:w="0" w:type="auto"/>
          </w:tcPr>
          <w:p w14:paraId="16C252A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</w:t>
            </w:r>
            <w:r w:rsidRPr="00AC6A60">
              <w:rPr>
                <w:sz w:val="21"/>
                <w:szCs w:val="21"/>
              </w:rPr>
              <w:t>6D6</w:t>
            </w:r>
            <w:r w:rsidRPr="00AC6A60">
              <w:rPr>
                <w:sz w:val="21"/>
                <w:szCs w:val="21"/>
              </w:rPr>
              <w:t>银币</w:t>
            </w:r>
          </w:p>
        </w:tc>
      </w:tr>
      <w:tr w:rsidR="0018306A" w:rsidRPr="00AC6A60" w14:paraId="4DB0F257" w14:textId="77777777" w:rsidTr="00D83FFF">
        <w:tc>
          <w:tcPr>
            <w:tcW w:w="0" w:type="auto"/>
          </w:tcPr>
          <w:p w14:paraId="1140967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5DA148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说服了一个老人把他的农场转让给你。</w:t>
            </w:r>
          </w:p>
        </w:tc>
        <w:tc>
          <w:tcPr>
            <w:tcW w:w="0" w:type="auto"/>
          </w:tcPr>
          <w:p w14:paraId="4A522DB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一个小农场</w:t>
            </w:r>
          </w:p>
        </w:tc>
      </w:tr>
      <w:tr w:rsidR="0018306A" w:rsidRPr="00AC6A60" w14:paraId="1104837E" w14:textId="77777777" w:rsidTr="00D83FFF">
        <w:tc>
          <w:tcPr>
            <w:tcW w:w="0" w:type="auto"/>
          </w:tcPr>
          <w:p w14:paraId="184DCF2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C117D1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从一个路过的陌生人那里偷了一些特别的东西。</w:t>
            </w:r>
          </w:p>
        </w:tc>
        <w:tc>
          <w:tcPr>
            <w:tcW w:w="0" w:type="auto"/>
          </w:tcPr>
          <w:p w14:paraId="45F988D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一把异常锋利的匕首</w:t>
            </w:r>
          </w:p>
        </w:tc>
      </w:tr>
      <w:tr w:rsidR="0018306A" w:rsidRPr="00AC6A60" w14:paraId="14239EDD" w14:textId="77777777" w:rsidTr="00D83FFF">
        <w:tc>
          <w:tcPr>
            <w:tcW w:w="0" w:type="auto"/>
          </w:tcPr>
          <w:p w14:paraId="7535404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16EEE26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从林子里一个奇怪男人那里偷了些东西。</w:t>
            </w:r>
          </w:p>
        </w:tc>
        <w:tc>
          <w:tcPr>
            <w:tcW w:w="0" w:type="auto"/>
          </w:tcPr>
          <w:p w14:paraId="656FFC0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奇怪的银色缎带</w:t>
            </w:r>
          </w:p>
        </w:tc>
      </w:tr>
      <w:tr w:rsidR="0018306A" w:rsidRPr="00AC6A60" w14:paraId="51B42C08" w14:textId="77777777" w:rsidTr="00D83FFF">
        <w:tc>
          <w:tcPr>
            <w:tcW w:w="0" w:type="auto"/>
          </w:tcPr>
          <w:p w14:paraId="3592385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4589047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费尽口舌进了邻村的神庙带着珍贵的东西离开了。</w:t>
            </w:r>
          </w:p>
        </w:tc>
        <w:tc>
          <w:tcPr>
            <w:tcW w:w="0" w:type="auto"/>
          </w:tcPr>
          <w:p w14:paraId="347D9B1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一个神秘的神像</w:t>
            </w:r>
          </w:p>
        </w:tc>
      </w:tr>
      <w:tr w:rsidR="0018306A" w:rsidRPr="00AC6A60" w14:paraId="532154C9" w14:textId="77777777" w:rsidTr="00D83FFF">
        <w:tc>
          <w:tcPr>
            <w:tcW w:w="0" w:type="auto"/>
          </w:tcPr>
          <w:p w14:paraId="080A04D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0368DFC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从其他盗贼那里偷了什么东西。</w:t>
            </w:r>
          </w:p>
        </w:tc>
        <w:tc>
          <w:tcPr>
            <w:tcW w:w="0" w:type="auto"/>
          </w:tcPr>
          <w:p w14:paraId="695DEB8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一套精良的撬锁工具</w:t>
            </w:r>
          </w:p>
        </w:tc>
      </w:tr>
    </w:tbl>
    <w:p w14:paraId="40BE8C72" w14:textId="77777777" w:rsidR="00AC6A60" w:rsidRDefault="00AC6A60">
      <w:pPr>
        <w:pStyle w:val="a0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br w:type="page"/>
      </w:r>
    </w:p>
    <w:p w14:paraId="691EBAB1" w14:textId="77777777" w:rsidR="0018306A" w:rsidRPr="00AC6A60" w:rsidRDefault="00000000">
      <w:pPr>
        <w:pStyle w:val="a0"/>
        <w:rPr>
          <w:sz w:val="21"/>
          <w:szCs w:val="21"/>
        </w:rPr>
      </w:pPr>
      <w:proofErr w:type="spellStart"/>
      <w:r w:rsidRPr="00AC6A60">
        <w:rPr>
          <w:b/>
          <w:bCs/>
          <w:sz w:val="21"/>
          <w:szCs w:val="21"/>
        </w:rPr>
        <w:lastRenderedPageBreak/>
        <w:t>完成你的角色</w:t>
      </w:r>
      <w:proofErr w:type="spellEnd"/>
    </w:p>
    <w:p w14:paraId="5AED0ADD" w14:textId="77777777" w:rsidR="0018306A" w:rsidRPr="00AC6A60" w:rsidRDefault="00000000">
      <w:pPr>
        <w:numPr>
          <w:ilvl w:val="0"/>
          <w:numId w:val="3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姓名、职业和等级</w:t>
      </w:r>
    </w:p>
    <w:p w14:paraId="52C6B612" w14:textId="77777777" w:rsidR="0018306A" w:rsidRPr="00AC6A60" w:rsidRDefault="00000000">
      <w:pPr>
        <w:numPr>
          <w:ilvl w:val="0"/>
          <w:numId w:val="3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属性。在空白处写下对应的属性调整值</w:t>
      </w:r>
    </w:p>
    <w:p w14:paraId="2C43BF0F" w14:textId="77777777" w:rsidR="0018306A" w:rsidRPr="00AC6A60" w:rsidRDefault="00000000">
      <w:pPr>
        <w:numPr>
          <w:ilvl w:val="0"/>
          <w:numId w:val="3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技能、职业能力和起始装备，还有其他你想要购买的物品。无经验盗贼起始拥有以下物品：几把匕首，一套深色衣服，一个轻便的麻袋，一卷</w:t>
      </w:r>
      <w:r w:rsidRPr="00AC6A60">
        <w:rPr>
          <w:sz w:val="21"/>
          <w:szCs w:val="21"/>
          <w:lang w:eastAsia="zh-CN"/>
        </w:rPr>
        <w:t>10</w:t>
      </w:r>
      <w:r w:rsidRPr="00AC6A60">
        <w:rPr>
          <w:sz w:val="21"/>
          <w:szCs w:val="21"/>
          <w:lang w:eastAsia="zh-CN"/>
        </w:rPr>
        <w:t>英尺长的绳子，还有</w:t>
      </w:r>
      <w:r w:rsidRPr="00AC6A60">
        <w:rPr>
          <w:sz w:val="21"/>
          <w:szCs w:val="21"/>
          <w:lang w:eastAsia="zh-CN"/>
        </w:rPr>
        <w:t>4D6</w:t>
      </w:r>
      <w:r w:rsidRPr="00AC6A60">
        <w:rPr>
          <w:sz w:val="21"/>
          <w:szCs w:val="21"/>
          <w:lang w:eastAsia="zh-CN"/>
        </w:rPr>
        <w:t>枚银币。</w:t>
      </w:r>
    </w:p>
    <w:p w14:paraId="3E057937" w14:textId="77777777" w:rsidR="0018306A" w:rsidRPr="00AC6A60" w:rsidRDefault="00000000">
      <w:pPr>
        <w:numPr>
          <w:ilvl w:val="0"/>
          <w:numId w:val="3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选择一个阵营。你的角色可以是守序、混乱或中立。如果你没有想法，直接选择中立。</w:t>
      </w:r>
    </w:p>
    <w:p w14:paraId="730819DB" w14:textId="77777777" w:rsidR="0018306A" w:rsidRPr="00AC6A60" w:rsidRDefault="00000000">
      <w:pPr>
        <w:numPr>
          <w:ilvl w:val="0"/>
          <w:numId w:val="3"/>
        </w:numPr>
        <w:rPr>
          <w:sz w:val="21"/>
          <w:szCs w:val="21"/>
        </w:rPr>
      </w:pPr>
      <w:r w:rsidRPr="00AC6A60">
        <w:rPr>
          <w:sz w:val="21"/>
          <w:szCs w:val="21"/>
        </w:rPr>
        <w:t>你的基础攻击加值为</w:t>
      </w:r>
      <w:r w:rsidRPr="00AC6A60">
        <w:rPr>
          <w:sz w:val="21"/>
          <w:szCs w:val="21"/>
        </w:rPr>
        <w:t>+0</w:t>
      </w:r>
      <w:r w:rsidRPr="00AC6A60">
        <w:rPr>
          <w:sz w:val="21"/>
          <w:szCs w:val="21"/>
        </w:rPr>
        <w:t>。</w:t>
      </w:r>
    </w:p>
    <w:p w14:paraId="18D4CF76" w14:textId="77777777" w:rsidR="0018306A" w:rsidRPr="00AC6A60" w:rsidRDefault="00000000">
      <w:pPr>
        <w:numPr>
          <w:ilvl w:val="0"/>
          <w:numId w:val="3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先攻等同于你的等级</w:t>
      </w:r>
      <w:r w:rsidRPr="00AC6A60">
        <w:rPr>
          <w:sz w:val="21"/>
          <w:szCs w:val="21"/>
          <w:lang w:eastAsia="zh-CN"/>
        </w:rPr>
        <w:t>+</w:t>
      </w:r>
      <w:r w:rsidRPr="00AC6A60">
        <w:rPr>
          <w:sz w:val="21"/>
          <w:szCs w:val="21"/>
          <w:lang w:eastAsia="zh-CN"/>
        </w:rPr>
        <w:t>敏捷调整值</w:t>
      </w:r>
      <w:r w:rsidRPr="00AC6A60">
        <w:rPr>
          <w:sz w:val="21"/>
          <w:szCs w:val="21"/>
          <w:lang w:eastAsia="zh-CN"/>
        </w:rPr>
        <w:t>+2</w:t>
      </w:r>
    </w:p>
    <w:p w14:paraId="3727A0BC" w14:textId="77777777" w:rsidR="0018306A" w:rsidRPr="00AC6A60" w:rsidRDefault="00000000">
      <w:pPr>
        <w:numPr>
          <w:ilvl w:val="0"/>
          <w:numId w:val="3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护甲等级为</w:t>
      </w:r>
      <w:r w:rsidRPr="00AC6A60">
        <w:rPr>
          <w:sz w:val="21"/>
          <w:szCs w:val="21"/>
          <w:lang w:eastAsia="zh-CN"/>
        </w:rPr>
        <w:t>10+</w:t>
      </w:r>
      <w:r w:rsidRPr="00AC6A60">
        <w:rPr>
          <w:sz w:val="21"/>
          <w:szCs w:val="21"/>
          <w:lang w:eastAsia="zh-CN"/>
        </w:rPr>
        <w:t>敏捷调整值</w:t>
      </w:r>
      <w:r w:rsidRPr="00AC6A60">
        <w:rPr>
          <w:sz w:val="21"/>
          <w:szCs w:val="21"/>
          <w:lang w:eastAsia="zh-CN"/>
        </w:rPr>
        <w:t>+</w:t>
      </w:r>
      <w:r w:rsidRPr="00AC6A60">
        <w:rPr>
          <w:sz w:val="21"/>
          <w:szCs w:val="21"/>
          <w:lang w:eastAsia="zh-CN"/>
        </w:rPr>
        <w:t>护甲加值</w:t>
      </w:r>
    </w:p>
    <w:p w14:paraId="064E0EFD" w14:textId="77777777" w:rsidR="0018306A" w:rsidRPr="00AC6A60" w:rsidRDefault="00000000">
      <w:pPr>
        <w:numPr>
          <w:ilvl w:val="0"/>
          <w:numId w:val="3"/>
        </w:numPr>
        <w:rPr>
          <w:sz w:val="21"/>
          <w:szCs w:val="21"/>
        </w:rPr>
      </w:pPr>
      <w:r w:rsidRPr="00AC6A60">
        <w:rPr>
          <w:sz w:val="21"/>
          <w:szCs w:val="21"/>
        </w:rPr>
        <w:t>你的命运点为</w:t>
      </w:r>
      <w:r w:rsidRPr="00AC6A60">
        <w:rPr>
          <w:sz w:val="21"/>
          <w:szCs w:val="21"/>
        </w:rPr>
        <w:t>5</w:t>
      </w:r>
      <w:r w:rsidRPr="00AC6A60">
        <w:rPr>
          <w:sz w:val="21"/>
          <w:szCs w:val="21"/>
        </w:rPr>
        <w:t>。</w:t>
      </w:r>
    </w:p>
    <w:p w14:paraId="7BA1A658" w14:textId="77777777" w:rsidR="0018306A" w:rsidRPr="00AC6A60" w:rsidRDefault="00000000">
      <w:pPr>
        <w:numPr>
          <w:ilvl w:val="0"/>
          <w:numId w:val="3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生命值为</w:t>
      </w:r>
      <w:r w:rsidRPr="00AC6A60">
        <w:rPr>
          <w:sz w:val="21"/>
          <w:szCs w:val="21"/>
          <w:lang w:eastAsia="zh-CN"/>
        </w:rPr>
        <w:t>8+</w:t>
      </w:r>
      <w:r w:rsidRPr="00AC6A60">
        <w:rPr>
          <w:sz w:val="21"/>
          <w:szCs w:val="21"/>
          <w:lang w:eastAsia="zh-CN"/>
        </w:rPr>
        <w:t>体质调整值</w:t>
      </w:r>
    </w:p>
    <w:p w14:paraId="03778525" w14:textId="77777777" w:rsidR="0018306A" w:rsidRPr="00AC6A60" w:rsidRDefault="00000000">
      <w:pPr>
        <w:numPr>
          <w:ilvl w:val="0"/>
          <w:numId w:val="3"/>
        </w:numPr>
        <w:rPr>
          <w:sz w:val="21"/>
          <w:szCs w:val="21"/>
        </w:rPr>
      </w:pPr>
      <w:proofErr w:type="spellStart"/>
      <w:r w:rsidRPr="00AC6A60">
        <w:rPr>
          <w:sz w:val="21"/>
          <w:szCs w:val="21"/>
        </w:rPr>
        <w:t>写下你的豁免</w:t>
      </w:r>
      <w:proofErr w:type="spellEnd"/>
    </w:p>
    <w:p w14:paraId="1B3B83A2" w14:textId="77777777" w:rsidR="00CD0D42" w:rsidRDefault="00000000">
      <w:pPr>
        <w:numPr>
          <w:ilvl w:val="0"/>
          <w:numId w:val="3"/>
        </w:numPr>
        <w:rPr>
          <w:sz w:val="21"/>
          <w:szCs w:val="21"/>
        </w:rPr>
        <w:sectPr w:rsidR="00CD0D42">
          <w:pgSz w:w="12240" w:h="15840"/>
          <w:pgMar w:top="1440" w:right="1800" w:bottom="1440" w:left="1800" w:header="720" w:footer="720" w:gutter="0"/>
          <w:cols w:space="720"/>
        </w:sectPr>
      </w:pPr>
      <w:r w:rsidRPr="00AC6A60">
        <w:rPr>
          <w:sz w:val="21"/>
          <w:szCs w:val="21"/>
          <w:lang w:eastAsia="zh-CN"/>
        </w:rPr>
        <w:t>记录下你认为你可能使用的武器的</w:t>
      </w:r>
      <w:r w:rsidRPr="00AC6A60">
        <w:rPr>
          <w:sz w:val="21"/>
          <w:szCs w:val="21"/>
          <w:lang w:eastAsia="zh-CN"/>
        </w:rPr>
        <w:t>“</w:t>
      </w:r>
      <w:r w:rsidRPr="00AC6A60">
        <w:rPr>
          <w:sz w:val="21"/>
          <w:szCs w:val="21"/>
          <w:lang w:eastAsia="zh-CN"/>
        </w:rPr>
        <w:t>命中</w:t>
      </w:r>
      <w:r w:rsidRPr="00AC6A60">
        <w:rPr>
          <w:sz w:val="21"/>
          <w:szCs w:val="21"/>
          <w:lang w:eastAsia="zh-CN"/>
        </w:rPr>
        <w:t>”</w:t>
      </w:r>
      <w:r w:rsidRPr="00AC6A60">
        <w:rPr>
          <w:sz w:val="21"/>
          <w:szCs w:val="21"/>
          <w:lang w:eastAsia="zh-CN"/>
        </w:rPr>
        <w:t>和</w:t>
      </w:r>
      <w:r w:rsidRPr="00AC6A60">
        <w:rPr>
          <w:sz w:val="21"/>
          <w:szCs w:val="21"/>
          <w:lang w:eastAsia="zh-CN"/>
        </w:rPr>
        <w:t>“</w:t>
      </w:r>
      <w:r w:rsidRPr="00AC6A60">
        <w:rPr>
          <w:sz w:val="21"/>
          <w:szCs w:val="21"/>
          <w:lang w:eastAsia="zh-CN"/>
        </w:rPr>
        <w:t>伤害</w:t>
      </w:r>
      <w:r w:rsidRPr="00AC6A60">
        <w:rPr>
          <w:sz w:val="21"/>
          <w:szCs w:val="21"/>
          <w:lang w:eastAsia="zh-CN"/>
        </w:rPr>
        <w:t>”</w:t>
      </w:r>
      <w:r w:rsidRPr="00AC6A60">
        <w:rPr>
          <w:sz w:val="21"/>
          <w:szCs w:val="21"/>
          <w:lang w:eastAsia="zh-CN"/>
        </w:rPr>
        <w:t>数据。你对近战武器的命中加值为你的基础攻击加值加上你的力量调整值，你的投射武器使用你的敏捷调整值。</w:t>
      </w:r>
      <w:proofErr w:type="spellStart"/>
      <w:r w:rsidRPr="00AC6A60">
        <w:rPr>
          <w:sz w:val="21"/>
          <w:szCs w:val="21"/>
        </w:rPr>
        <w:t>你的力量调整值也会增加近战武器的伤害</w:t>
      </w:r>
      <w:proofErr w:type="spellEnd"/>
      <w:r w:rsidRPr="00AC6A60">
        <w:rPr>
          <w:sz w:val="21"/>
          <w:szCs w:val="21"/>
        </w:rPr>
        <w:t>。</w:t>
      </w:r>
    </w:p>
    <w:p w14:paraId="55359140" w14:textId="77777777" w:rsidR="0018306A" w:rsidRPr="00AC6A60" w:rsidRDefault="00000000">
      <w:pPr>
        <w:pStyle w:val="3"/>
        <w:rPr>
          <w:sz w:val="21"/>
          <w:szCs w:val="21"/>
        </w:rPr>
      </w:pPr>
      <w:bookmarkStart w:id="2" w:name="村庄英雄-village-hero"/>
      <w:bookmarkEnd w:id="1"/>
      <w:proofErr w:type="spellStart"/>
      <w:r w:rsidRPr="00AC6A60">
        <w:rPr>
          <w:sz w:val="21"/>
          <w:szCs w:val="21"/>
        </w:rPr>
        <w:lastRenderedPageBreak/>
        <w:t>村庄英雄</w:t>
      </w:r>
      <w:proofErr w:type="spellEnd"/>
      <w:r w:rsidRPr="00AC6A60">
        <w:rPr>
          <w:sz w:val="21"/>
          <w:szCs w:val="21"/>
        </w:rPr>
        <w:t xml:space="preserve"> Village Hero</w:t>
      </w:r>
    </w:p>
    <w:p w14:paraId="03123552" w14:textId="77777777" w:rsidR="0018306A" w:rsidRPr="00AC6A60" w:rsidRDefault="00000000">
      <w:pPr>
        <w:pStyle w:val="FirstParagraph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在你还年轻的时候就在村子里出了名。其他人都希望你帮忙解决问题，抵挡危险。</w:t>
      </w:r>
    </w:p>
    <w:p w14:paraId="6C9441EF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是身材最好，最健壮的，你的起始力量和体质为</w:t>
      </w:r>
      <w:r w:rsidRPr="00AC6A60">
        <w:rPr>
          <w:sz w:val="21"/>
          <w:szCs w:val="21"/>
          <w:lang w:eastAsia="zh-CN"/>
        </w:rPr>
        <w:t>10</w:t>
      </w:r>
      <w:r w:rsidRPr="00AC6A60">
        <w:rPr>
          <w:sz w:val="21"/>
          <w:szCs w:val="21"/>
          <w:lang w:eastAsia="zh-CN"/>
        </w:rPr>
        <w:t>，所有其他属性为</w:t>
      </w:r>
      <w:r w:rsidRPr="00AC6A60">
        <w:rPr>
          <w:sz w:val="21"/>
          <w:szCs w:val="21"/>
          <w:lang w:eastAsia="zh-CN"/>
        </w:rPr>
        <w:t>8</w:t>
      </w:r>
      <w:r w:rsidRPr="00AC6A60">
        <w:rPr>
          <w:sz w:val="21"/>
          <w:szCs w:val="21"/>
          <w:lang w:eastAsia="zh-CN"/>
        </w:rPr>
        <w:t>。</w:t>
      </w:r>
    </w:p>
    <w:p w14:paraId="0EB2620B" w14:textId="77777777" w:rsidR="0018306A" w:rsidRPr="00AC6A60" w:rsidRDefault="00000000">
      <w:pPr>
        <w:pStyle w:val="a0"/>
        <w:rPr>
          <w:sz w:val="21"/>
          <w:szCs w:val="21"/>
        </w:rPr>
      </w:pPr>
      <w:proofErr w:type="spellStart"/>
      <w:r w:rsidRPr="00AC6A60">
        <w:rPr>
          <w:b/>
          <w:bCs/>
          <w:sz w:val="21"/>
          <w:szCs w:val="21"/>
        </w:rPr>
        <w:t>你的童年</w:t>
      </w:r>
      <w:proofErr w:type="spellEnd"/>
    </w:p>
    <w:p w14:paraId="6C67FFE8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noProof/>
          <w:sz w:val="21"/>
          <w:szCs w:val="21"/>
        </w:rPr>
        <w:drawing>
          <wp:inline distT="0" distB="0" distL="0" distR="0" wp14:anchorId="11EC59CD" wp14:editId="333DC18D">
            <wp:extent cx="561975" cy="561975"/>
            <wp:effectExtent l="0" t="0" r="9525" b="9525"/>
            <wp:docPr id="64698552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3323" name="图片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04"/>
        <w:gridCol w:w="5236"/>
        <w:gridCol w:w="2916"/>
      </w:tblGrid>
      <w:tr w:rsidR="0018306A" w:rsidRPr="00AC6A60" w14:paraId="44164A9B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CD1652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1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822B5B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是？你从他们那学到了什么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6A286B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318D40F2" w14:textId="77777777" w:rsidTr="00D83FFF">
        <w:tc>
          <w:tcPr>
            <w:tcW w:w="0" w:type="auto"/>
          </w:tcPr>
          <w:p w14:paraId="2639046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46A08E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是个孤儿。生活十分困难。</w:t>
            </w:r>
          </w:p>
        </w:tc>
        <w:tc>
          <w:tcPr>
            <w:tcW w:w="0" w:type="auto"/>
          </w:tcPr>
          <w:p w14:paraId="22E475F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5D54747" w14:textId="77777777" w:rsidTr="00D83FFF">
        <w:tc>
          <w:tcPr>
            <w:tcW w:w="0" w:type="auto"/>
          </w:tcPr>
          <w:p w14:paraId="130145B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32DBD04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亲是个流浪汉，无论因为什么。</w:t>
            </w:r>
          </w:p>
        </w:tc>
        <w:tc>
          <w:tcPr>
            <w:tcW w:w="0" w:type="auto"/>
          </w:tcPr>
          <w:p w14:paraId="35D2DF8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求生</w:t>
            </w:r>
          </w:p>
        </w:tc>
      </w:tr>
      <w:tr w:rsidR="0018306A" w:rsidRPr="00AC6A60" w14:paraId="5C606CB4" w14:textId="77777777" w:rsidTr="00D83FFF">
        <w:tc>
          <w:tcPr>
            <w:tcW w:w="0" w:type="auto"/>
          </w:tcPr>
          <w:p w14:paraId="121C72D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686D97D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是渔夫，在河边抚养你长大。</w:t>
            </w:r>
          </w:p>
        </w:tc>
        <w:tc>
          <w:tcPr>
            <w:tcW w:w="0" w:type="auto"/>
          </w:tcPr>
          <w:p w14:paraId="4F67CE4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捕鱼</w:t>
            </w:r>
          </w:p>
        </w:tc>
      </w:tr>
      <w:tr w:rsidR="0018306A" w:rsidRPr="00AC6A60" w14:paraId="5D51CC95" w14:textId="77777777" w:rsidTr="00D83FFF">
        <w:tc>
          <w:tcPr>
            <w:tcW w:w="0" w:type="auto"/>
          </w:tcPr>
          <w:p w14:paraId="7A370E1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2D24FE0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家在村子外耕作一小片农场。</w:t>
            </w:r>
          </w:p>
        </w:tc>
        <w:tc>
          <w:tcPr>
            <w:tcW w:w="0" w:type="auto"/>
          </w:tcPr>
          <w:p w14:paraId="7F32DCE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农耕</w:t>
            </w:r>
          </w:p>
        </w:tc>
      </w:tr>
      <w:tr w:rsidR="0018306A" w:rsidRPr="00AC6A60" w14:paraId="57BB63B6" w14:textId="77777777" w:rsidTr="00D83FFF">
        <w:tc>
          <w:tcPr>
            <w:tcW w:w="0" w:type="auto"/>
          </w:tcPr>
          <w:p w14:paraId="2622466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0BF286F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亲是村里的铁匠，教导你使用铁锤和风箱。</w:t>
            </w:r>
          </w:p>
        </w:tc>
        <w:tc>
          <w:tcPr>
            <w:tcW w:w="0" w:type="auto"/>
          </w:tcPr>
          <w:p w14:paraId="7230DDD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铁匠</w:t>
            </w:r>
          </w:p>
        </w:tc>
      </w:tr>
      <w:tr w:rsidR="0018306A" w:rsidRPr="00AC6A60" w14:paraId="30A35A71" w14:textId="77777777" w:rsidTr="00D83FFF">
        <w:tc>
          <w:tcPr>
            <w:tcW w:w="0" w:type="auto"/>
          </w:tcPr>
          <w:p w14:paraId="4AED187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04D0041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附近的山上放羊，就和你父亲一样。</w:t>
            </w:r>
          </w:p>
        </w:tc>
        <w:tc>
          <w:tcPr>
            <w:tcW w:w="0" w:type="auto"/>
          </w:tcPr>
          <w:p w14:paraId="3B39BA0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</w:p>
        </w:tc>
      </w:tr>
      <w:tr w:rsidR="0018306A" w:rsidRPr="00AC6A60" w14:paraId="3E322CF7" w14:textId="77777777" w:rsidTr="00D83FFF">
        <w:tc>
          <w:tcPr>
            <w:tcW w:w="0" w:type="auto"/>
          </w:tcPr>
          <w:p w14:paraId="05D1731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4F395BF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运营村里的酒馆。你从小就听着见着各路旅人和他们的故事长大。</w:t>
            </w:r>
          </w:p>
        </w:tc>
        <w:tc>
          <w:tcPr>
            <w:tcW w:w="0" w:type="auto"/>
          </w:tcPr>
          <w:p w14:paraId="6689594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0AD5E1B" w14:textId="77777777" w:rsidTr="00D83FFF">
        <w:tc>
          <w:tcPr>
            <w:tcW w:w="0" w:type="auto"/>
          </w:tcPr>
          <w:p w14:paraId="25F3E07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17F6FBD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靠织布为生，裁剪编制宛若命运。</w:t>
            </w:r>
          </w:p>
        </w:tc>
        <w:tc>
          <w:tcPr>
            <w:tcW w:w="0" w:type="auto"/>
          </w:tcPr>
          <w:p w14:paraId="7927387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编织</w:t>
            </w:r>
          </w:p>
        </w:tc>
      </w:tr>
      <w:tr w:rsidR="0018306A" w:rsidRPr="00AC6A60" w14:paraId="49FDA333" w14:textId="77777777" w:rsidTr="00D83FFF">
        <w:tc>
          <w:tcPr>
            <w:tcW w:w="0" w:type="auto"/>
          </w:tcPr>
          <w:p w14:paraId="460012D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0BDFA4A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熟知那些古老的故事，你的聪明头脑就是继承自他们。</w:t>
            </w:r>
          </w:p>
        </w:tc>
        <w:tc>
          <w:tcPr>
            <w:tcW w:w="0" w:type="auto"/>
          </w:tcPr>
          <w:p w14:paraId="1DBBD59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技能：民俗</w:t>
            </w:r>
          </w:p>
        </w:tc>
      </w:tr>
      <w:tr w:rsidR="0018306A" w:rsidRPr="00AC6A60" w14:paraId="257EF4F2" w14:textId="77777777" w:rsidTr="00D83FFF">
        <w:tc>
          <w:tcPr>
            <w:tcW w:w="0" w:type="auto"/>
          </w:tcPr>
          <w:p w14:paraId="226AAED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71C2941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父亲是个守夜人，对孩子和陌生人都严厉而公平。</w:t>
            </w:r>
          </w:p>
        </w:tc>
        <w:tc>
          <w:tcPr>
            <w:tcW w:w="0" w:type="auto"/>
          </w:tcPr>
          <w:p w14:paraId="50B75D3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运动</w:t>
            </w:r>
          </w:p>
        </w:tc>
      </w:tr>
      <w:tr w:rsidR="0018306A" w:rsidRPr="00AC6A60" w14:paraId="6296FA8B" w14:textId="77777777" w:rsidTr="00D83FFF">
        <w:tc>
          <w:tcPr>
            <w:tcW w:w="0" w:type="auto"/>
          </w:tcPr>
          <w:p w14:paraId="1287C11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7D06FBF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会进入林中采集草药和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莓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果。</w:t>
            </w:r>
          </w:p>
        </w:tc>
        <w:tc>
          <w:tcPr>
            <w:tcW w:w="0" w:type="auto"/>
          </w:tcPr>
          <w:p w14:paraId="0FFC716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感知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草药</w:t>
            </w:r>
          </w:p>
        </w:tc>
      </w:tr>
      <w:tr w:rsidR="0018306A" w:rsidRPr="00AC6A60" w14:paraId="69D08CED" w14:textId="77777777" w:rsidTr="00D83FFF">
        <w:tc>
          <w:tcPr>
            <w:tcW w:w="0" w:type="auto"/>
          </w:tcPr>
          <w:p w14:paraId="551691F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5DE9B68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父亲是当地的商人。你学会了定价和吸引顾客。</w:t>
            </w:r>
          </w:p>
        </w:tc>
        <w:tc>
          <w:tcPr>
            <w:tcW w:w="0" w:type="auto"/>
          </w:tcPr>
          <w:p w14:paraId="6A0C02B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讨价</w:t>
            </w:r>
          </w:p>
        </w:tc>
      </w:tr>
    </w:tbl>
    <w:p w14:paraId="00BB62A0" w14:textId="77777777" w:rsidR="00AC6A60" w:rsidRDefault="00AC6A60">
      <w:pPr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br w:type="page"/>
      </w:r>
    </w:p>
    <w:p w14:paraId="2FC357A3" w14:textId="77777777" w:rsidR="0018306A" w:rsidRPr="00AC6A60" w:rsidRDefault="0018306A">
      <w:pPr>
        <w:rPr>
          <w:sz w:val="21"/>
          <w:szCs w:val="21"/>
          <w:lang w:eastAsia="zh-CN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4836"/>
        <w:gridCol w:w="2594"/>
      </w:tblGrid>
      <w:tr w:rsidR="0018306A" w:rsidRPr="00AC6A60" w14:paraId="0A81906A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405D4F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EC706E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小时候是如何与众不同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60394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5E017114" w14:textId="77777777" w:rsidTr="00D83FFF">
        <w:tc>
          <w:tcPr>
            <w:tcW w:w="0" w:type="auto"/>
          </w:tcPr>
          <w:p w14:paraId="278DFA8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0CD062C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自小就与人打架，但你从没输过。</w:t>
            </w:r>
          </w:p>
        </w:tc>
        <w:tc>
          <w:tcPr>
            <w:tcW w:w="0" w:type="auto"/>
          </w:tcPr>
          <w:p w14:paraId="316A81C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353E416" w14:textId="77777777" w:rsidTr="00D83FFF">
        <w:tc>
          <w:tcPr>
            <w:tcW w:w="0" w:type="auto"/>
          </w:tcPr>
          <w:p w14:paraId="785BF88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B5A8BA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没有你会输的游戏。</w:t>
            </w:r>
          </w:p>
        </w:tc>
        <w:tc>
          <w:tcPr>
            <w:tcW w:w="0" w:type="auto"/>
          </w:tcPr>
          <w:p w14:paraId="5BACE82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DAD6513" w14:textId="77777777" w:rsidTr="00D83FFF">
        <w:tc>
          <w:tcPr>
            <w:tcW w:w="0" w:type="auto"/>
          </w:tcPr>
          <w:p w14:paraId="1461DC6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095084E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是最壮实的孩子。</w:t>
            </w:r>
          </w:p>
        </w:tc>
        <w:tc>
          <w:tcPr>
            <w:tcW w:w="0" w:type="auto"/>
          </w:tcPr>
          <w:p w14:paraId="7106671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1CE4061" w14:textId="77777777" w:rsidTr="00D83FFF">
        <w:tc>
          <w:tcPr>
            <w:tcW w:w="0" w:type="auto"/>
          </w:tcPr>
          <w:p w14:paraId="200B58A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6E54D4D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没有秘密能逃过你。</w:t>
            </w:r>
          </w:p>
        </w:tc>
        <w:tc>
          <w:tcPr>
            <w:tcW w:w="0" w:type="auto"/>
          </w:tcPr>
          <w:p w14:paraId="4775EB3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D37DCBD" w14:textId="77777777" w:rsidTr="00D83FFF">
        <w:tc>
          <w:tcPr>
            <w:tcW w:w="0" w:type="auto"/>
          </w:tcPr>
          <w:p w14:paraId="30888C1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01728FA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同理心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使你成为一个受欢迎的知己。</w:t>
            </w:r>
          </w:p>
        </w:tc>
        <w:tc>
          <w:tcPr>
            <w:tcW w:w="0" w:type="auto"/>
          </w:tcPr>
          <w:p w14:paraId="22FD5F2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2B11A6BA" w14:textId="77777777" w:rsidTr="00D83FFF">
        <w:tc>
          <w:tcPr>
            <w:tcW w:w="0" w:type="auto"/>
          </w:tcPr>
          <w:p w14:paraId="131C434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3E4C9E6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就没有一个人不喜欢你的。</w:t>
            </w:r>
          </w:p>
        </w:tc>
        <w:tc>
          <w:tcPr>
            <w:tcW w:w="0" w:type="auto"/>
          </w:tcPr>
          <w:p w14:paraId="1C66B3E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力量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AC6EC9E" w14:textId="77777777" w:rsidTr="00D83FFF">
        <w:tc>
          <w:tcPr>
            <w:tcW w:w="0" w:type="auto"/>
          </w:tcPr>
          <w:p w14:paraId="5F35EB4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3291295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总是帮别人解决问题，但从不关心自己的问题。</w:t>
            </w:r>
          </w:p>
        </w:tc>
        <w:tc>
          <w:tcPr>
            <w:tcW w:w="0" w:type="auto"/>
          </w:tcPr>
          <w:p w14:paraId="05EAC65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731E1DA" w14:textId="77777777" w:rsidTr="00D83FFF">
        <w:tc>
          <w:tcPr>
            <w:tcW w:w="0" w:type="auto"/>
          </w:tcPr>
          <w:p w14:paraId="5C701F0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5463EB4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从每个人身上都学到了一点东西。</w:t>
            </w:r>
          </w:p>
        </w:tc>
        <w:tc>
          <w:tcPr>
            <w:tcW w:w="0" w:type="auto"/>
          </w:tcPr>
          <w:p w14:paraId="1846979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</w:tbl>
    <w:p w14:paraId="7FB26745" w14:textId="77777777" w:rsidR="00AC6A60" w:rsidRPr="00AC6A60" w:rsidRDefault="00AC6A60" w:rsidP="00AC6A60">
      <w:pPr>
        <w:pStyle w:val="a0"/>
        <w:rPr>
          <w:sz w:val="21"/>
          <w:szCs w:val="21"/>
        </w:rPr>
      </w:pPr>
      <w:r w:rsidRPr="00AC6A60">
        <w:rPr>
          <w:sz w:val="21"/>
          <w:szCs w:val="21"/>
        </w:rPr>
        <w:drawing>
          <wp:inline distT="0" distB="0" distL="0" distR="0" wp14:anchorId="6336FAEA" wp14:editId="4F44C1CB">
            <wp:extent cx="561975" cy="552450"/>
            <wp:effectExtent l="0" t="0" r="0" b="0"/>
            <wp:docPr id="213679878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0C4AA" w14:textId="77777777" w:rsidR="0018306A" w:rsidRPr="00AC6A60" w:rsidRDefault="0018306A">
      <w:pPr>
        <w:pStyle w:val="a0"/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835"/>
        <w:gridCol w:w="2433"/>
      </w:tblGrid>
      <w:tr w:rsidR="0018306A" w:rsidRPr="00AC6A60" w14:paraId="291A51EF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F59EA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D5227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有一个玩家角色是你最好的朋友。村子里还有谁是你成长中的朋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3993F3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2160304D" w14:textId="77777777" w:rsidTr="00D83FFF">
        <w:tc>
          <w:tcPr>
            <w:tcW w:w="0" w:type="auto"/>
          </w:tcPr>
          <w:p w14:paraId="71C5FF7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3E6303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和铁匠一起干活使你忘掉了烦恼。</w:t>
            </w:r>
          </w:p>
        </w:tc>
        <w:tc>
          <w:tcPr>
            <w:tcW w:w="0" w:type="auto"/>
          </w:tcPr>
          <w:p w14:paraId="40D408B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31CC018" w14:textId="77777777" w:rsidTr="00D83FFF">
        <w:tc>
          <w:tcPr>
            <w:tcW w:w="0" w:type="auto"/>
          </w:tcPr>
          <w:p w14:paraId="0229B43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14F29AD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渔夫很喜欢你，你和他们交换了故事。</w:t>
            </w:r>
          </w:p>
        </w:tc>
        <w:tc>
          <w:tcPr>
            <w:tcW w:w="0" w:type="auto"/>
          </w:tcPr>
          <w:p w14:paraId="3A29DD5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</w:t>
            </w: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5EC6F633" w14:textId="77777777" w:rsidTr="00D83FFF">
        <w:tc>
          <w:tcPr>
            <w:tcW w:w="0" w:type="auto"/>
          </w:tcPr>
          <w:p w14:paraId="31025E1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42E07E7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想要和</w:t>
            </w:r>
            <w:r w:rsidRPr="00AC6A60">
              <w:rPr>
                <w:sz w:val="21"/>
                <w:szCs w:val="21"/>
                <w:lang w:eastAsia="zh-CN"/>
              </w:rPr>
              <w:t xml:space="preserve"> </w:t>
            </w:r>
            <w:r w:rsidRPr="00AC6A60">
              <w:rPr>
                <w:sz w:val="21"/>
                <w:szCs w:val="21"/>
                <w:lang w:eastAsia="zh-CN"/>
              </w:rPr>
              <w:t>猎人们一同野营。</w:t>
            </w:r>
          </w:p>
        </w:tc>
        <w:tc>
          <w:tcPr>
            <w:tcW w:w="0" w:type="auto"/>
          </w:tcPr>
          <w:p w14:paraId="396124A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5CBE876" w14:textId="77777777" w:rsidTr="00D83FFF">
        <w:tc>
          <w:tcPr>
            <w:tcW w:w="0" w:type="auto"/>
          </w:tcPr>
          <w:p w14:paraId="11DFE7D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55CDA00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村中的长者教授你古老的游戏棋。</w:t>
            </w:r>
          </w:p>
        </w:tc>
        <w:tc>
          <w:tcPr>
            <w:tcW w:w="0" w:type="auto"/>
          </w:tcPr>
          <w:p w14:paraId="4C8141F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FAC9C59" w14:textId="77777777" w:rsidTr="00D83FFF">
        <w:tc>
          <w:tcPr>
            <w:tcW w:w="0" w:type="auto"/>
          </w:tcPr>
          <w:p w14:paraId="4AA1C0E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3A71FCB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就要嫁入米勒家了。</w:t>
            </w:r>
          </w:p>
        </w:tc>
        <w:tc>
          <w:tcPr>
            <w:tcW w:w="0" w:type="auto"/>
          </w:tcPr>
          <w:p w14:paraId="41F8C50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力量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232A0A0" w14:textId="77777777" w:rsidTr="00D83FFF">
        <w:tc>
          <w:tcPr>
            <w:tcW w:w="0" w:type="auto"/>
          </w:tcPr>
          <w:p w14:paraId="1BF7029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6E2BF34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伤了别人的心，也许他们也伤了你的心。</w:t>
            </w:r>
          </w:p>
        </w:tc>
        <w:tc>
          <w:tcPr>
            <w:tcW w:w="0" w:type="auto"/>
          </w:tcPr>
          <w:p w14:paraId="2722195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CCD054E" w14:textId="77777777" w:rsidTr="00D83FFF">
        <w:tc>
          <w:tcPr>
            <w:tcW w:w="0" w:type="auto"/>
          </w:tcPr>
          <w:p w14:paraId="4B4916A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4DF7008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位老寡妇需要别人帮忙做家务。</w:t>
            </w:r>
          </w:p>
        </w:tc>
        <w:tc>
          <w:tcPr>
            <w:tcW w:w="0" w:type="auto"/>
          </w:tcPr>
          <w:p w14:paraId="17DBF83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29BFCD9" w14:textId="77777777" w:rsidTr="00D83FFF">
        <w:tc>
          <w:tcPr>
            <w:tcW w:w="0" w:type="auto"/>
          </w:tcPr>
          <w:p w14:paraId="1051603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1CE4368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那个在镇上定居的头发花白的雇佣兵教会了你一两件事。</w:t>
            </w:r>
          </w:p>
        </w:tc>
        <w:tc>
          <w:tcPr>
            <w:tcW w:w="0" w:type="auto"/>
          </w:tcPr>
          <w:p w14:paraId="7A0BD29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</w:tbl>
    <w:p w14:paraId="253FD7A4" w14:textId="77777777" w:rsidR="00AC6A60" w:rsidRDefault="00AC6A60">
      <w:pPr>
        <w:pStyle w:val="a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br w:type="page"/>
      </w:r>
    </w:p>
    <w:p w14:paraId="1D407B02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lastRenderedPageBreak/>
        <w:t>你完成了某项壮举，成为了村庄的英雄。你成为了</w:t>
      </w:r>
      <w:r w:rsidRPr="00AC6A60">
        <w:rPr>
          <w:sz w:val="21"/>
          <w:szCs w:val="21"/>
          <w:lang w:eastAsia="zh-CN"/>
        </w:rPr>
        <w:t>1</w:t>
      </w:r>
      <w:r w:rsidRPr="00AC6A60">
        <w:rPr>
          <w:sz w:val="21"/>
          <w:szCs w:val="21"/>
          <w:lang w:eastAsia="zh-CN"/>
        </w:rPr>
        <w:t>级战士。你将获得职业技能：武器专精和战斗技巧，技能：民俗。下面的表格将进一步确定你的职业能力。</w:t>
      </w:r>
    </w:p>
    <w:p w14:paraId="4DBBB9B1" w14:textId="77777777" w:rsidR="0018306A" w:rsidRPr="00AC6A60" w:rsidRDefault="00000000">
      <w:pPr>
        <w:pStyle w:val="a0"/>
        <w:rPr>
          <w:sz w:val="21"/>
          <w:szCs w:val="21"/>
        </w:rPr>
      </w:pPr>
      <w:proofErr w:type="spellStart"/>
      <w:r w:rsidRPr="00AC6A60">
        <w:rPr>
          <w:b/>
          <w:bCs/>
          <w:sz w:val="21"/>
          <w:szCs w:val="21"/>
        </w:rPr>
        <w:t>是什么让你成为英雄</w:t>
      </w:r>
      <w:proofErr w:type="spellEnd"/>
      <w:r w:rsidRPr="00AC6A60">
        <w:rPr>
          <w:b/>
          <w:bCs/>
          <w:sz w:val="21"/>
          <w:szCs w:val="21"/>
        </w:rPr>
        <w:t>？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676"/>
        <w:gridCol w:w="2549"/>
      </w:tblGrid>
      <w:tr w:rsidR="0018306A" w:rsidRPr="00AC6A60" w14:paraId="1A820BD0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5CF9D7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D8696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名声是怎么来的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150240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34C97FD3" w14:textId="77777777" w:rsidTr="00D83FFF">
        <w:tc>
          <w:tcPr>
            <w:tcW w:w="0" w:type="auto"/>
          </w:tcPr>
          <w:p w14:paraId="0A0BEF0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06DE79F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头巨熊袭击了村庄外围，你与其摔跤把它打至跪地！</w:t>
            </w:r>
          </w:p>
        </w:tc>
        <w:tc>
          <w:tcPr>
            <w:tcW w:w="0" w:type="auto"/>
          </w:tcPr>
          <w:p w14:paraId="1FF929E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3</w:t>
            </w:r>
            <w:r w:rsidRPr="00AC6A60">
              <w:rPr>
                <w:sz w:val="21"/>
                <w:szCs w:val="21"/>
                <w:lang w:eastAsia="zh-CN"/>
              </w:rPr>
              <w:t>，技能：动物知识</w:t>
            </w:r>
          </w:p>
        </w:tc>
      </w:tr>
      <w:tr w:rsidR="0018306A" w:rsidRPr="00AC6A60" w14:paraId="0454CFC6" w14:textId="77777777" w:rsidTr="00D83FFF">
        <w:tc>
          <w:tcPr>
            <w:tcW w:w="0" w:type="auto"/>
          </w:tcPr>
          <w:p w14:paraId="313993A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08E1300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林中碰到一头愚蠢的非自然怪物。</w:t>
            </w:r>
          </w:p>
        </w:tc>
        <w:tc>
          <w:tcPr>
            <w:tcW w:w="0" w:type="auto"/>
          </w:tcPr>
          <w:p w14:paraId="41FC3A4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机警</w:t>
            </w:r>
          </w:p>
        </w:tc>
      </w:tr>
      <w:tr w:rsidR="0018306A" w:rsidRPr="00AC6A60" w14:paraId="4E37E3D1" w14:textId="77777777" w:rsidTr="00D83FFF">
        <w:tc>
          <w:tcPr>
            <w:tcW w:w="0" w:type="auto"/>
          </w:tcPr>
          <w:p w14:paraId="44B39CD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3993FF7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击退了夜袭者，并在事后照顾伤员。</w:t>
            </w:r>
          </w:p>
        </w:tc>
        <w:tc>
          <w:tcPr>
            <w:tcW w:w="0" w:type="auto"/>
          </w:tcPr>
          <w:p w14:paraId="7DBCC75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治愈</w:t>
            </w:r>
          </w:p>
        </w:tc>
      </w:tr>
      <w:tr w:rsidR="0018306A" w:rsidRPr="00AC6A60" w14:paraId="07A87C74" w14:textId="77777777" w:rsidTr="00D83FFF">
        <w:tc>
          <w:tcPr>
            <w:tcW w:w="0" w:type="auto"/>
          </w:tcPr>
          <w:p w14:paraId="512B9DF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1158132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从狼群中救出一个孩子。</w:t>
            </w:r>
          </w:p>
        </w:tc>
        <w:tc>
          <w:tcPr>
            <w:tcW w:w="0" w:type="auto"/>
          </w:tcPr>
          <w:p w14:paraId="7AE393C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求生</w:t>
            </w:r>
          </w:p>
        </w:tc>
      </w:tr>
      <w:tr w:rsidR="0018306A" w:rsidRPr="00AC6A60" w14:paraId="7BD3C867" w14:textId="77777777" w:rsidTr="00D83FFF">
        <w:tc>
          <w:tcPr>
            <w:tcW w:w="0" w:type="auto"/>
          </w:tcPr>
          <w:p w14:paraId="65BB351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9F0DA7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在一次长久的干旱时期，你帮助农民度过了最困难的时候。</w:t>
            </w:r>
          </w:p>
        </w:tc>
        <w:tc>
          <w:tcPr>
            <w:tcW w:w="0" w:type="auto"/>
          </w:tcPr>
          <w:p w14:paraId="07F9238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农耕</w:t>
            </w:r>
          </w:p>
        </w:tc>
      </w:tr>
      <w:tr w:rsidR="0018306A" w:rsidRPr="00AC6A60" w14:paraId="38DBBB6A" w14:textId="77777777" w:rsidTr="00D83FFF">
        <w:tc>
          <w:tcPr>
            <w:tcW w:w="0" w:type="auto"/>
          </w:tcPr>
          <w:p w14:paraId="06BC0EA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778A100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赶走了困扰村子多年的邪恶治安官。</w:t>
            </w:r>
          </w:p>
        </w:tc>
        <w:tc>
          <w:tcPr>
            <w:tcW w:w="0" w:type="auto"/>
          </w:tcPr>
          <w:p w14:paraId="0695B8B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政治</w:t>
            </w:r>
          </w:p>
        </w:tc>
      </w:tr>
    </w:tbl>
    <w:p w14:paraId="60B1AC2B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noProof/>
          <w:sz w:val="21"/>
          <w:szCs w:val="21"/>
        </w:rPr>
        <w:drawing>
          <wp:inline distT="0" distB="0" distL="0" distR="0" wp14:anchorId="1BCB59F9" wp14:editId="63475509">
            <wp:extent cx="561975" cy="561975"/>
            <wp:effectExtent l="0" t="0" r="9525" b="9525"/>
            <wp:docPr id="83904271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3323" name="图片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886"/>
        <w:gridCol w:w="2129"/>
      </w:tblGrid>
      <w:tr w:rsidR="0018306A" w:rsidRPr="00AC6A60" w14:paraId="45DB426B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B26E59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42578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从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哪学习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的战斗技能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2258E9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0B497F2D" w14:textId="77777777" w:rsidTr="00D83FFF">
        <w:tc>
          <w:tcPr>
            <w:tcW w:w="0" w:type="auto"/>
          </w:tcPr>
          <w:p w14:paraId="078FD26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338655A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  <w:lang w:eastAsia="zh-CN"/>
              </w:rPr>
              <w:t>你在长期的战争中负责维持盾墙。</w:t>
            </w:r>
            <w:proofErr w:type="spellStart"/>
            <w:r w:rsidRPr="00AC6A60">
              <w:rPr>
                <w:sz w:val="21"/>
                <w:szCs w:val="21"/>
              </w:rPr>
              <w:t>你的武器专精为矛</w:t>
            </w:r>
            <w:proofErr w:type="spellEnd"/>
            <w:r w:rsidRPr="00AC6A60">
              <w:rPr>
                <w:sz w:val="21"/>
                <w:szCs w:val="21"/>
              </w:rPr>
              <w:t>。</w:t>
            </w:r>
          </w:p>
        </w:tc>
        <w:tc>
          <w:tcPr>
            <w:tcW w:w="0" w:type="auto"/>
          </w:tcPr>
          <w:p w14:paraId="439020D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左侧的专精</w:t>
            </w:r>
          </w:p>
        </w:tc>
      </w:tr>
      <w:tr w:rsidR="0018306A" w:rsidRPr="00AC6A60" w14:paraId="68663AF2" w14:textId="77777777" w:rsidTr="00D83FFF">
        <w:tc>
          <w:tcPr>
            <w:tcW w:w="0" w:type="auto"/>
          </w:tcPr>
          <w:p w14:paraId="1DA0A05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3634E06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老战斗英雄教授了你需要的一切。你的武器专精为长剑。</w:t>
            </w:r>
          </w:p>
        </w:tc>
        <w:tc>
          <w:tcPr>
            <w:tcW w:w="0" w:type="auto"/>
          </w:tcPr>
          <w:p w14:paraId="2591E0B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左侧的专精</w:t>
            </w:r>
          </w:p>
        </w:tc>
      </w:tr>
      <w:tr w:rsidR="0018306A" w:rsidRPr="00AC6A60" w14:paraId="31F785E0" w14:textId="77777777" w:rsidTr="00D83FFF">
        <w:tc>
          <w:tcPr>
            <w:tcW w:w="0" w:type="auto"/>
          </w:tcPr>
          <w:p w14:paraId="34F042C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003EEFF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  <w:lang w:eastAsia="zh-CN"/>
              </w:rPr>
              <w:t>你总是带领大家狩猎野猪。</w:t>
            </w:r>
            <w:proofErr w:type="spellStart"/>
            <w:r w:rsidRPr="00AC6A60">
              <w:rPr>
                <w:sz w:val="21"/>
                <w:szCs w:val="21"/>
              </w:rPr>
              <w:t>你的武器专精为矛</w:t>
            </w:r>
            <w:proofErr w:type="spellEnd"/>
            <w:r w:rsidRPr="00AC6A60">
              <w:rPr>
                <w:sz w:val="21"/>
                <w:szCs w:val="21"/>
              </w:rPr>
              <w:t>。</w:t>
            </w:r>
          </w:p>
        </w:tc>
        <w:tc>
          <w:tcPr>
            <w:tcW w:w="0" w:type="auto"/>
          </w:tcPr>
          <w:p w14:paraId="098798A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左侧的专精</w:t>
            </w:r>
          </w:p>
        </w:tc>
      </w:tr>
      <w:tr w:rsidR="0018306A" w:rsidRPr="00AC6A60" w14:paraId="4A0DF3A7" w14:textId="77777777" w:rsidTr="00D83FFF">
        <w:tc>
          <w:tcPr>
            <w:tcW w:w="0" w:type="auto"/>
          </w:tcPr>
          <w:p w14:paraId="7FD7B05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1095D41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砍伐木头让你健壮。你的武器专精为斧。</w:t>
            </w:r>
          </w:p>
        </w:tc>
        <w:tc>
          <w:tcPr>
            <w:tcW w:w="0" w:type="auto"/>
          </w:tcPr>
          <w:p w14:paraId="5EF7233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左侧的专精</w:t>
            </w:r>
          </w:p>
        </w:tc>
      </w:tr>
      <w:tr w:rsidR="0018306A" w:rsidRPr="00AC6A60" w14:paraId="4324E3D5" w14:textId="77777777" w:rsidTr="00D83FFF">
        <w:tc>
          <w:tcPr>
            <w:tcW w:w="0" w:type="auto"/>
          </w:tcPr>
          <w:p w14:paraId="14493A3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84C179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民兵动员时表现出色。你的武器专精为长弓。</w:t>
            </w:r>
          </w:p>
        </w:tc>
        <w:tc>
          <w:tcPr>
            <w:tcW w:w="0" w:type="auto"/>
          </w:tcPr>
          <w:p w14:paraId="7A30F49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左侧的专精</w:t>
            </w:r>
          </w:p>
        </w:tc>
      </w:tr>
      <w:tr w:rsidR="0018306A" w:rsidRPr="00AC6A60" w14:paraId="7E0EC810" w14:textId="77777777" w:rsidTr="00D83FFF">
        <w:tc>
          <w:tcPr>
            <w:tcW w:w="0" w:type="auto"/>
          </w:tcPr>
          <w:p w14:paraId="7945303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6E5816B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坏运气让你学会了很多。你的武器专精为长棍。</w:t>
            </w:r>
          </w:p>
        </w:tc>
        <w:tc>
          <w:tcPr>
            <w:tcW w:w="0" w:type="auto"/>
          </w:tcPr>
          <w:p w14:paraId="446BFE7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左侧的专精</w:t>
            </w:r>
          </w:p>
        </w:tc>
      </w:tr>
    </w:tbl>
    <w:p w14:paraId="181E1908" w14:textId="77777777" w:rsidR="0018306A" w:rsidRPr="00AC6A60" w:rsidRDefault="0018306A">
      <w:pPr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6692"/>
        <w:gridCol w:w="1576"/>
      </w:tblGrid>
      <w:tr w:rsidR="0018306A" w:rsidRPr="00AC6A60" w14:paraId="5FF5A79C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5B30E4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1370FA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每个英雄都有一个秘密？你右边的那个玩家一同决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61834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63A602CE" w14:textId="77777777" w:rsidTr="00D83FFF">
        <w:tc>
          <w:tcPr>
            <w:tcW w:w="0" w:type="auto"/>
          </w:tcPr>
          <w:p w14:paraId="6E2BF8B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27F0832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找到了你的真爱。你右边的朋友知道你的爱人并帮助你获得了对方的青睐，他的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50E45BE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感知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战斗技巧：据守</w:t>
            </w:r>
          </w:p>
        </w:tc>
      </w:tr>
      <w:tr w:rsidR="0018306A" w:rsidRPr="00AC6A60" w14:paraId="4C56E047" w14:textId="77777777" w:rsidTr="00D83FFF">
        <w:tc>
          <w:tcPr>
            <w:tcW w:w="0" w:type="auto"/>
          </w:tcPr>
          <w:p w14:paraId="72C695E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47712BB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尽管你的村民们对你如此信任，但你有一次还是失去了勇气，逃跑了。你右边的朋友也和你一起陷入危机，但没有告诉任何人</w:t>
            </w:r>
            <w:r w:rsidRPr="00AC6A60">
              <w:rPr>
                <w:sz w:val="21"/>
                <w:szCs w:val="21"/>
                <w:lang w:eastAsia="zh-CN"/>
              </w:rPr>
              <w:t>,</w:t>
            </w:r>
            <w:r w:rsidRPr="00AC6A60">
              <w:rPr>
                <w:sz w:val="21"/>
                <w:szCs w:val="21"/>
                <w:lang w:eastAsia="zh-CN"/>
              </w:rPr>
              <w:t>他的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5BA7B85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战斗技巧：捷速</w:t>
            </w:r>
          </w:p>
        </w:tc>
      </w:tr>
      <w:tr w:rsidR="0018306A" w:rsidRPr="00AC6A60" w14:paraId="5BE27274" w14:textId="77777777" w:rsidTr="00D83FFF">
        <w:tc>
          <w:tcPr>
            <w:tcW w:w="0" w:type="auto"/>
          </w:tcPr>
          <w:p w14:paraId="3BE6F05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25A0013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去年夏天你被邻村的英雄打败了。你右边的朋友当时也在，也挨了几下，他的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065A93B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战斗技巧：专精</w:t>
            </w:r>
          </w:p>
        </w:tc>
      </w:tr>
      <w:tr w:rsidR="0018306A" w:rsidRPr="00AC6A60" w14:paraId="12943879" w14:textId="77777777" w:rsidTr="00D83FFF">
        <w:tc>
          <w:tcPr>
            <w:tcW w:w="0" w:type="auto"/>
          </w:tcPr>
          <w:p w14:paraId="194DC03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56D3729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很多年前，你杀了一个不该杀的人。你右边的朋友和你有差不多的罪状，他的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08DFF3A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战斗技巧：力沉</w:t>
            </w:r>
          </w:p>
        </w:tc>
      </w:tr>
      <w:tr w:rsidR="0018306A" w:rsidRPr="00AC6A60" w14:paraId="3375AB15" w14:textId="77777777" w:rsidTr="00D83FFF">
        <w:tc>
          <w:tcPr>
            <w:tcW w:w="0" w:type="auto"/>
          </w:tcPr>
          <w:p w14:paraId="5B4740C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78C6BA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和一个云游术士做了交易，获得了黑魔法的保护。是你右边的朋友说服他来和你做交易的，他的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4109E3D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战斗技巧：不挠</w:t>
            </w:r>
          </w:p>
        </w:tc>
      </w:tr>
      <w:tr w:rsidR="0018306A" w:rsidRPr="00AC6A60" w14:paraId="72186EAB" w14:textId="77777777" w:rsidTr="00D83FFF">
        <w:tc>
          <w:tcPr>
            <w:tcW w:w="0" w:type="auto"/>
          </w:tcPr>
          <w:p w14:paraId="44311C8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2B1FF6A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不觉得自己配得上邻居的崇拜，认为自己只是走了好运。你右边的朋友知晓你的自我怀疑，他的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04454FF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战斗技巧：不挠</w:t>
            </w:r>
          </w:p>
        </w:tc>
      </w:tr>
    </w:tbl>
    <w:p w14:paraId="2E5A9713" w14:textId="77777777" w:rsidR="00AC6A60" w:rsidRPr="00AC6A60" w:rsidRDefault="00AC6A60" w:rsidP="00AC6A60">
      <w:pPr>
        <w:pStyle w:val="a0"/>
        <w:rPr>
          <w:sz w:val="21"/>
          <w:szCs w:val="21"/>
        </w:rPr>
      </w:pPr>
      <w:r w:rsidRPr="00AC6A60">
        <w:rPr>
          <w:sz w:val="21"/>
          <w:szCs w:val="21"/>
        </w:rPr>
        <w:lastRenderedPageBreak/>
        <w:drawing>
          <wp:inline distT="0" distB="0" distL="0" distR="0" wp14:anchorId="42962139" wp14:editId="14855137">
            <wp:extent cx="561975" cy="552450"/>
            <wp:effectExtent l="0" t="0" r="0" b="0"/>
            <wp:docPr id="474540397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27E9B" w14:textId="77777777" w:rsidR="0018306A" w:rsidRPr="00AC6A60" w:rsidRDefault="0018306A">
      <w:pPr>
        <w:pStyle w:val="a0"/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4626"/>
        <w:gridCol w:w="2985"/>
      </w:tblGrid>
      <w:tr w:rsidR="0018306A" w:rsidRPr="00AC6A60" w14:paraId="67A78847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19FDDD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0D8F2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英勇行为从你的村庄得到了什么奖励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C39275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4AAB3608" w14:textId="77777777" w:rsidTr="00D83FFF">
        <w:tc>
          <w:tcPr>
            <w:tcW w:w="0" w:type="auto"/>
          </w:tcPr>
          <w:p w14:paraId="2123EAE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9F6807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他们祝福你，给你建了个家。</w:t>
            </w:r>
          </w:p>
        </w:tc>
        <w:tc>
          <w:tcPr>
            <w:tcW w:w="0" w:type="auto"/>
          </w:tcPr>
          <w:p w14:paraId="00AB676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你自己的房子</w:t>
            </w:r>
          </w:p>
        </w:tc>
      </w:tr>
      <w:tr w:rsidR="0018306A" w:rsidRPr="00AC6A60" w14:paraId="5DBE6AF3" w14:textId="77777777" w:rsidTr="00D83FFF">
        <w:tc>
          <w:tcPr>
            <w:tcW w:w="0" w:type="auto"/>
          </w:tcPr>
          <w:p w14:paraId="2544B9A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589344C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得到了祖传的战利品。</w:t>
            </w:r>
          </w:p>
        </w:tc>
        <w:tc>
          <w:tcPr>
            <w:tcW w:w="0" w:type="auto"/>
          </w:tcPr>
          <w:p w14:paraId="24C2BC4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</w:t>
            </w:r>
            <w:proofErr w:type="gramStart"/>
            <w:r w:rsidRPr="00AC6A60">
              <w:rPr>
                <w:sz w:val="21"/>
                <w:szCs w:val="21"/>
              </w:rPr>
              <w:t>一片</w:t>
            </w:r>
            <w:r w:rsidRPr="00AC6A60">
              <w:rPr>
                <w:sz w:val="21"/>
                <w:szCs w:val="21"/>
              </w:rPr>
              <w:t>“</w:t>
            </w:r>
            <w:proofErr w:type="gramEnd"/>
            <w:r w:rsidRPr="00AC6A60">
              <w:rPr>
                <w:sz w:val="21"/>
                <w:szCs w:val="21"/>
              </w:rPr>
              <w:t>龙鳞</w:t>
            </w:r>
            <w:r w:rsidRPr="00AC6A60">
              <w:rPr>
                <w:sz w:val="21"/>
                <w:szCs w:val="21"/>
              </w:rPr>
              <w:t>”</w:t>
            </w:r>
          </w:p>
        </w:tc>
      </w:tr>
      <w:tr w:rsidR="0018306A" w:rsidRPr="00AC6A60" w14:paraId="785F2324" w14:textId="77777777" w:rsidTr="00D83FFF">
        <w:tc>
          <w:tcPr>
            <w:tcW w:w="0" w:type="auto"/>
          </w:tcPr>
          <w:p w14:paraId="6D19E71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15C305A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工匠给了你一件很好的武器。</w:t>
            </w:r>
          </w:p>
        </w:tc>
        <w:tc>
          <w:tcPr>
            <w:tcW w:w="0" w:type="auto"/>
          </w:tcPr>
          <w:p w14:paraId="75BD407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一把非常精良的武器</w:t>
            </w:r>
          </w:p>
        </w:tc>
      </w:tr>
      <w:tr w:rsidR="0018306A" w:rsidRPr="00AC6A60" w14:paraId="26D05604" w14:textId="77777777" w:rsidTr="00D83FFF">
        <w:tc>
          <w:tcPr>
            <w:tcW w:w="0" w:type="auto"/>
          </w:tcPr>
          <w:p w14:paraId="74D41D7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087BC5D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土地是最好的奖励，因此他们赠予你一片土地。</w:t>
            </w:r>
          </w:p>
        </w:tc>
        <w:tc>
          <w:tcPr>
            <w:tcW w:w="0" w:type="auto"/>
          </w:tcPr>
          <w:p w14:paraId="0F61679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一个小型农场</w:t>
            </w:r>
          </w:p>
        </w:tc>
      </w:tr>
      <w:tr w:rsidR="0018306A" w:rsidRPr="00AC6A60" w14:paraId="04868926" w14:textId="77777777" w:rsidTr="00D83FFF">
        <w:tc>
          <w:tcPr>
            <w:tcW w:w="0" w:type="auto"/>
          </w:tcPr>
          <w:p w14:paraId="21808D7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BC059B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村子给你安排了一场富裕的婚礼。</w:t>
            </w:r>
          </w:p>
        </w:tc>
        <w:tc>
          <w:tcPr>
            <w:tcW w:w="0" w:type="auto"/>
          </w:tcPr>
          <w:p w14:paraId="7D3F680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</w:t>
            </w:r>
            <w:r w:rsidRPr="00AC6A60">
              <w:rPr>
                <w:sz w:val="21"/>
                <w:szCs w:val="21"/>
                <w:lang w:eastAsia="zh-CN"/>
              </w:rPr>
              <w:t>3D6</w:t>
            </w:r>
            <w:r w:rsidRPr="00AC6A60">
              <w:rPr>
                <w:sz w:val="21"/>
                <w:szCs w:val="21"/>
                <w:lang w:eastAsia="zh-CN"/>
              </w:rPr>
              <w:t>银币，一个配偶</w:t>
            </w:r>
          </w:p>
        </w:tc>
      </w:tr>
      <w:tr w:rsidR="0018306A" w:rsidRPr="00AC6A60" w14:paraId="58089CB8" w14:textId="77777777" w:rsidTr="00D83FFF">
        <w:tc>
          <w:tcPr>
            <w:tcW w:w="0" w:type="auto"/>
          </w:tcPr>
          <w:p w14:paraId="384817B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40C1FDE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承载着小镇的色彩。</w:t>
            </w:r>
          </w:p>
        </w:tc>
        <w:tc>
          <w:tcPr>
            <w:tcW w:w="0" w:type="auto"/>
          </w:tcPr>
          <w:p w14:paraId="6D36528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手织衣物</w:t>
            </w:r>
          </w:p>
        </w:tc>
      </w:tr>
    </w:tbl>
    <w:p w14:paraId="5D7127F7" w14:textId="77777777" w:rsidR="0018306A" w:rsidRPr="00AC6A60" w:rsidRDefault="00000000">
      <w:pPr>
        <w:pStyle w:val="a0"/>
        <w:rPr>
          <w:sz w:val="21"/>
          <w:szCs w:val="21"/>
        </w:rPr>
      </w:pPr>
      <w:r w:rsidRPr="00AC6A60">
        <w:rPr>
          <w:b/>
          <w:bCs/>
          <w:sz w:val="21"/>
          <w:szCs w:val="21"/>
        </w:rPr>
        <w:t>完成你的角色</w:t>
      </w:r>
    </w:p>
    <w:p w14:paraId="591728DD" w14:textId="77777777" w:rsidR="0018306A" w:rsidRPr="00AC6A60" w:rsidRDefault="00000000">
      <w:pPr>
        <w:numPr>
          <w:ilvl w:val="0"/>
          <w:numId w:val="4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姓名、职业和等级</w:t>
      </w:r>
    </w:p>
    <w:p w14:paraId="688782F8" w14:textId="77777777" w:rsidR="0018306A" w:rsidRPr="00AC6A60" w:rsidRDefault="00000000">
      <w:pPr>
        <w:numPr>
          <w:ilvl w:val="0"/>
          <w:numId w:val="4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属性。在空白处写下对应的属性调整值</w:t>
      </w:r>
    </w:p>
    <w:p w14:paraId="31B85862" w14:textId="77777777" w:rsidR="0018306A" w:rsidRPr="00AC6A60" w:rsidRDefault="00000000">
      <w:pPr>
        <w:numPr>
          <w:ilvl w:val="0"/>
          <w:numId w:val="4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技能、职业能力和起始装备，还有其他你想要购买的物品。村庄英雄起始拥有以下物品：一把刀，农民服饰，你最喜欢的武器，村庄里最坚固的盾牌（</w:t>
      </w:r>
      <w:r w:rsidRPr="00AC6A60">
        <w:rPr>
          <w:sz w:val="21"/>
          <w:szCs w:val="21"/>
          <w:lang w:eastAsia="zh-CN"/>
        </w:rPr>
        <w:t>+2 AC</w:t>
      </w:r>
      <w:r w:rsidRPr="00AC6A60">
        <w:rPr>
          <w:sz w:val="21"/>
          <w:szCs w:val="21"/>
          <w:lang w:eastAsia="zh-CN"/>
        </w:rPr>
        <w:t>），在家乡免费的食宿，以及</w:t>
      </w:r>
      <w:r w:rsidRPr="00AC6A60">
        <w:rPr>
          <w:sz w:val="21"/>
          <w:szCs w:val="21"/>
          <w:lang w:eastAsia="zh-CN"/>
        </w:rPr>
        <w:t>4D6</w:t>
      </w:r>
      <w:r w:rsidRPr="00AC6A60">
        <w:rPr>
          <w:sz w:val="21"/>
          <w:szCs w:val="21"/>
          <w:lang w:eastAsia="zh-CN"/>
        </w:rPr>
        <w:t>银币。</w:t>
      </w:r>
    </w:p>
    <w:p w14:paraId="08237DD9" w14:textId="77777777" w:rsidR="0018306A" w:rsidRPr="00AC6A60" w:rsidRDefault="00000000">
      <w:pPr>
        <w:numPr>
          <w:ilvl w:val="0"/>
          <w:numId w:val="4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选择一个阵营。你的角色可以是守序、混乱或中立。如果你没有想法，直接选择中立。</w:t>
      </w:r>
    </w:p>
    <w:p w14:paraId="549FA3EE" w14:textId="77777777" w:rsidR="0018306A" w:rsidRPr="00AC6A60" w:rsidRDefault="00000000">
      <w:pPr>
        <w:numPr>
          <w:ilvl w:val="0"/>
          <w:numId w:val="4"/>
        </w:numPr>
        <w:rPr>
          <w:sz w:val="21"/>
          <w:szCs w:val="21"/>
        </w:rPr>
      </w:pPr>
      <w:r w:rsidRPr="00AC6A60">
        <w:rPr>
          <w:sz w:val="21"/>
          <w:szCs w:val="21"/>
        </w:rPr>
        <w:t>你的基础攻击加值为</w:t>
      </w:r>
      <w:r w:rsidRPr="00AC6A60">
        <w:rPr>
          <w:sz w:val="21"/>
          <w:szCs w:val="21"/>
        </w:rPr>
        <w:t>+1</w:t>
      </w:r>
      <w:r w:rsidRPr="00AC6A60">
        <w:rPr>
          <w:sz w:val="21"/>
          <w:szCs w:val="21"/>
        </w:rPr>
        <w:t>。</w:t>
      </w:r>
    </w:p>
    <w:p w14:paraId="0B60C0D9" w14:textId="77777777" w:rsidR="0018306A" w:rsidRPr="00AC6A60" w:rsidRDefault="00000000">
      <w:pPr>
        <w:numPr>
          <w:ilvl w:val="0"/>
          <w:numId w:val="4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先攻等同于你的等级</w:t>
      </w:r>
      <w:r w:rsidRPr="00AC6A60">
        <w:rPr>
          <w:sz w:val="21"/>
          <w:szCs w:val="21"/>
          <w:lang w:eastAsia="zh-CN"/>
        </w:rPr>
        <w:t>+</w:t>
      </w:r>
      <w:r w:rsidRPr="00AC6A60">
        <w:rPr>
          <w:sz w:val="21"/>
          <w:szCs w:val="21"/>
          <w:lang w:eastAsia="zh-CN"/>
        </w:rPr>
        <w:t>敏捷调整值</w:t>
      </w:r>
      <w:r w:rsidRPr="00AC6A60">
        <w:rPr>
          <w:sz w:val="21"/>
          <w:szCs w:val="21"/>
          <w:lang w:eastAsia="zh-CN"/>
        </w:rPr>
        <w:t>+1</w:t>
      </w:r>
    </w:p>
    <w:p w14:paraId="19D30114" w14:textId="77777777" w:rsidR="0018306A" w:rsidRPr="00AC6A60" w:rsidRDefault="00000000">
      <w:pPr>
        <w:numPr>
          <w:ilvl w:val="0"/>
          <w:numId w:val="4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护甲等级为</w:t>
      </w:r>
      <w:r w:rsidRPr="00AC6A60">
        <w:rPr>
          <w:sz w:val="21"/>
          <w:szCs w:val="21"/>
          <w:lang w:eastAsia="zh-CN"/>
        </w:rPr>
        <w:t>10+</w:t>
      </w:r>
      <w:r w:rsidRPr="00AC6A60">
        <w:rPr>
          <w:sz w:val="21"/>
          <w:szCs w:val="21"/>
          <w:lang w:eastAsia="zh-CN"/>
        </w:rPr>
        <w:t>敏捷调整值</w:t>
      </w:r>
      <w:r w:rsidRPr="00AC6A60">
        <w:rPr>
          <w:sz w:val="21"/>
          <w:szCs w:val="21"/>
          <w:lang w:eastAsia="zh-CN"/>
        </w:rPr>
        <w:t>+</w:t>
      </w:r>
      <w:r w:rsidRPr="00AC6A60">
        <w:rPr>
          <w:sz w:val="21"/>
          <w:szCs w:val="21"/>
          <w:lang w:eastAsia="zh-CN"/>
        </w:rPr>
        <w:t>护甲加值</w:t>
      </w:r>
    </w:p>
    <w:p w14:paraId="4EDD113D" w14:textId="77777777" w:rsidR="0018306A" w:rsidRPr="00AC6A60" w:rsidRDefault="00000000">
      <w:pPr>
        <w:numPr>
          <w:ilvl w:val="0"/>
          <w:numId w:val="4"/>
        </w:numPr>
        <w:rPr>
          <w:sz w:val="21"/>
          <w:szCs w:val="21"/>
        </w:rPr>
      </w:pPr>
      <w:r w:rsidRPr="00AC6A60">
        <w:rPr>
          <w:sz w:val="21"/>
          <w:szCs w:val="21"/>
        </w:rPr>
        <w:t>你的命运点为</w:t>
      </w:r>
      <w:r w:rsidRPr="00AC6A60">
        <w:rPr>
          <w:sz w:val="21"/>
          <w:szCs w:val="21"/>
        </w:rPr>
        <w:t>3</w:t>
      </w:r>
      <w:r w:rsidRPr="00AC6A60">
        <w:rPr>
          <w:sz w:val="21"/>
          <w:szCs w:val="21"/>
        </w:rPr>
        <w:t>。</w:t>
      </w:r>
    </w:p>
    <w:p w14:paraId="11EB3B1D" w14:textId="77777777" w:rsidR="0018306A" w:rsidRPr="00AC6A60" w:rsidRDefault="00000000">
      <w:pPr>
        <w:numPr>
          <w:ilvl w:val="0"/>
          <w:numId w:val="4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生命值为</w:t>
      </w:r>
      <w:r w:rsidRPr="00AC6A60">
        <w:rPr>
          <w:sz w:val="21"/>
          <w:szCs w:val="21"/>
          <w:lang w:eastAsia="zh-CN"/>
        </w:rPr>
        <w:t>10+</w:t>
      </w:r>
      <w:r w:rsidRPr="00AC6A60">
        <w:rPr>
          <w:sz w:val="21"/>
          <w:szCs w:val="21"/>
          <w:lang w:eastAsia="zh-CN"/>
        </w:rPr>
        <w:t>体质调整值</w:t>
      </w:r>
    </w:p>
    <w:p w14:paraId="084774DF" w14:textId="77777777" w:rsidR="0018306A" w:rsidRPr="00AC6A60" w:rsidRDefault="00000000">
      <w:pPr>
        <w:numPr>
          <w:ilvl w:val="0"/>
          <w:numId w:val="4"/>
        </w:numPr>
        <w:rPr>
          <w:sz w:val="21"/>
          <w:szCs w:val="21"/>
        </w:rPr>
      </w:pPr>
      <w:proofErr w:type="spellStart"/>
      <w:r w:rsidRPr="00AC6A60">
        <w:rPr>
          <w:sz w:val="21"/>
          <w:szCs w:val="21"/>
        </w:rPr>
        <w:t>写下你的豁免</w:t>
      </w:r>
      <w:proofErr w:type="spellEnd"/>
    </w:p>
    <w:p w14:paraId="385B3E5E" w14:textId="77777777" w:rsidR="0018306A" w:rsidRPr="00AC6A60" w:rsidRDefault="00000000">
      <w:pPr>
        <w:numPr>
          <w:ilvl w:val="0"/>
          <w:numId w:val="4"/>
        </w:numPr>
        <w:rPr>
          <w:sz w:val="21"/>
          <w:szCs w:val="21"/>
        </w:rPr>
      </w:pPr>
      <w:r w:rsidRPr="00AC6A60">
        <w:rPr>
          <w:sz w:val="21"/>
          <w:szCs w:val="21"/>
          <w:lang w:eastAsia="zh-CN"/>
        </w:rPr>
        <w:t>记录下你认为你可能使用的武器的</w:t>
      </w:r>
      <w:r w:rsidRPr="00AC6A60">
        <w:rPr>
          <w:sz w:val="21"/>
          <w:szCs w:val="21"/>
          <w:lang w:eastAsia="zh-CN"/>
        </w:rPr>
        <w:t>“</w:t>
      </w:r>
      <w:r w:rsidRPr="00AC6A60">
        <w:rPr>
          <w:sz w:val="21"/>
          <w:szCs w:val="21"/>
          <w:lang w:eastAsia="zh-CN"/>
        </w:rPr>
        <w:t>命中</w:t>
      </w:r>
      <w:r w:rsidRPr="00AC6A60">
        <w:rPr>
          <w:sz w:val="21"/>
          <w:szCs w:val="21"/>
          <w:lang w:eastAsia="zh-CN"/>
        </w:rPr>
        <w:t>”</w:t>
      </w:r>
      <w:r w:rsidRPr="00AC6A60">
        <w:rPr>
          <w:sz w:val="21"/>
          <w:szCs w:val="21"/>
          <w:lang w:eastAsia="zh-CN"/>
        </w:rPr>
        <w:t>和</w:t>
      </w:r>
      <w:r w:rsidRPr="00AC6A60">
        <w:rPr>
          <w:sz w:val="21"/>
          <w:szCs w:val="21"/>
          <w:lang w:eastAsia="zh-CN"/>
        </w:rPr>
        <w:t>“</w:t>
      </w:r>
      <w:r w:rsidRPr="00AC6A60">
        <w:rPr>
          <w:sz w:val="21"/>
          <w:szCs w:val="21"/>
          <w:lang w:eastAsia="zh-CN"/>
        </w:rPr>
        <w:t>伤害</w:t>
      </w:r>
      <w:r w:rsidRPr="00AC6A60">
        <w:rPr>
          <w:sz w:val="21"/>
          <w:szCs w:val="21"/>
          <w:lang w:eastAsia="zh-CN"/>
        </w:rPr>
        <w:t>”</w:t>
      </w:r>
      <w:r w:rsidRPr="00AC6A60">
        <w:rPr>
          <w:sz w:val="21"/>
          <w:szCs w:val="21"/>
          <w:lang w:eastAsia="zh-CN"/>
        </w:rPr>
        <w:t>数据。你对近战武器的命中加值为你的基础攻击加值加上你的力量调整值，你的投射武器使用你的敏捷调整值。</w:t>
      </w:r>
      <w:proofErr w:type="spellStart"/>
      <w:r w:rsidRPr="00AC6A60">
        <w:rPr>
          <w:sz w:val="21"/>
          <w:szCs w:val="21"/>
        </w:rPr>
        <w:t>你的力量调整值也会增加近战武器的伤害</w:t>
      </w:r>
      <w:proofErr w:type="spellEnd"/>
      <w:r w:rsidRPr="00AC6A60">
        <w:rPr>
          <w:sz w:val="21"/>
          <w:szCs w:val="21"/>
        </w:rPr>
        <w:t>。</w:t>
      </w:r>
    </w:p>
    <w:p w14:paraId="1F746E32" w14:textId="77777777" w:rsidR="00D83FFF" w:rsidRDefault="00D83FFF" w:rsidP="00D83FFF">
      <w:pPr>
        <w:rPr>
          <w:sz w:val="21"/>
          <w:szCs w:val="21"/>
          <w:lang w:eastAsia="zh-CN"/>
        </w:rPr>
      </w:pPr>
    </w:p>
    <w:p w14:paraId="50B44A08" w14:textId="77777777" w:rsidR="00AC6A60" w:rsidRDefault="00AC6A60" w:rsidP="00D83FFF">
      <w:pPr>
        <w:rPr>
          <w:sz w:val="21"/>
          <w:szCs w:val="21"/>
          <w:lang w:eastAsia="zh-CN"/>
        </w:rPr>
      </w:pPr>
    </w:p>
    <w:p w14:paraId="2F88F4E4" w14:textId="77777777" w:rsidR="00AC6A60" w:rsidRPr="00AC6A60" w:rsidRDefault="00AC6A60" w:rsidP="00D83FFF">
      <w:pPr>
        <w:rPr>
          <w:rFonts w:hint="eastAsia"/>
          <w:sz w:val="21"/>
          <w:szCs w:val="21"/>
          <w:lang w:eastAsia="zh-CN"/>
        </w:rPr>
        <w:sectPr w:rsidR="00AC6A60" w:rsidRPr="00AC6A60" w:rsidSect="00CD0D42">
          <w:type w:val="oddPage"/>
          <w:pgSz w:w="12240" w:h="15840"/>
          <w:pgMar w:top="1440" w:right="1800" w:bottom="1440" w:left="1800" w:header="720" w:footer="720" w:gutter="0"/>
          <w:cols w:space="720"/>
        </w:sectPr>
      </w:pPr>
    </w:p>
    <w:p w14:paraId="34279C74" w14:textId="77777777" w:rsidR="0018306A" w:rsidRPr="00AC6A60" w:rsidRDefault="00000000">
      <w:pPr>
        <w:pStyle w:val="3"/>
        <w:rPr>
          <w:sz w:val="21"/>
          <w:szCs w:val="21"/>
        </w:rPr>
      </w:pPr>
      <w:bookmarkStart w:id="3" w:name="巫师学徒-witchs-prentice"/>
      <w:bookmarkEnd w:id="2"/>
      <w:proofErr w:type="spellStart"/>
      <w:r w:rsidRPr="00AC6A60">
        <w:rPr>
          <w:sz w:val="21"/>
          <w:szCs w:val="21"/>
        </w:rPr>
        <w:lastRenderedPageBreak/>
        <w:t>巫师学徒</w:t>
      </w:r>
      <w:proofErr w:type="spellEnd"/>
      <w:r w:rsidRPr="00AC6A60">
        <w:rPr>
          <w:sz w:val="21"/>
          <w:szCs w:val="21"/>
        </w:rPr>
        <w:t xml:space="preserve"> Witch's Prentice</w:t>
      </w:r>
    </w:p>
    <w:p w14:paraId="6EA9EEDF" w14:textId="77777777" w:rsidR="0018306A" w:rsidRPr="00AC6A60" w:rsidRDefault="00000000">
      <w:pPr>
        <w:pStyle w:val="FirstParagraph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每个强大的法师都曾经是个学徒。有人说，魔法的真正重心就是那些乡村巫师所做的简单而实际的工作。你的村子和许多村子一样，有自己的老妪照顾病人，为农田祈福。她选你当徒弟。</w:t>
      </w:r>
    </w:p>
    <w:p w14:paraId="083DCDF6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天生就很聪明、有想法，你的起始智力和感知为</w:t>
      </w:r>
      <w:r w:rsidRPr="00AC6A60">
        <w:rPr>
          <w:sz w:val="21"/>
          <w:szCs w:val="21"/>
          <w:lang w:eastAsia="zh-CN"/>
        </w:rPr>
        <w:t>10</w:t>
      </w:r>
      <w:r w:rsidRPr="00AC6A60">
        <w:rPr>
          <w:sz w:val="21"/>
          <w:szCs w:val="21"/>
          <w:lang w:eastAsia="zh-CN"/>
        </w:rPr>
        <w:t>，所有其他属性为</w:t>
      </w:r>
      <w:r w:rsidRPr="00AC6A60">
        <w:rPr>
          <w:sz w:val="21"/>
          <w:szCs w:val="21"/>
          <w:lang w:eastAsia="zh-CN"/>
        </w:rPr>
        <w:t>8</w:t>
      </w:r>
      <w:r w:rsidRPr="00AC6A60">
        <w:rPr>
          <w:sz w:val="21"/>
          <w:szCs w:val="21"/>
          <w:lang w:eastAsia="zh-CN"/>
        </w:rPr>
        <w:t>。</w:t>
      </w:r>
    </w:p>
    <w:p w14:paraId="46130E0A" w14:textId="77777777" w:rsidR="0018306A" w:rsidRPr="00AC6A60" w:rsidRDefault="00000000">
      <w:pPr>
        <w:pStyle w:val="a0"/>
        <w:rPr>
          <w:sz w:val="21"/>
          <w:szCs w:val="21"/>
        </w:rPr>
      </w:pPr>
      <w:proofErr w:type="spellStart"/>
      <w:r w:rsidRPr="00AC6A60">
        <w:rPr>
          <w:b/>
          <w:bCs/>
          <w:sz w:val="21"/>
          <w:szCs w:val="21"/>
        </w:rPr>
        <w:t>你的童年</w:t>
      </w:r>
      <w:proofErr w:type="spellEnd"/>
    </w:p>
    <w:p w14:paraId="640E6DE5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noProof/>
          <w:sz w:val="21"/>
          <w:szCs w:val="21"/>
        </w:rPr>
        <w:drawing>
          <wp:inline distT="0" distB="0" distL="0" distR="0" wp14:anchorId="65A219BE" wp14:editId="16C268D7">
            <wp:extent cx="561975" cy="561975"/>
            <wp:effectExtent l="0" t="0" r="9525" b="9525"/>
            <wp:docPr id="161628242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3323" name="图片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04"/>
        <w:gridCol w:w="5236"/>
        <w:gridCol w:w="2916"/>
      </w:tblGrid>
      <w:tr w:rsidR="0018306A" w:rsidRPr="00AC6A60" w14:paraId="176554BD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89AE95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1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F6B82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是？你从他们那学到了什么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9045CB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719F1DC4" w14:textId="77777777" w:rsidTr="00D83FFF">
        <w:tc>
          <w:tcPr>
            <w:tcW w:w="0" w:type="auto"/>
          </w:tcPr>
          <w:p w14:paraId="257086F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68F777D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是个孤儿。生活十分困难。</w:t>
            </w:r>
          </w:p>
        </w:tc>
        <w:tc>
          <w:tcPr>
            <w:tcW w:w="0" w:type="auto"/>
          </w:tcPr>
          <w:p w14:paraId="78BC79F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799092B" w14:textId="77777777" w:rsidTr="00D83FFF">
        <w:tc>
          <w:tcPr>
            <w:tcW w:w="0" w:type="auto"/>
          </w:tcPr>
          <w:p w14:paraId="0045D4E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1206512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亲是个流浪汉，无论因为什么。</w:t>
            </w:r>
          </w:p>
        </w:tc>
        <w:tc>
          <w:tcPr>
            <w:tcW w:w="0" w:type="auto"/>
          </w:tcPr>
          <w:p w14:paraId="176422D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求生</w:t>
            </w:r>
          </w:p>
        </w:tc>
      </w:tr>
      <w:tr w:rsidR="0018306A" w:rsidRPr="00AC6A60" w14:paraId="60186190" w14:textId="77777777" w:rsidTr="00D83FFF">
        <w:tc>
          <w:tcPr>
            <w:tcW w:w="0" w:type="auto"/>
          </w:tcPr>
          <w:p w14:paraId="4501A71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6B73318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是渔夫，在河边抚养你长大。</w:t>
            </w:r>
          </w:p>
        </w:tc>
        <w:tc>
          <w:tcPr>
            <w:tcW w:w="0" w:type="auto"/>
          </w:tcPr>
          <w:p w14:paraId="3D401FF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捕鱼</w:t>
            </w:r>
          </w:p>
        </w:tc>
      </w:tr>
      <w:tr w:rsidR="0018306A" w:rsidRPr="00AC6A60" w14:paraId="5824B4AB" w14:textId="77777777" w:rsidTr="00D83FFF">
        <w:tc>
          <w:tcPr>
            <w:tcW w:w="0" w:type="auto"/>
          </w:tcPr>
          <w:p w14:paraId="2263A8A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644AED1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家在村子外耕作一小片农场。</w:t>
            </w:r>
          </w:p>
        </w:tc>
        <w:tc>
          <w:tcPr>
            <w:tcW w:w="0" w:type="auto"/>
          </w:tcPr>
          <w:p w14:paraId="2977131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农耕</w:t>
            </w:r>
          </w:p>
        </w:tc>
      </w:tr>
      <w:tr w:rsidR="0018306A" w:rsidRPr="00AC6A60" w14:paraId="1368F625" w14:textId="77777777" w:rsidTr="00D83FFF">
        <w:tc>
          <w:tcPr>
            <w:tcW w:w="0" w:type="auto"/>
          </w:tcPr>
          <w:p w14:paraId="1333F75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4BA56C3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亲是村里的铁匠，教导你使用铁锤和风箱。</w:t>
            </w:r>
          </w:p>
        </w:tc>
        <w:tc>
          <w:tcPr>
            <w:tcW w:w="0" w:type="auto"/>
          </w:tcPr>
          <w:p w14:paraId="2434A9F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铁匠</w:t>
            </w:r>
          </w:p>
        </w:tc>
      </w:tr>
      <w:tr w:rsidR="0018306A" w:rsidRPr="00AC6A60" w14:paraId="35724985" w14:textId="77777777" w:rsidTr="00D83FFF">
        <w:tc>
          <w:tcPr>
            <w:tcW w:w="0" w:type="auto"/>
          </w:tcPr>
          <w:p w14:paraId="3CB7B0A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6DFFB30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附近的山上放羊，就和你父亲一样。</w:t>
            </w:r>
          </w:p>
        </w:tc>
        <w:tc>
          <w:tcPr>
            <w:tcW w:w="0" w:type="auto"/>
          </w:tcPr>
          <w:p w14:paraId="058409A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</w:p>
        </w:tc>
      </w:tr>
      <w:tr w:rsidR="0018306A" w:rsidRPr="00AC6A60" w14:paraId="340A1855" w14:textId="77777777" w:rsidTr="00D83FFF">
        <w:tc>
          <w:tcPr>
            <w:tcW w:w="0" w:type="auto"/>
          </w:tcPr>
          <w:p w14:paraId="7C7B399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1E5D8AF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运营村里的酒馆。你从小就听着见着各路旅人和他们的故事长大。</w:t>
            </w:r>
          </w:p>
        </w:tc>
        <w:tc>
          <w:tcPr>
            <w:tcW w:w="0" w:type="auto"/>
          </w:tcPr>
          <w:p w14:paraId="05A8B3E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5A47E6AA" w14:textId="77777777" w:rsidTr="00D83FFF">
        <w:tc>
          <w:tcPr>
            <w:tcW w:w="0" w:type="auto"/>
          </w:tcPr>
          <w:p w14:paraId="02543AF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7465DCA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靠织布为生，裁剪编制宛若命运。</w:t>
            </w:r>
          </w:p>
        </w:tc>
        <w:tc>
          <w:tcPr>
            <w:tcW w:w="0" w:type="auto"/>
          </w:tcPr>
          <w:p w14:paraId="02CF003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编织</w:t>
            </w:r>
          </w:p>
        </w:tc>
      </w:tr>
      <w:tr w:rsidR="0018306A" w:rsidRPr="00AC6A60" w14:paraId="2C4E5984" w14:textId="77777777" w:rsidTr="00D83FFF">
        <w:tc>
          <w:tcPr>
            <w:tcW w:w="0" w:type="auto"/>
          </w:tcPr>
          <w:p w14:paraId="1368F9C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3D44097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熟知那些古老的故事，你的聪明头脑就是继承自他们。</w:t>
            </w:r>
          </w:p>
        </w:tc>
        <w:tc>
          <w:tcPr>
            <w:tcW w:w="0" w:type="auto"/>
          </w:tcPr>
          <w:p w14:paraId="762CB5F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技能：民俗</w:t>
            </w:r>
          </w:p>
        </w:tc>
      </w:tr>
      <w:tr w:rsidR="0018306A" w:rsidRPr="00AC6A60" w14:paraId="71EB23F1" w14:textId="77777777" w:rsidTr="00D83FFF">
        <w:tc>
          <w:tcPr>
            <w:tcW w:w="0" w:type="auto"/>
          </w:tcPr>
          <w:p w14:paraId="54CCF63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560D9C7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父亲是个守夜人，对孩子和陌生人都严厉而公平。</w:t>
            </w:r>
          </w:p>
        </w:tc>
        <w:tc>
          <w:tcPr>
            <w:tcW w:w="0" w:type="auto"/>
          </w:tcPr>
          <w:p w14:paraId="6337E22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运动</w:t>
            </w:r>
          </w:p>
        </w:tc>
      </w:tr>
      <w:tr w:rsidR="0018306A" w:rsidRPr="00AC6A60" w14:paraId="0D321391" w14:textId="77777777" w:rsidTr="00D83FFF">
        <w:tc>
          <w:tcPr>
            <w:tcW w:w="0" w:type="auto"/>
          </w:tcPr>
          <w:p w14:paraId="64CEBC7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6A216BC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会进入林中采集草药和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莓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果。</w:t>
            </w:r>
          </w:p>
        </w:tc>
        <w:tc>
          <w:tcPr>
            <w:tcW w:w="0" w:type="auto"/>
          </w:tcPr>
          <w:p w14:paraId="1F2FF0B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感知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草药</w:t>
            </w:r>
          </w:p>
        </w:tc>
      </w:tr>
      <w:tr w:rsidR="0018306A" w:rsidRPr="00AC6A60" w14:paraId="374D154F" w14:textId="77777777" w:rsidTr="00D83FFF">
        <w:tc>
          <w:tcPr>
            <w:tcW w:w="0" w:type="auto"/>
          </w:tcPr>
          <w:p w14:paraId="552563E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1676D15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父亲是当地的商人。你学会了定价和吸引顾客。</w:t>
            </w:r>
          </w:p>
        </w:tc>
        <w:tc>
          <w:tcPr>
            <w:tcW w:w="0" w:type="auto"/>
          </w:tcPr>
          <w:p w14:paraId="674AAFF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讨价</w:t>
            </w:r>
          </w:p>
        </w:tc>
      </w:tr>
    </w:tbl>
    <w:p w14:paraId="2337403B" w14:textId="77777777" w:rsidR="00AC6A60" w:rsidRDefault="00AC6A60">
      <w:pPr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br w:type="page"/>
      </w:r>
    </w:p>
    <w:p w14:paraId="19A7EAAE" w14:textId="77777777" w:rsidR="0018306A" w:rsidRPr="00AC6A60" w:rsidRDefault="0018306A">
      <w:pPr>
        <w:rPr>
          <w:sz w:val="21"/>
          <w:szCs w:val="21"/>
          <w:lang w:eastAsia="zh-CN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4836"/>
        <w:gridCol w:w="2594"/>
      </w:tblGrid>
      <w:tr w:rsidR="0018306A" w:rsidRPr="00AC6A60" w14:paraId="38F96A60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9E2E77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D7447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小时候是如何与众不同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D6A102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3FA3933D" w14:textId="77777777" w:rsidTr="00D83FFF">
        <w:tc>
          <w:tcPr>
            <w:tcW w:w="0" w:type="auto"/>
          </w:tcPr>
          <w:p w14:paraId="5372BB0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37E6A7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自小就与人打架，但你从没输过。</w:t>
            </w:r>
          </w:p>
        </w:tc>
        <w:tc>
          <w:tcPr>
            <w:tcW w:w="0" w:type="auto"/>
          </w:tcPr>
          <w:p w14:paraId="53C820E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7B43DAF" w14:textId="77777777" w:rsidTr="00D83FFF">
        <w:tc>
          <w:tcPr>
            <w:tcW w:w="0" w:type="auto"/>
          </w:tcPr>
          <w:p w14:paraId="01546A0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1E741A0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没有你会输的游戏。</w:t>
            </w:r>
          </w:p>
        </w:tc>
        <w:tc>
          <w:tcPr>
            <w:tcW w:w="0" w:type="auto"/>
          </w:tcPr>
          <w:p w14:paraId="6716908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139037F" w14:textId="77777777" w:rsidTr="00D83FFF">
        <w:tc>
          <w:tcPr>
            <w:tcW w:w="0" w:type="auto"/>
          </w:tcPr>
          <w:p w14:paraId="08AF5D9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4AA6E6E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是最壮实的孩子。</w:t>
            </w:r>
          </w:p>
        </w:tc>
        <w:tc>
          <w:tcPr>
            <w:tcW w:w="0" w:type="auto"/>
          </w:tcPr>
          <w:p w14:paraId="7FF47BA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A61653D" w14:textId="77777777" w:rsidTr="00D83FFF">
        <w:tc>
          <w:tcPr>
            <w:tcW w:w="0" w:type="auto"/>
          </w:tcPr>
          <w:p w14:paraId="6347F7C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5AF9628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没有秘密能逃过你。</w:t>
            </w:r>
          </w:p>
        </w:tc>
        <w:tc>
          <w:tcPr>
            <w:tcW w:w="0" w:type="auto"/>
          </w:tcPr>
          <w:p w14:paraId="2C46FCE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0AB1F126" w14:textId="77777777" w:rsidTr="00D83FFF">
        <w:tc>
          <w:tcPr>
            <w:tcW w:w="0" w:type="auto"/>
          </w:tcPr>
          <w:p w14:paraId="4575B2E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4F5CDDF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同理心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使你成为一个受欢迎的知己。</w:t>
            </w:r>
          </w:p>
        </w:tc>
        <w:tc>
          <w:tcPr>
            <w:tcW w:w="0" w:type="auto"/>
          </w:tcPr>
          <w:p w14:paraId="38BB763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CC7A869" w14:textId="77777777" w:rsidTr="00D83FFF">
        <w:tc>
          <w:tcPr>
            <w:tcW w:w="0" w:type="auto"/>
          </w:tcPr>
          <w:p w14:paraId="677CECE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3E988F2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就没有一个人不喜欢你的。</w:t>
            </w:r>
          </w:p>
        </w:tc>
        <w:tc>
          <w:tcPr>
            <w:tcW w:w="0" w:type="auto"/>
          </w:tcPr>
          <w:p w14:paraId="7DB8274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力量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58BA2D8" w14:textId="77777777" w:rsidTr="00D83FFF">
        <w:tc>
          <w:tcPr>
            <w:tcW w:w="0" w:type="auto"/>
          </w:tcPr>
          <w:p w14:paraId="329480E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0622506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总是帮别人解决问题，但从不关心自己的问题。</w:t>
            </w:r>
          </w:p>
        </w:tc>
        <w:tc>
          <w:tcPr>
            <w:tcW w:w="0" w:type="auto"/>
          </w:tcPr>
          <w:p w14:paraId="6D73262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1663AF4" w14:textId="77777777" w:rsidTr="00D83FFF">
        <w:tc>
          <w:tcPr>
            <w:tcW w:w="0" w:type="auto"/>
          </w:tcPr>
          <w:p w14:paraId="08F3424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7741DFA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从每个人身上都学到了一点东西。</w:t>
            </w:r>
          </w:p>
        </w:tc>
        <w:tc>
          <w:tcPr>
            <w:tcW w:w="0" w:type="auto"/>
          </w:tcPr>
          <w:p w14:paraId="352ED9C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</w:tbl>
    <w:p w14:paraId="29F0864C" w14:textId="77777777" w:rsidR="00AC6A60" w:rsidRPr="00AC6A60" w:rsidRDefault="00AC6A60" w:rsidP="00AC6A60">
      <w:pPr>
        <w:pStyle w:val="a0"/>
        <w:rPr>
          <w:sz w:val="21"/>
          <w:szCs w:val="21"/>
        </w:rPr>
      </w:pPr>
      <w:r w:rsidRPr="00AC6A60">
        <w:rPr>
          <w:sz w:val="21"/>
          <w:szCs w:val="21"/>
        </w:rPr>
        <w:drawing>
          <wp:inline distT="0" distB="0" distL="0" distR="0" wp14:anchorId="3B3CB947" wp14:editId="239CA2F9">
            <wp:extent cx="561975" cy="552450"/>
            <wp:effectExtent l="0" t="0" r="0" b="0"/>
            <wp:docPr id="1172225061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CDB6B" w14:textId="77777777" w:rsidR="0018306A" w:rsidRPr="00AC6A60" w:rsidRDefault="0018306A">
      <w:pPr>
        <w:pStyle w:val="a0"/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835"/>
        <w:gridCol w:w="2433"/>
      </w:tblGrid>
      <w:tr w:rsidR="0018306A" w:rsidRPr="00AC6A60" w14:paraId="2F57C39F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45A482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68DCC9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有一个玩家角色是你最好的朋友。村子里还有谁是你成长中的朋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EDA17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6476C703" w14:textId="77777777" w:rsidTr="00D83FFF">
        <w:tc>
          <w:tcPr>
            <w:tcW w:w="0" w:type="auto"/>
          </w:tcPr>
          <w:p w14:paraId="54F8747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A99D56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和铁匠一起干活使你忘掉了烦恼。</w:t>
            </w:r>
          </w:p>
        </w:tc>
        <w:tc>
          <w:tcPr>
            <w:tcW w:w="0" w:type="auto"/>
          </w:tcPr>
          <w:p w14:paraId="5A9D6D4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01459B8" w14:textId="77777777" w:rsidTr="00D83FFF">
        <w:tc>
          <w:tcPr>
            <w:tcW w:w="0" w:type="auto"/>
          </w:tcPr>
          <w:p w14:paraId="3BBDA61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5999EB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渔夫很喜欢你，你和他们交换了故事。</w:t>
            </w:r>
          </w:p>
        </w:tc>
        <w:tc>
          <w:tcPr>
            <w:tcW w:w="0" w:type="auto"/>
          </w:tcPr>
          <w:p w14:paraId="2169BA1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</w:t>
            </w: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2BC142EB" w14:textId="77777777" w:rsidTr="00D83FFF">
        <w:tc>
          <w:tcPr>
            <w:tcW w:w="0" w:type="auto"/>
          </w:tcPr>
          <w:p w14:paraId="57C2DA7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69449D9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想要和</w:t>
            </w:r>
            <w:r w:rsidRPr="00AC6A60">
              <w:rPr>
                <w:sz w:val="21"/>
                <w:szCs w:val="21"/>
                <w:lang w:eastAsia="zh-CN"/>
              </w:rPr>
              <w:t xml:space="preserve"> </w:t>
            </w:r>
            <w:r w:rsidRPr="00AC6A60">
              <w:rPr>
                <w:sz w:val="21"/>
                <w:szCs w:val="21"/>
                <w:lang w:eastAsia="zh-CN"/>
              </w:rPr>
              <w:t>猎人们一同野营。</w:t>
            </w:r>
          </w:p>
        </w:tc>
        <w:tc>
          <w:tcPr>
            <w:tcW w:w="0" w:type="auto"/>
          </w:tcPr>
          <w:p w14:paraId="085E7BD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089D279F" w14:textId="77777777" w:rsidTr="00D83FFF">
        <w:tc>
          <w:tcPr>
            <w:tcW w:w="0" w:type="auto"/>
          </w:tcPr>
          <w:p w14:paraId="3030EF1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6051F8C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村中的长者教授你古老的游戏棋。</w:t>
            </w:r>
          </w:p>
        </w:tc>
        <w:tc>
          <w:tcPr>
            <w:tcW w:w="0" w:type="auto"/>
          </w:tcPr>
          <w:p w14:paraId="43C21B4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D7574AC" w14:textId="77777777" w:rsidTr="00D83FFF">
        <w:tc>
          <w:tcPr>
            <w:tcW w:w="0" w:type="auto"/>
          </w:tcPr>
          <w:p w14:paraId="1005B46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45E6FC1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就要嫁入米勒家了。</w:t>
            </w:r>
          </w:p>
        </w:tc>
        <w:tc>
          <w:tcPr>
            <w:tcW w:w="0" w:type="auto"/>
          </w:tcPr>
          <w:p w14:paraId="4961869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力量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50AF362E" w14:textId="77777777" w:rsidTr="00D83FFF">
        <w:tc>
          <w:tcPr>
            <w:tcW w:w="0" w:type="auto"/>
          </w:tcPr>
          <w:p w14:paraId="5E09C33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379257C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伤了别人的心，也许他们也伤了你的心。</w:t>
            </w:r>
          </w:p>
        </w:tc>
        <w:tc>
          <w:tcPr>
            <w:tcW w:w="0" w:type="auto"/>
          </w:tcPr>
          <w:p w14:paraId="043DC4B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22EAA33E" w14:textId="77777777" w:rsidTr="00D83FFF">
        <w:tc>
          <w:tcPr>
            <w:tcW w:w="0" w:type="auto"/>
          </w:tcPr>
          <w:p w14:paraId="6CBE5CE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5DFFBE3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位老寡妇需要别人帮忙做家务。</w:t>
            </w:r>
          </w:p>
        </w:tc>
        <w:tc>
          <w:tcPr>
            <w:tcW w:w="0" w:type="auto"/>
          </w:tcPr>
          <w:p w14:paraId="3732621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F51EB92" w14:textId="77777777" w:rsidTr="00D83FFF">
        <w:tc>
          <w:tcPr>
            <w:tcW w:w="0" w:type="auto"/>
          </w:tcPr>
          <w:p w14:paraId="1E85378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77B0CE4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那个在镇上定居的头发花白的雇佣兵教会了你一两件事。</w:t>
            </w:r>
          </w:p>
        </w:tc>
        <w:tc>
          <w:tcPr>
            <w:tcW w:w="0" w:type="auto"/>
          </w:tcPr>
          <w:p w14:paraId="54E63A2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</w:tbl>
    <w:p w14:paraId="24C70E1E" w14:textId="77777777" w:rsidR="00AC6A60" w:rsidRDefault="00AC6A60">
      <w:pPr>
        <w:pStyle w:val="a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br w:type="page"/>
      </w:r>
    </w:p>
    <w:p w14:paraId="037552B8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lastRenderedPageBreak/>
        <w:t>女巫选择你成为她的学徒，你开始了你的训练。你成为了</w:t>
      </w:r>
      <w:r w:rsidRPr="00AC6A60">
        <w:rPr>
          <w:sz w:val="21"/>
          <w:szCs w:val="21"/>
          <w:lang w:eastAsia="zh-CN"/>
        </w:rPr>
        <w:t>1</w:t>
      </w:r>
      <w:r w:rsidRPr="00AC6A60">
        <w:rPr>
          <w:sz w:val="21"/>
          <w:szCs w:val="21"/>
          <w:lang w:eastAsia="zh-CN"/>
        </w:rPr>
        <w:t>级法师。你获得职业技能感知魔法和施放魔法、技能：草药，戏法</w:t>
      </w:r>
      <w:r w:rsidRPr="00AC6A60">
        <w:rPr>
          <w:sz w:val="21"/>
          <w:szCs w:val="21"/>
          <w:lang w:eastAsia="zh-CN"/>
        </w:rPr>
        <w:t>[</w:t>
      </w:r>
      <w:r w:rsidRPr="00AC6A60">
        <w:rPr>
          <w:sz w:val="21"/>
          <w:szCs w:val="21"/>
          <w:lang w:eastAsia="zh-CN"/>
        </w:rPr>
        <w:t>妖术</w:t>
      </w:r>
      <w:r w:rsidRPr="00AC6A60">
        <w:rPr>
          <w:sz w:val="21"/>
          <w:szCs w:val="21"/>
          <w:lang w:eastAsia="zh-CN"/>
        </w:rPr>
        <w:t>]</w:t>
      </w:r>
      <w:r w:rsidRPr="00AC6A60">
        <w:rPr>
          <w:sz w:val="21"/>
          <w:szCs w:val="21"/>
          <w:lang w:eastAsia="zh-CN"/>
        </w:rPr>
        <w:t>。下面的表格会告诉你</w:t>
      </w:r>
      <w:proofErr w:type="gramStart"/>
      <w:r w:rsidRPr="00AC6A60">
        <w:rPr>
          <w:sz w:val="21"/>
          <w:szCs w:val="21"/>
          <w:lang w:eastAsia="zh-CN"/>
        </w:rPr>
        <w:t>你</w:t>
      </w:r>
      <w:proofErr w:type="gramEnd"/>
      <w:r w:rsidRPr="00AC6A60">
        <w:rPr>
          <w:sz w:val="21"/>
          <w:szCs w:val="21"/>
          <w:lang w:eastAsia="zh-CN"/>
        </w:rPr>
        <w:t>学会的其他法术。</w:t>
      </w:r>
    </w:p>
    <w:p w14:paraId="46F30AB3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b/>
          <w:bCs/>
          <w:sz w:val="21"/>
          <w:szCs w:val="21"/>
          <w:lang w:eastAsia="zh-CN"/>
        </w:rPr>
        <w:t>在你成为学徒后还发生了什么？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3366"/>
        <w:gridCol w:w="3389"/>
      </w:tblGrid>
      <w:tr w:rsidR="0018306A" w:rsidRPr="00AC6A60" w14:paraId="4A7C46C9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4EE552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645E17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谁教你骗术和偷窃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1E71E2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获得</w:t>
            </w:r>
          </w:p>
        </w:tc>
      </w:tr>
      <w:tr w:rsidR="0018306A" w:rsidRPr="00AC6A60" w14:paraId="34B1928B" w14:textId="77777777" w:rsidTr="00D83FFF">
        <w:tc>
          <w:tcPr>
            <w:tcW w:w="0" w:type="auto"/>
          </w:tcPr>
          <w:p w14:paraId="1CB462A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4F39DED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南方的一位老贼。</w:t>
            </w:r>
          </w:p>
        </w:tc>
        <w:tc>
          <w:tcPr>
            <w:tcW w:w="0" w:type="auto"/>
          </w:tcPr>
          <w:p w14:paraId="7A2691B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民俗</w:t>
            </w:r>
          </w:p>
        </w:tc>
      </w:tr>
      <w:tr w:rsidR="0018306A" w:rsidRPr="00AC6A60" w14:paraId="1F0CADC3" w14:textId="77777777" w:rsidTr="00D83FFF">
        <w:tc>
          <w:tcPr>
            <w:tcW w:w="0" w:type="auto"/>
          </w:tcPr>
          <w:p w14:paraId="1B4FAFA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5B121BE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村庄里的一个肆无忌惮的老流氓。</w:t>
            </w:r>
          </w:p>
        </w:tc>
        <w:tc>
          <w:tcPr>
            <w:tcW w:w="0" w:type="auto"/>
          </w:tcPr>
          <w:p w14:paraId="60C5CB1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酿造</w:t>
            </w:r>
          </w:p>
        </w:tc>
      </w:tr>
      <w:tr w:rsidR="0018306A" w:rsidRPr="00AC6A60" w14:paraId="1F427B62" w14:textId="77777777" w:rsidTr="00D83FFF">
        <w:tc>
          <w:tcPr>
            <w:tcW w:w="0" w:type="auto"/>
          </w:tcPr>
          <w:p w14:paraId="4472D01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03A6737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以磨练与失误训练自己。</w:t>
            </w:r>
          </w:p>
        </w:tc>
        <w:tc>
          <w:tcPr>
            <w:tcW w:w="0" w:type="auto"/>
          </w:tcPr>
          <w:p w14:paraId="23A8D6B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威胁</w:t>
            </w:r>
          </w:p>
        </w:tc>
      </w:tr>
      <w:tr w:rsidR="0018306A" w:rsidRPr="00AC6A60" w14:paraId="3C8FA10D" w14:textId="77777777" w:rsidTr="00D83FFF">
        <w:tc>
          <w:tcPr>
            <w:tcW w:w="0" w:type="auto"/>
          </w:tcPr>
          <w:p w14:paraId="548421F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6C17BF8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村里的锁匠。</w:t>
            </w:r>
          </w:p>
        </w:tc>
        <w:tc>
          <w:tcPr>
            <w:tcW w:w="0" w:type="auto"/>
          </w:tcPr>
          <w:p w14:paraId="661B336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求生</w:t>
            </w:r>
          </w:p>
        </w:tc>
      </w:tr>
      <w:tr w:rsidR="0018306A" w:rsidRPr="00AC6A60" w14:paraId="77F8BFFB" w14:textId="77777777" w:rsidTr="00D83FFF">
        <w:tc>
          <w:tcPr>
            <w:tcW w:w="0" w:type="auto"/>
          </w:tcPr>
          <w:p w14:paraId="6D22571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975339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没什么朋友的本地恶棍。</w:t>
            </w:r>
          </w:p>
        </w:tc>
        <w:tc>
          <w:tcPr>
            <w:tcW w:w="0" w:type="auto"/>
          </w:tcPr>
          <w:p w14:paraId="00487D3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3</w:t>
            </w:r>
            <w:r w:rsidRPr="00AC6A60">
              <w:rPr>
                <w:sz w:val="21"/>
                <w:szCs w:val="21"/>
                <w:lang w:eastAsia="zh-CN"/>
              </w:rPr>
              <w:t>，技能：一个自选贸易技能</w:t>
            </w:r>
          </w:p>
        </w:tc>
      </w:tr>
      <w:tr w:rsidR="0018306A" w:rsidRPr="00AC6A60" w14:paraId="3805011B" w14:textId="77777777" w:rsidTr="00D83FFF">
        <w:tc>
          <w:tcPr>
            <w:tcW w:w="0" w:type="auto"/>
          </w:tcPr>
          <w:p w14:paraId="1CE9FCF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57997C0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精明而迷人的旅行者。</w:t>
            </w:r>
          </w:p>
        </w:tc>
        <w:tc>
          <w:tcPr>
            <w:tcW w:w="0" w:type="auto"/>
          </w:tcPr>
          <w:p w14:paraId="3638B1A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草药</w:t>
            </w:r>
          </w:p>
        </w:tc>
      </w:tr>
    </w:tbl>
    <w:p w14:paraId="330838AF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noProof/>
          <w:sz w:val="21"/>
          <w:szCs w:val="21"/>
        </w:rPr>
        <w:drawing>
          <wp:inline distT="0" distB="0" distL="0" distR="0" wp14:anchorId="4B24FD8D" wp14:editId="651FF4EB">
            <wp:extent cx="561975" cy="561975"/>
            <wp:effectExtent l="0" t="0" r="9525" b="9525"/>
            <wp:docPr id="59936871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3323" name="图片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6618"/>
        <w:gridCol w:w="1650"/>
      </w:tblGrid>
      <w:tr w:rsidR="0018306A" w:rsidRPr="00AC6A60" w14:paraId="63139E25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D735D2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DCA6BC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女巫的力量之源是什么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9948DE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获得</w:t>
            </w:r>
          </w:p>
        </w:tc>
      </w:tr>
      <w:tr w:rsidR="0018306A" w:rsidRPr="00AC6A60" w14:paraId="1BEB72B8" w14:textId="77777777" w:rsidTr="00D83FFF">
        <w:tc>
          <w:tcPr>
            <w:tcW w:w="0" w:type="auto"/>
          </w:tcPr>
          <w:p w14:paraId="02A6CE2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43E95E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色彩与色调。她教导了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你以下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魔法：法术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高级幻象术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  <w:r w:rsidRPr="00AC6A60">
              <w:rPr>
                <w:sz w:val="21"/>
                <w:szCs w:val="21"/>
                <w:lang w:eastAsia="zh-CN"/>
              </w:rPr>
              <w:t>，仪式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聚雾秘法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  <w:r w:rsidRPr="00AC6A60">
              <w:rPr>
                <w:sz w:val="21"/>
                <w:szCs w:val="21"/>
                <w:lang w:eastAsia="zh-CN"/>
              </w:rPr>
              <w:t>，戏法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织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象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术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</w:p>
        </w:tc>
        <w:tc>
          <w:tcPr>
            <w:tcW w:w="0" w:type="auto"/>
          </w:tcPr>
          <w:p w14:paraId="000A084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以上法术</w:t>
            </w:r>
          </w:p>
        </w:tc>
      </w:tr>
      <w:tr w:rsidR="0018306A" w:rsidRPr="00AC6A60" w14:paraId="339F4BC6" w14:textId="77777777" w:rsidTr="00D83FFF">
        <w:tc>
          <w:tcPr>
            <w:tcW w:w="0" w:type="auto"/>
          </w:tcPr>
          <w:p w14:paraId="329CACC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3F9DFF2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野兽。她教导了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你以下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魔法：法术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召唤巢群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  <w:r w:rsidRPr="00AC6A60">
              <w:rPr>
                <w:sz w:val="21"/>
                <w:szCs w:val="21"/>
                <w:lang w:eastAsia="zh-CN"/>
              </w:rPr>
              <w:t>，仪式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缔结魔宠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  <w:r w:rsidRPr="00AC6A60">
              <w:rPr>
                <w:sz w:val="21"/>
                <w:szCs w:val="21"/>
                <w:lang w:eastAsia="zh-CN"/>
              </w:rPr>
              <w:t>，戏法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兽语术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]</w:t>
            </w:r>
          </w:p>
        </w:tc>
        <w:tc>
          <w:tcPr>
            <w:tcW w:w="0" w:type="auto"/>
          </w:tcPr>
          <w:p w14:paraId="2B533ED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以上法术</w:t>
            </w:r>
          </w:p>
        </w:tc>
      </w:tr>
      <w:tr w:rsidR="0018306A" w:rsidRPr="00AC6A60" w14:paraId="5F13DA52" w14:textId="77777777" w:rsidTr="00D83FFF">
        <w:tc>
          <w:tcPr>
            <w:tcW w:w="0" w:type="auto"/>
          </w:tcPr>
          <w:p w14:paraId="012ABA3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5F363D7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灵体与不可见之界。她教导了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你以下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魔法：法术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讯风术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]</w:t>
            </w:r>
            <w:r w:rsidRPr="00AC6A60">
              <w:rPr>
                <w:sz w:val="21"/>
                <w:szCs w:val="21"/>
                <w:lang w:eastAsia="zh-CN"/>
              </w:rPr>
              <w:t>，仪式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隐形仆从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  <w:r w:rsidRPr="00AC6A60">
              <w:rPr>
                <w:sz w:val="21"/>
                <w:szCs w:val="21"/>
                <w:lang w:eastAsia="zh-CN"/>
              </w:rPr>
              <w:t>，戏法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灵视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]</w:t>
            </w:r>
          </w:p>
        </w:tc>
        <w:tc>
          <w:tcPr>
            <w:tcW w:w="0" w:type="auto"/>
          </w:tcPr>
          <w:p w14:paraId="3EE129F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以上法术</w:t>
            </w:r>
          </w:p>
        </w:tc>
      </w:tr>
      <w:tr w:rsidR="0018306A" w:rsidRPr="00AC6A60" w14:paraId="332995DE" w14:textId="77777777" w:rsidTr="00D83FFF">
        <w:tc>
          <w:tcPr>
            <w:tcW w:w="0" w:type="auto"/>
          </w:tcPr>
          <w:p w14:paraId="17AB63B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251D3AD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生命与肉体。她教导了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你以下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魔法：法术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治愈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之触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，仪式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神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莓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术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  <w:r w:rsidRPr="00AC6A60">
              <w:rPr>
                <w:sz w:val="21"/>
                <w:szCs w:val="21"/>
                <w:lang w:eastAsia="zh-CN"/>
              </w:rPr>
              <w:t>，戏法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祝福术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</w:p>
        </w:tc>
        <w:tc>
          <w:tcPr>
            <w:tcW w:w="0" w:type="auto"/>
          </w:tcPr>
          <w:p w14:paraId="6D6768B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以上法术</w:t>
            </w:r>
          </w:p>
        </w:tc>
      </w:tr>
      <w:tr w:rsidR="0018306A" w:rsidRPr="00AC6A60" w14:paraId="636DE028" w14:textId="77777777" w:rsidTr="00D83FFF">
        <w:tc>
          <w:tcPr>
            <w:tcW w:w="0" w:type="auto"/>
          </w:tcPr>
          <w:p w14:paraId="5D67278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963997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生长。她教导了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你以下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魔法：法术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无踪术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  <w:r w:rsidRPr="00AC6A60">
              <w:rPr>
                <w:sz w:val="21"/>
                <w:szCs w:val="21"/>
                <w:lang w:eastAsia="zh-CN"/>
              </w:rPr>
              <w:t>，仪式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力之杖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  <w:r w:rsidRPr="00AC6A60">
              <w:rPr>
                <w:sz w:val="21"/>
                <w:szCs w:val="21"/>
                <w:lang w:eastAsia="zh-CN"/>
              </w:rPr>
              <w:t>，戏法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德鲁伊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之触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  <w:proofErr w:type="gramEnd"/>
          </w:p>
        </w:tc>
        <w:tc>
          <w:tcPr>
            <w:tcW w:w="0" w:type="auto"/>
          </w:tcPr>
          <w:p w14:paraId="5D03520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以上法术</w:t>
            </w:r>
          </w:p>
        </w:tc>
      </w:tr>
      <w:tr w:rsidR="0018306A" w:rsidRPr="00AC6A60" w14:paraId="4FE7CE44" w14:textId="77777777" w:rsidTr="00D83FFF">
        <w:tc>
          <w:tcPr>
            <w:tcW w:w="0" w:type="auto"/>
          </w:tcPr>
          <w:p w14:paraId="093D38A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0CB3E5A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人群。她教导了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你以下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魔法：法术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感知本质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  <w:r w:rsidRPr="00AC6A60">
              <w:rPr>
                <w:sz w:val="21"/>
                <w:szCs w:val="21"/>
                <w:lang w:eastAsia="zh-CN"/>
              </w:rPr>
              <w:t>，仪式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巫师守卫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  <w:r w:rsidRPr="00AC6A60">
              <w:rPr>
                <w:sz w:val="21"/>
                <w:szCs w:val="21"/>
                <w:lang w:eastAsia="zh-CN"/>
              </w:rPr>
              <w:t>，戏法</w:t>
            </w:r>
            <w:r w:rsidRPr="00AC6A60">
              <w:rPr>
                <w:sz w:val="21"/>
                <w:szCs w:val="21"/>
                <w:lang w:eastAsia="zh-CN"/>
              </w:rPr>
              <w:t>[</w:t>
            </w:r>
            <w:r w:rsidRPr="00AC6A60">
              <w:rPr>
                <w:sz w:val="21"/>
                <w:szCs w:val="21"/>
                <w:lang w:eastAsia="zh-CN"/>
              </w:rPr>
              <w:t>祝福术</w:t>
            </w:r>
            <w:r w:rsidRPr="00AC6A60">
              <w:rPr>
                <w:sz w:val="21"/>
                <w:szCs w:val="21"/>
                <w:lang w:eastAsia="zh-CN"/>
              </w:rPr>
              <w:t>]</w:t>
            </w:r>
          </w:p>
        </w:tc>
        <w:tc>
          <w:tcPr>
            <w:tcW w:w="0" w:type="auto"/>
          </w:tcPr>
          <w:p w14:paraId="6C7E9A0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以上法术</w:t>
            </w:r>
          </w:p>
        </w:tc>
      </w:tr>
    </w:tbl>
    <w:p w14:paraId="0AE0EABC" w14:textId="77777777" w:rsidR="00AC6A60" w:rsidRDefault="00AC6A60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14:paraId="7199F494" w14:textId="77777777" w:rsidR="0018306A" w:rsidRPr="00AC6A60" w:rsidRDefault="0018306A">
      <w:pPr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6977"/>
        <w:gridCol w:w="1291"/>
      </w:tblGrid>
      <w:tr w:rsidR="0018306A" w:rsidRPr="00AC6A60" w14:paraId="6285DEDA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A48BA2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19D1F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那个女巫对你很严格，你是否最终向其证明了自己？你右边的那个玩家一同决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098D73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0C50E15C" w14:textId="77777777" w:rsidTr="00D83FFF">
        <w:tc>
          <w:tcPr>
            <w:tcW w:w="0" w:type="auto"/>
          </w:tcPr>
          <w:p w14:paraId="44C34B0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32232B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去年夏天你在林中你在匪帮面前保护了她，并帮她逃走。你右边的朋友为你帮助女巫逃跑时为你和匪帮战斗，他的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22009B4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法术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魔法盾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  <w:tr w:rsidR="0018306A" w:rsidRPr="00AC6A60" w14:paraId="60DFEA4F" w14:textId="77777777" w:rsidTr="00D83FFF">
        <w:tc>
          <w:tcPr>
            <w:tcW w:w="0" w:type="auto"/>
          </w:tcPr>
          <w:p w14:paraId="15E24A9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2555016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平静而耐性的为她工作多年，从不质疑她的智慧与权威。你右边的朋友经常花时间陪伴你，陪伴你，在你身边学习，他的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49230E1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法术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宁和庇护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  <w:tr w:rsidR="0018306A" w:rsidRPr="00AC6A60" w14:paraId="21048921" w14:textId="77777777" w:rsidTr="00D83FFF">
        <w:tc>
          <w:tcPr>
            <w:tcW w:w="0" w:type="auto"/>
          </w:tcPr>
          <w:p w14:paraId="092CB8C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13B8BF1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观察了她很多年，学会了她花园的所有秘密。你右边的朋友证明了他们永远不会抛弃你，也挨了几下，他的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3186F22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法术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纠缠术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  <w:tr w:rsidR="0018306A" w:rsidRPr="00AC6A60" w14:paraId="1AC87959" w14:textId="77777777" w:rsidTr="00D83FFF">
        <w:tc>
          <w:tcPr>
            <w:tcW w:w="0" w:type="auto"/>
          </w:tcPr>
          <w:p w14:paraId="460D6AF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0BCE480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尽管她为村民做了很多事，但那些多疑的人还是不信任她。你在他们因一场夜袭而责备女巫准备驱逐她时，挺身而出为其辩护。你右边的朋友也一同为其辩护，发表了一场激情澎湃的演讲，他的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03ACE48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法术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石化凝视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  <w:tr w:rsidR="0018306A" w:rsidRPr="00AC6A60" w14:paraId="14D25CA2" w14:textId="77777777" w:rsidTr="00D83FFF">
        <w:tc>
          <w:tcPr>
            <w:tcW w:w="0" w:type="auto"/>
          </w:tcPr>
          <w:p w14:paraId="17E3FE7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20A4BD8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当女巫进入森林时，你总是多加留意，了解了所有隐藏的小径和具有魔力的地点。你右边的朋友总和你一同探索，他的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6B075EF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法术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纠缠术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  <w:tr w:rsidR="0018306A" w:rsidRPr="00AC6A60" w14:paraId="45C3E4F9" w14:textId="77777777" w:rsidTr="00D83FFF">
        <w:tc>
          <w:tcPr>
            <w:tcW w:w="0" w:type="auto"/>
          </w:tcPr>
          <w:p w14:paraId="653869E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40446FF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晚当女巫正在深度神游时，一个陌生人想要抢劫她。你趁他不注意将其制服并吓退了他。保护了你的老师。你右边的朋友也帮你对付强盗，他的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1C88C39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法术</w:t>
            </w:r>
            <w:r w:rsidRPr="00AC6A60">
              <w:rPr>
                <w:sz w:val="21"/>
                <w:szCs w:val="21"/>
              </w:rPr>
              <w:t>[</w:t>
            </w:r>
            <w:proofErr w:type="spellStart"/>
            <w:r w:rsidRPr="00AC6A60">
              <w:rPr>
                <w:sz w:val="21"/>
                <w:szCs w:val="21"/>
              </w:rPr>
              <w:t>恐怖威仪</w:t>
            </w:r>
            <w:proofErr w:type="spellEnd"/>
            <w:r w:rsidRPr="00AC6A60">
              <w:rPr>
                <w:sz w:val="21"/>
                <w:szCs w:val="21"/>
              </w:rPr>
              <w:t>]</w:t>
            </w:r>
          </w:p>
        </w:tc>
      </w:tr>
    </w:tbl>
    <w:p w14:paraId="073406FE" w14:textId="77777777" w:rsidR="00AC6A60" w:rsidRPr="00AC6A60" w:rsidRDefault="00AC6A60" w:rsidP="00AC6A60">
      <w:pPr>
        <w:pStyle w:val="a0"/>
        <w:rPr>
          <w:sz w:val="21"/>
          <w:szCs w:val="21"/>
        </w:rPr>
      </w:pPr>
      <w:r w:rsidRPr="00AC6A60">
        <w:rPr>
          <w:sz w:val="21"/>
          <w:szCs w:val="21"/>
        </w:rPr>
        <w:drawing>
          <wp:inline distT="0" distB="0" distL="0" distR="0" wp14:anchorId="1603CE64" wp14:editId="2B117ED6">
            <wp:extent cx="561975" cy="552450"/>
            <wp:effectExtent l="0" t="0" r="0" b="0"/>
            <wp:docPr id="518386071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CEC47" w14:textId="77777777" w:rsidR="0018306A" w:rsidRPr="00AC6A60" w:rsidRDefault="0018306A">
      <w:pPr>
        <w:pStyle w:val="a0"/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4782"/>
        <w:gridCol w:w="3486"/>
      </w:tblGrid>
      <w:tr w:rsidR="0018306A" w:rsidRPr="00AC6A60" w14:paraId="1782EC68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F014DD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014EAA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女巫现在在哪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7BF56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获得</w:t>
            </w:r>
          </w:p>
        </w:tc>
      </w:tr>
      <w:tr w:rsidR="0018306A" w:rsidRPr="00AC6A60" w14:paraId="61BC574A" w14:textId="77777777" w:rsidTr="00D83FFF">
        <w:tc>
          <w:tcPr>
            <w:tcW w:w="0" w:type="auto"/>
          </w:tcPr>
          <w:p w14:paraId="14B3FFD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86B8FF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她仍像以前在村里工作。</w:t>
            </w:r>
          </w:p>
        </w:tc>
        <w:tc>
          <w:tcPr>
            <w:tcW w:w="0" w:type="auto"/>
          </w:tcPr>
          <w:p w14:paraId="317E9F9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</w:t>
            </w:r>
            <w:r w:rsidRPr="00AC6A60">
              <w:rPr>
                <w:sz w:val="21"/>
                <w:szCs w:val="21"/>
                <w:lang w:eastAsia="zh-CN"/>
              </w:rPr>
              <w:t>4D6</w:t>
            </w:r>
            <w:r w:rsidRPr="00AC6A60">
              <w:rPr>
                <w:sz w:val="21"/>
                <w:szCs w:val="21"/>
                <w:lang w:eastAsia="zh-CN"/>
              </w:rPr>
              <w:t>银币，</w:t>
            </w:r>
            <w:r w:rsidRPr="00AC6A60">
              <w:rPr>
                <w:sz w:val="21"/>
                <w:szCs w:val="21"/>
                <w:lang w:eastAsia="zh-CN"/>
              </w:rPr>
              <w:t>1</w:t>
            </w:r>
            <w:r w:rsidRPr="00AC6A60">
              <w:rPr>
                <w:sz w:val="21"/>
                <w:szCs w:val="21"/>
                <w:lang w:eastAsia="zh-CN"/>
              </w:rPr>
              <w:t>瓶治疗药水</w:t>
            </w:r>
          </w:p>
        </w:tc>
      </w:tr>
      <w:tr w:rsidR="0018306A" w:rsidRPr="00AC6A60" w14:paraId="30EB575C" w14:textId="77777777" w:rsidTr="00D83FFF">
        <w:tc>
          <w:tcPr>
            <w:tcW w:w="0" w:type="auto"/>
          </w:tcPr>
          <w:p w14:paraId="116D950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33FA79D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她有一天突然消失了，你也不知道她去哪了。</w:t>
            </w:r>
          </w:p>
        </w:tc>
        <w:tc>
          <w:tcPr>
            <w:tcW w:w="0" w:type="auto"/>
          </w:tcPr>
          <w:p w14:paraId="2B21209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一座巫师小屋</w:t>
            </w:r>
          </w:p>
        </w:tc>
      </w:tr>
      <w:tr w:rsidR="0018306A" w:rsidRPr="00AC6A60" w14:paraId="6F227D1E" w14:textId="77777777" w:rsidTr="00D83FFF">
        <w:tc>
          <w:tcPr>
            <w:tcW w:w="0" w:type="auto"/>
          </w:tcPr>
          <w:p w14:paraId="4F83217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4A893A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最近一个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暗灵要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抓住你，她在驱逐它并保护你时死了。</w:t>
            </w:r>
          </w:p>
        </w:tc>
        <w:tc>
          <w:tcPr>
            <w:tcW w:w="0" w:type="auto"/>
          </w:tcPr>
          <w:p w14:paraId="0236107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一把女巫的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焦黑法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杖</w:t>
            </w:r>
          </w:p>
        </w:tc>
      </w:tr>
      <w:tr w:rsidR="0018306A" w:rsidRPr="00AC6A60" w14:paraId="583FD11F" w14:textId="77777777" w:rsidTr="00D83FFF">
        <w:tc>
          <w:tcPr>
            <w:tcW w:w="0" w:type="auto"/>
          </w:tcPr>
          <w:p w14:paraId="1926EA9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0501F1E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她不到一周前去执行任务了，把家里的事留给了你。</w:t>
            </w:r>
          </w:p>
        </w:tc>
        <w:tc>
          <w:tcPr>
            <w:tcW w:w="0" w:type="auto"/>
          </w:tcPr>
          <w:p w14:paraId="36AAF9D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显示你权威的银胸针</w:t>
            </w:r>
          </w:p>
        </w:tc>
      </w:tr>
      <w:tr w:rsidR="0018306A" w:rsidRPr="00AC6A60" w14:paraId="64BDB792" w14:textId="77777777" w:rsidTr="00D83FFF">
        <w:tc>
          <w:tcPr>
            <w:tcW w:w="0" w:type="auto"/>
          </w:tcPr>
          <w:p w14:paraId="2346838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6331AAA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她藏起来了，似乎在秘密干什么。</w:t>
            </w:r>
          </w:p>
        </w:tc>
        <w:tc>
          <w:tcPr>
            <w:tcW w:w="0" w:type="auto"/>
          </w:tcPr>
          <w:p w14:paraId="036C171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一个可以照亮道路的小型水晶</w:t>
            </w:r>
          </w:p>
        </w:tc>
      </w:tr>
      <w:tr w:rsidR="0018306A" w:rsidRPr="00AC6A60" w14:paraId="773D7E78" w14:textId="77777777" w:rsidTr="00D83FFF">
        <w:tc>
          <w:tcPr>
            <w:tcW w:w="0" w:type="auto"/>
          </w:tcPr>
          <w:p w14:paraId="5D38586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55A4EEC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几个月来，她一直在照顾一个危险的孕妇。</w:t>
            </w:r>
          </w:p>
        </w:tc>
        <w:tc>
          <w:tcPr>
            <w:tcW w:w="0" w:type="auto"/>
          </w:tcPr>
          <w:p w14:paraId="3369A72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一个幸运护符</w:t>
            </w:r>
          </w:p>
        </w:tc>
      </w:tr>
    </w:tbl>
    <w:p w14:paraId="0D29A780" w14:textId="77777777" w:rsidR="00AC6A60" w:rsidRDefault="00AC6A60">
      <w:pPr>
        <w:pStyle w:val="a0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br w:type="page"/>
      </w:r>
    </w:p>
    <w:p w14:paraId="120B8E2D" w14:textId="77777777" w:rsidR="0018306A" w:rsidRPr="00AC6A60" w:rsidRDefault="00000000">
      <w:pPr>
        <w:pStyle w:val="a0"/>
        <w:rPr>
          <w:sz w:val="21"/>
          <w:szCs w:val="21"/>
        </w:rPr>
      </w:pPr>
      <w:proofErr w:type="spellStart"/>
      <w:r w:rsidRPr="00AC6A60">
        <w:rPr>
          <w:b/>
          <w:bCs/>
          <w:sz w:val="21"/>
          <w:szCs w:val="21"/>
        </w:rPr>
        <w:lastRenderedPageBreak/>
        <w:t>完成你的角色</w:t>
      </w:r>
      <w:proofErr w:type="spellEnd"/>
    </w:p>
    <w:p w14:paraId="605A226C" w14:textId="77777777" w:rsidR="0018306A" w:rsidRPr="00AC6A60" w:rsidRDefault="00000000">
      <w:pPr>
        <w:numPr>
          <w:ilvl w:val="0"/>
          <w:numId w:val="5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姓名、职业和等级</w:t>
      </w:r>
    </w:p>
    <w:p w14:paraId="7CE76D69" w14:textId="77777777" w:rsidR="0018306A" w:rsidRPr="00AC6A60" w:rsidRDefault="00000000">
      <w:pPr>
        <w:numPr>
          <w:ilvl w:val="0"/>
          <w:numId w:val="5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属性。在空白处写下对应的属性调整值</w:t>
      </w:r>
    </w:p>
    <w:p w14:paraId="555D4FBA" w14:textId="77777777" w:rsidR="0018306A" w:rsidRPr="00AC6A60" w:rsidRDefault="00000000">
      <w:pPr>
        <w:numPr>
          <w:ilvl w:val="0"/>
          <w:numId w:val="5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技能、职业能力和起始装备，还有其他你想要购买的物品。巫师学徒起始拥有以下物品：一把匕首，一套简单的衣服，一件华丽的斗篷或帽子，一件小乐器和</w:t>
      </w:r>
      <w:r w:rsidRPr="00AC6A60">
        <w:rPr>
          <w:sz w:val="21"/>
          <w:szCs w:val="21"/>
          <w:lang w:eastAsia="zh-CN"/>
        </w:rPr>
        <w:t>4D6</w:t>
      </w:r>
      <w:r w:rsidRPr="00AC6A60">
        <w:rPr>
          <w:sz w:val="21"/>
          <w:szCs w:val="21"/>
          <w:lang w:eastAsia="zh-CN"/>
        </w:rPr>
        <w:t>银币。</w:t>
      </w:r>
    </w:p>
    <w:p w14:paraId="77C872B3" w14:textId="77777777" w:rsidR="0018306A" w:rsidRPr="00AC6A60" w:rsidRDefault="00000000">
      <w:pPr>
        <w:numPr>
          <w:ilvl w:val="0"/>
          <w:numId w:val="5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选择一个阵营。你的角色可以是守序、混乱或中立。如果你没有想法，直接选择中立。</w:t>
      </w:r>
    </w:p>
    <w:p w14:paraId="5FE53EF4" w14:textId="77777777" w:rsidR="0018306A" w:rsidRPr="00AC6A60" w:rsidRDefault="00000000">
      <w:pPr>
        <w:numPr>
          <w:ilvl w:val="0"/>
          <w:numId w:val="5"/>
        </w:numPr>
        <w:rPr>
          <w:sz w:val="21"/>
          <w:szCs w:val="21"/>
        </w:rPr>
      </w:pPr>
      <w:r w:rsidRPr="00AC6A60">
        <w:rPr>
          <w:sz w:val="21"/>
          <w:szCs w:val="21"/>
        </w:rPr>
        <w:t>你的基础攻击加值为</w:t>
      </w:r>
      <w:r w:rsidRPr="00AC6A60">
        <w:rPr>
          <w:sz w:val="21"/>
          <w:szCs w:val="21"/>
        </w:rPr>
        <w:t>+0</w:t>
      </w:r>
      <w:r w:rsidRPr="00AC6A60">
        <w:rPr>
          <w:sz w:val="21"/>
          <w:szCs w:val="21"/>
        </w:rPr>
        <w:t>。</w:t>
      </w:r>
    </w:p>
    <w:p w14:paraId="78ACEF47" w14:textId="77777777" w:rsidR="0018306A" w:rsidRPr="00AC6A60" w:rsidRDefault="00000000">
      <w:pPr>
        <w:numPr>
          <w:ilvl w:val="0"/>
          <w:numId w:val="5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先攻等同于你的等级</w:t>
      </w:r>
      <w:r w:rsidRPr="00AC6A60">
        <w:rPr>
          <w:sz w:val="21"/>
          <w:szCs w:val="21"/>
          <w:lang w:eastAsia="zh-CN"/>
        </w:rPr>
        <w:t>+</w:t>
      </w:r>
      <w:r w:rsidRPr="00AC6A60">
        <w:rPr>
          <w:sz w:val="21"/>
          <w:szCs w:val="21"/>
          <w:lang w:eastAsia="zh-CN"/>
        </w:rPr>
        <w:t>敏捷调整值</w:t>
      </w:r>
      <w:r w:rsidRPr="00AC6A60">
        <w:rPr>
          <w:sz w:val="21"/>
          <w:szCs w:val="21"/>
          <w:lang w:eastAsia="zh-CN"/>
        </w:rPr>
        <w:t>+0</w:t>
      </w:r>
    </w:p>
    <w:p w14:paraId="1D64726D" w14:textId="77777777" w:rsidR="0018306A" w:rsidRPr="00AC6A60" w:rsidRDefault="00000000">
      <w:pPr>
        <w:numPr>
          <w:ilvl w:val="0"/>
          <w:numId w:val="5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护甲等级为</w:t>
      </w:r>
      <w:r w:rsidRPr="00AC6A60">
        <w:rPr>
          <w:sz w:val="21"/>
          <w:szCs w:val="21"/>
          <w:lang w:eastAsia="zh-CN"/>
        </w:rPr>
        <w:t>10+</w:t>
      </w:r>
      <w:r w:rsidRPr="00AC6A60">
        <w:rPr>
          <w:sz w:val="21"/>
          <w:szCs w:val="21"/>
          <w:lang w:eastAsia="zh-CN"/>
        </w:rPr>
        <w:t>敏捷调整值</w:t>
      </w:r>
      <w:r w:rsidRPr="00AC6A60">
        <w:rPr>
          <w:sz w:val="21"/>
          <w:szCs w:val="21"/>
          <w:lang w:eastAsia="zh-CN"/>
        </w:rPr>
        <w:t>+</w:t>
      </w:r>
      <w:r w:rsidRPr="00AC6A60">
        <w:rPr>
          <w:sz w:val="21"/>
          <w:szCs w:val="21"/>
          <w:lang w:eastAsia="zh-CN"/>
        </w:rPr>
        <w:t>护甲加值</w:t>
      </w:r>
    </w:p>
    <w:p w14:paraId="31868E59" w14:textId="77777777" w:rsidR="0018306A" w:rsidRPr="00AC6A60" w:rsidRDefault="00000000">
      <w:pPr>
        <w:numPr>
          <w:ilvl w:val="0"/>
          <w:numId w:val="5"/>
        </w:numPr>
        <w:rPr>
          <w:sz w:val="21"/>
          <w:szCs w:val="21"/>
        </w:rPr>
      </w:pPr>
      <w:r w:rsidRPr="00AC6A60">
        <w:rPr>
          <w:sz w:val="21"/>
          <w:szCs w:val="21"/>
        </w:rPr>
        <w:t>你的命运点为</w:t>
      </w:r>
      <w:r w:rsidRPr="00AC6A60">
        <w:rPr>
          <w:sz w:val="21"/>
          <w:szCs w:val="21"/>
        </w:rPr>
        <w:t>3</w:t>
      </w:r>
      <w:r w:rsidRPr="00AC6A60">
        <w:rPr>
          <w:sz w:val="21"/>
          <w:szCs w:val="21"/>
        </w:rPr>
        <w:t>。</w:t>
      </w:r>
    </w:p>
    <w:p w14:paraId="120FC281" w14:textId="77777777" w:rsidR="0018306A" w:rsidRPr="00AC6A60" w:rsidRDefault="00000000">
      <w:pPr>
        <w:numPr>
          <w:ilvl w:val="0"/>
          <w:numId w:val="5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生命值为</w:t>
      </w:r>
      <w:r w:rsidRPr="00AC6A60">
        <w:rPr>
          <w:sz w:val="21"/>
          <w:szCs w:val="21"/>
          <w:lang w:eastAsia="zh-CN"/>
        </w:rPr>
        <w:t>6+</w:t>
      </w:r>
      <w:r w:rsidRPr="00AC6A60">
        <w:rPr>
          <w:sz w:val="21"/>
          <w:szCs w:val="21"/>
          <w:lang w:eastAsia="zh-CN"/>
        </w:rPr>
        <w:t>体质调整值</w:t>
      </w:r>
    </w:p>
    <w:p w14:paraId="01A57DFF" w14:textId="77777777" w:rsidR="0018306A" w:rsidRPr="00AC6A60" w:rsidRDefault="00000000">
      <w:pPr>
        <w:numPr>
          <w:ilvl w:val="0"/>
          <w:numId w:val="5"/>
        </w:numPr>
        <w:rPr>
          <w:sz w:val="21"/>
          <w:szCs w:val="21"/>
        </w:rPr>
      </w:pPr>
      <w:proofErr w:type="spellStart"/>
      <w:r w:rsidRPr="00AC6A60">
        <w:rPr>
          <w:sz w:val="21"/>
          <w:szCs w:val="21"/>
        </w:rPr>
        <w:t>写下你的豁免</w:t>
      </w:r>
      <w:proofErr w:type="spellEnd"/>
    </w:p>
    <w:p w14:paraId="44DF5CC7" w14:textId="77777777" w:rsidR="00CD0D42" w:rsidRDefault="00000000">
      <w:pPr>
        <w:numPr>
          <w:ilvl w:val="0"/>
          <w:numId w:val="5"/>
        </w:numPr>
        <w:rPr>
          <w:sz w:val="21"/>
          <w:szCs w:val="21"/>
        </w:rPr>
        <w:sectPr w:rsidR="00CD0D42">
          <w:pgSz w:w="12240" w:h="15840"/>
          <w:pgMar w:top="1440" w:right="1800" w:bottom="1440" w:left="1800" w:header="720" w:footer="720" w:gutter="0"/>
          <w:cols w:space="720"/>
        </w:sectPr>
      </w:pPr>
      <w:r w:rsidRPr="00AC6A60">
        <w:rPr>
          <w:sz w:val="21"/>
          <w:szCs w:val="21"/>
          <w:lang w:eastAsia="zh-CN"/>
        </w:rPr>
        <w:t>记录下你认为你可能使用的武器的</w:t>
      </w:r>
      <w:r w:rsidRPr="00AC6A60">
        <w:rPr>
          <w:sz w:val="21"/>
          <w:szCs w:val="21"/>
          <w:lang w:eastAsia="zh-CN"/>
        </w:rPr>
        <w:t>“</w:t>
      </w:r>
      <w:r w:rsidRPr="00AC6A60">
        <w:rPr>
          <w:sz w:val="21"/>
          <w:szCs w:val="21"/>
          <w:lang w:eastAsia="zh-CN"/>
        </w:rPr>
        <w:t>命中</w:t>
      </w:r>
      <w:r w:rsidRPr="00AC6A60">
        <w:rPr>
          <w:sz w:val="21"/>
          <w:szCs w:val="21"/>
          <w:lang w:eastAsia="zh-CN"/>
        </w:rPr>
        <w:t>”</w:t>
      </w:r>
      <w:r w:rsidRPr="00AC6A60">
        <w:rPr>
          <w:sz w:val="21"/>
          <w:szCs w:val="21"/>
          <w:lang w:eastAsia="zh-CN"/>
        </w:rPr>
        <w:t>和</w:t>
      </w:r>
      <w:r w:rsidRPr="00AC6A60">
        <w:rPr>
          <w:sz w:val="21"/>
          <w:szCs w:val="21"/>
          <w:lang w:eastAsia="zh-CN"/>
        </w:rPr>
        <w:t>“</w:t>
      </w:r>
      <w:r w:rsidRPr="00AC6A60">
        <w:rPr>
          <w:sz w:val="21"/>
          <w:szCs w:val="21"/>
          <w:lang w:eastAsia="zh-CN"/>
        </w:rPr>
        <w:t>伤害</w:t>
      </w:r>
      <w:r w:rsidRPr="00AC6A60">
        <w:rPr>
          <w:sz w:val="21"/>
          <w:szCs w:val="21"/>
          <w:lang w:eastAsia="zh-CN"/>
        </w:rPr>
        <w:t>”</w:t>
      </w:r>
      <w:r w:rsidRPr="00AC6A60">
        <w:rPr>
          <w:sz w:val="21"/>
          <w:szCs w:val="21"/>
          <w:lang w:eastAsia="zh-CN"/>
        </w:rPr>
        <w:t>数据。你对近战武器的命中加值为你的基础攻击加值加上你的力量调整值，你的投射武器使用你的敏捷调整值。</w:t>
      </w:r>
      <w:proofErr w:type="spellStart"/>
      <w:r w:rsidRPr="00AC6A60">
        <w:rPr>
          <w:sz w:val="21"/>
          <w:szCs w:val="21"/>
        </w:rPr>
        <w:t>你的力量调整值也会增加近战武器的伤害</w:t>
      </w:r>
      <w:proofErr w:type="spellEnd"/>
      <w:r w:rsidRPr="00AC6A60">
        <w:rPr>
          <w:sz w:val="21"/>
          <w:szCs w:val="21"/>
        </w:rPr>
        <w:t>。</w:t>
      </w:r>
    </w:p>
    <w:p w14:paraId="47F72086" w14:textId="77777777" w:rsidR="0018306A" w:rsidRPr="00AC6A60" w:rsidRDefault="00000000">
      <w:pPr>
        <w:pStyle w:val="3"/>
        <w:rPr>
          <w:sz w:val="21"/>
          <w:szCs w:val="21"/>
        </w:rPr>
      </w:pPr>
      <w:bookmarkStart w:id="4" w:name="将要成骑士-would-be-knight"/>
      <w:bookmarkEnd w:id="3"/>
      <w:proofErr w:type="spellStart"/>
      <w:r w:rsidRPr="00AC6A60">
        <w:rPr>
          <w:sz w:val="21"/>
          <w:szCs w:val="21"/>
        </w:rPr>
        <w:lastRenderedPageBreak/>
        <w:t>将要成骑士</w:t>
      </w:r>
      <w:proofErr w:type="spellEnd"/>
      <w:r w:rsidRPr="00AC6A60">
        <w:rPr>
          <w:sz w:val="21"/>
          <w:szCs w:val="21"/>
        </w:rPr>
        <w:t xml:space="preserve"> Would-Be Knight</w:t>
      </w:r>
    </w:p>
    <w:p w14:paraId="6EA79F00" w14:textId="77777777" w:rsidR="0018306A" w:rsidRPr="00AC6A60" w:rsidRDefault="00000000">
      <w:pPr>
        <w:pStyle w:val="FirstParagraph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是在炉火旁睁大眼睛长大的，听着骑士和英雄们屠龙拯救王国的故事。其他的孩子也喜欢这些故事，但你为它们而活，你向自己保证，你也会成为一名伟大的骑士。</w:t>
      </w:r>
    </w:p>
    <w:p w14:paraId="2F8BB98A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强壮而勇敢，你的起始力量为</w:t>
      </w:r>
      <w:r w:rsidRPr="00AC6A60">
        <w:rPr>
          <w:sz w:val="21"/>
          <w:szCs w:val="21"/>
          <w:lang w:eastAsia="zh-CN"/>
        </w:rPr>
        <w:t>12</w:t>
      </w:r>
      <w:r w:rsidRPr="00AC6A60">
        <w:rPr>
          <w:sz w:val="21"/>
          <w:szCs w:val="21"/>
          <w:lang w:eastAsia="zh-CN"/>
        </w:rPr>
        <w:t>，所有其他属性为</w:t>
      </w:r>
      <w:r w:rsidRPr="00AC6A60">
        <w:rPr>
          <w:sz w:val="21"/>
          <w:szCs w:val="21"/>
          <w:lang w:eastAsia="zh-CN"/>
        </w:rPr>
        <w:t>8</w:t>
      </w:r>
      <w:r w:rsidRPr="00AC6A60">
        <w:rPr>
          <w:sz w:val="21"/>
          <w:szCs w:val="21"/>
          <w:lang w:eastAsia="zh-CN"/>
        </w:rPr>
        <w:t>。</w:t>
      </w:r>
    </w:p>
    <w:p w14:paraId="1E59A466" w14:textId="77777777" w:rsidR="0018306A" w:rsidRPr="00AC6A60" w:rsidRDefault="00000000">
      <w:pPr>
        <w:pStyle w:val="a0"/>
        <w:rPr>
          <w:sz w:val="21"/>
          <w:szCs w:val="21"/>
        </w:rPr>
      </w:pPr>
      <w:proofErr w:type="spellStart"/>
      <w:r w:rsidRPr="00AC6A60">
        <w:rPr>
          <w:b/>
          <w:bCs/>
          <w:sz w:val="21"/>
          <w:szCs w:val="21"/>
        </w:rPr>
        <w:t>你的童年</w:t>
      </w:r>
      <w:proofErr w:type="spellEnd"/>
    </w:p>
    <w:p w14:paraId="7004988C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noProof/>
          <w:sz w:val="21"/>
          <w:szCs w:val="21"/>
        </w:rPr>
        <w:drawing>
          <wp:inline distT="0" distB="0" distL="0" distR="0" wp14:anchorId="6FB30933" wp14:editId="4274EAB4">
            <wp:extent cx="561975" cy="561975"/>
            <wp:effectExtent l="0" t="0" r="9525" b="9525"/>
            <wp:docPr id="138968938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3323" name="图片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04"/>
        <w:gridCol w:w="5236"/>
        <w:gridCol w:w="2916"/>
      </w:tblGrid>
      <w:tr w:rsidR="0018306A" w:rsidRPr="00AC6A60" w14:paraId="32B853F9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B5D153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1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04B20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是？你从他们那学到了什么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2EB3E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64737962" w14:textId="77777777" w:rsidTr="00D83FFF">
        <w:tc>
          <w:tcPr>
            <w:tcW w:w="0" w:type="auto"/>
          </w:tcPr>
          <w:p w14:paraId="647A53F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43F51DA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是个孤儿。生活十分困难。</w:t>
            </w:r>
          </w:p>
        </w:tc>
        <w:tc>
          <w:tcPr>
            <w:tcW w:w="0" w:type="auto"/>
          </w:tcPr>
          <w:p w14:paraId="2D7E619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7439DF3" w14:textId="77777777" w:rsidTr="00D83FFF">
        <w:tc>
          <w:tcPr>
            <w:tcW w:w="0" w:type="auto"/>
          </w:tcPr>
          <w:p w14:paraId="3D048B0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25670F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亲是个流浪汉，无论因为什么。</w:t>
            </w:r>
          </w:p>
        </w:tc>
        <w:tc>
          <w:tcPr>
            <w:tcW w:w="0" w:type="auto"/>
          </w:tcPr>
          <w:p w14:paraId="7939BE3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求生</w:t>
            </w:r>
          </w:p>
        </w:tc>
      </w:tr>
      <w:tr w:rsidR="0018306A" w:rsidRPr="00AC6A60" w14:paraId="5C0A0E54" w14:textId="77777777" w:rsidTr="00D83FFF">
        <w:tc>
          <w:tcPr>
            <w:tcW w:w="0" w:type="auto"/>
          </w:tcPr>
          <w:p w14:paraId="380F35E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3A9331A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是渔夫，在河边抚养你长大。</w:t>
            </w:r>
          </w:p>
        </w:tc>
        <w:tc>
          <w:tcPr>
            <w:tcW w:w="0" w:type="auto"/>
          </w:tcPr>
          <w:p w14:paraId="3BE5055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捕鱼</w:t>
            </w:r>
          </w:p>
        </w:tc>
      </w:tr>
      <w:tr w:rsidR="0018306A" w:rsidRPr="00AC6A60" w14:paraId="24025CB5" w14:textId="77777777" w:rsidTr="00D83FFF">
        <w:tc>
          <w:tcPr>
            <w:tcW w:w="0" w:type="auto"/>
          </w:tcPr>
          <w:p w14:paraId="08D489C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5CB75CC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家在村子外耕作一小片农场。</w:t>
            </w:r>
          </w:p>
        </w:tc>
        <w:tc>
          <w:tcPr>
            <w:tcW w:w="0" w:type="auto"/>
          </w:tcPr>
          <w:p w14:paraId="016F404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农耕</w:t>
            </w:r>
          </w:p>
        </w:tc>
      </w:tr>
      <w:tr w:rsidR="0018306A" w:rsidRPr="00AC6A60" w14:paraId="055ED88E" w14:textId="77777777" w:rsidTr="00D83FFF">
        <w:tc>
          <w:tcPr>
            <w:tcW w:w="0" w:type="auto"/>
          </w:tcPr>
          <w:p w14:paraId="09AB4EF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0C013C7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亲是村里的铁匠，教导你使用铁锤和风箱。</w:t>
            </w:r>
          </w:p>
        </w:tc>
        <w:tc>
          <w:tcPr>
            <w:tcW w:w="0" w:type="auto"/>
          </w:tcPr>
          <w:p w14:paraId="2678DA6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铁匠</w:t>
            </w:r>
          </w:p>
        </w:tc>
      </w:tr>
      <w:tr w:rsidR="0018306A" w:rsidRPr="00AC6A60" w14:paraId="6DCCA3D7" w14:textId="77777777" w:rsidTr="00D83FFF">
        <w:tc>
          <w:tcPr>
            <w:tcW w:w="0" w:type="auto"/>
          </w:tcPr>
          <w:p w14:paraId="22A66D7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65C2D81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附近的山上放羊，就和你父亲一样。</w:t>
            </w:r>
          </w:p>
        </w:tc>
        <w:tc>
          <w:tcPr>
            <w:tcW w:w="0" w:type="auto"/>
          </w:tcPr>
          <w:p w14:paraId="7EE9E39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</w:p>
        </w:tc>
      </w:tr>
      <w:tr w:rsidR="0018306A" w:rsidRPr="00AC6A60" w14:paraId="00A09087" w14:textId="77777777" w:rsidTr="00D83FFF">
        <w:tc>
          <w:tcPr>
            <w:tcW w:w="0" w:type="auto"/>
          </w:tcPr>
          <w:p w14:paraId="5EB671B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1834F74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运营村里的酒馆。你从小就听着见着各路旅人和他们的故事长大。</w:t>
            </w:r>
          </w:p>
        </w:tc>
        <w:tc>
          <w:tcPr>
            <w:tcW w:w="0" w:type="auto"/>
          </w:tcPr>
          <w:p w14:paraId="4300614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88449B2" w14:textId="77777777" w:rsidTr="00D83FFF">
        <w:tc>
          <w:tcPr>
            <w:tcW w:w="0" w:type="auto"/>
          </w:tcPr>
          <w:p w14:paraId="2AD5333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501A398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靠织布为生，裁剪编制宛若命运。</w:t>
            </w:r>
          </w:p>
        </w:tc>
        <w:tc>
          <w:tcPr>
            <w:tcW w:w="0" w:type="auto"/>
          </w:tcPr>
          <w:p w14:paraId="191D6A5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编织</w:t>
            </w:r>
          </w:p>
        </w:tc>
      </w:tr>
      <w:tr w:rsidR="0018306A" w:rsidRPr="00AC6A60" w14:paraId="5AFB0C61" w14:textId="77777777" w:rsidTr="00D83FFF">
        <w:tc>
          <w:tcPr>
            <w:tcW w:w="0" w:type="auto"/>
          </w:tcPr>
          <w:p w14:paraId="260BE1D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30E3ED7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熟知那些古老的故事，你的聪明头脑就是继承自他们。</w:t>
            </w:r>
          </w:p>
        </w:tc>
        <w:tc>
          <w:tcPr>
            <w:tcW w:w="0" w:type="auto"/>
          </w:tcPr>
          <w:p w14:paraId="3318D6F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技能：民俗</w:t>
            </w:r>
          </w:p>
        </w:tc>
      </w:tr>
      <w:tr w:rsidR="0018306A" w:rsidRPr="00AC6A60" w14:paraId="13F41C7D" w14:textId="77777777" w:rsidTr="00D83FFF">
        <w:tc>
          <w:tcPr>
            <w:tcW w:w="0" w:type="auto"/>
          </w:tcPr>
          <w:p w14:paraId="6C16D8D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438A077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父亲是个守夜人，对孩子和陌生人都严厉而公平。</w:t>
            </w:r>
          </w:p>
        </w:tc>
        <w:tc>
          <w:tcPr>
            <w:tcW w:w="0" w:type="auto"/>
          </w:tcPr>
          <w:p w14:paraId="214CA21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运动</w:t>
            </w:r>
          </w:p>
        </w:tc>
      </w:tr>
      <w:tr w:rsidR="0018306A" w:rsidRPr="00AC6A60" w14:paraId="68A1E968" w14:textId="77777777" w:rsidTr="00D83FFF">
        <w:tc>
          <w:tcPr>
            <w:tcW w:w="0" w:type="auto"/>
          </w:tcPr>
          <w:p w14:paraId="16F594B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665812B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会进入林中采集草药和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莓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果。</w:t>
            </w:r>
          </w:p>
        </w:tc>
        <w:tc>
          <w:tcPr>
            <w:tcW w:w="0" w:type="auto"/>
          </w:tcPr>
          <w:p w14:paraId="5BD3D51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感知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草药</w:t>
            </w:r>
          </w:p>
        </w:tc>
      </w:tr>
      <w:tr w:rsidR="0018306A" w:rsidRPr="00AC6A60" w14:paraId="485C8B55" w14:textId="77777777" w:rsidTr="00D83FFF">
        <w:tc>
          <w:tcPr>
            <w:tcW w:w="0" w:type="auto"/>
          </w:tcPr>
          <w:p w14:paraId="26841AC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35039ED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父亲是当地的商人。你学会了定价和吸引顾客。</w:t>
            </w:r>
          </w:p>
        </w:tc>
        <w:tc>
          <w:tcPr>
            <w:tcW w:w="0" w:type="auto"/>
          </w:tcPr>
          <w:p w14:paraId="66F10BB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讨价</w:t>
            </w:r>
          </w:p>
        </w:tc>
      </w:tr>
    </w:tbl>
    <w:p w14:paraId="215A19C4" w14:textId="77777777" w:rsidR="00AC6A60" w:rsidRDefault="00AC6A60">
      <w:pPr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br w:type="page"/>
      </w:r>
    </w:p>
    <w:p w14:paraId="189B3E89" w14:textId="77777777" w:rsidR="0018306A" w:rsidRPr="00AC6A60" w:rsidRDefault="0018306A">
      <w:pPr>
        <w:rPr>
          <w:sz w:val="21"/>
          <w:szCs w:val="21"/>
          <w:lang w:eastAsia="zh-CN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4836"/>
        <w:gridCol w:w="2594"/>
      </w:tblGrid>
      <w:tr w:rsidR="0018306A" w:rsidRPr="00AC6A60" w14:paraId="26574D4C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6BAC87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6A8532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小时候是如何与众不同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8A7FD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354B10EF" w14:textId="77777777" w:rsidTr="00D83FFF">
        <w:tc>
          <w:tcPr>
            <w:tcW w:w="0" w:type="auto"/>
          </w:tcPr>
          <w:p w14:paraId="7E3D2F8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0C56375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自小就与人打架，但你从没输过。</w:t>
            </w:r>
          </w:p>
        </w:tc>
        <w:tc>
          <w:tcPr>
            <w:tcW w:w="0" w:type="auto"/>
          </w:tcPr>
          <w:p w14:paraId="6296266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546D82BA" w14:textId="77777777" w:rsidTr="00D83FFF">
        <w:tc>
          <w:tcPr>
            <w:tcW w:w="0" w:type="auto"/>
          </w:tcPr>
          <w:p w14:paraId="1BD5756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706667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没有你会输的游戏。</w:t>
            </w:r>
          </w:p>
        </w:tc>
        <w:tc>
          <w:tcPr>
            <w:tcW w:w="0" w:type="auto"/>
          </w:tcPr>
          <w:p w14:paraId="7B966A0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29D0B24" w14:textId="77777777" w:rsidTr="00D83FFF">
        <w:tc>
          <w:tcPr>
            <w:tcW w:w="0" w:type="auto"/>
          </w:tcPr>
          <w:p w14:paraId="083CF5D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25AED0A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是最壮实的孩子。</w:t>
            </w:r>
          </w:p>
        </w:tc>
        <w:tc>
          <w:tcPr>
            <w:tcW w:w="0" w:type="auto"/>
          </w:tcPr>
          <w:p w14:paraId="3E886BD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D83298F" w14:textId="77777777" w:rsidTr="00D83FFF">
        <w:tc>
          <w:tcPr>
            <w:tcW w:w="0" w:type="auto"/>
          </w:tcPr>
          <w:p w14:paraId="2DC1323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67B0C63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没有秘密能逃过你。</w:t>
            </w:r>
          </w:p>
        </w:tc>
        <w:tc>
          <w:tcPr>
            <w:tcW w:w="0" w:type="auto"/>
          </w:tcPr>
          <w:p w14:paraId="03B1227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7DE266C" w14:textId="77777777" w:rsidTr="00D83FFF">
        <w:tc>
          <w:tcPr>
            <w:tcW w:w="0" w:type="auto"/>
          </w:tcPr>
          <w:p w14:paraId="6BDE2AF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4524162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同理心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使你成为一个受欢迎的知己。</w:t>
            </w:r>
          </w:p>
        </w:tc>
        <w:tc>
          <w:tcPr>
            <w:tcW w:w="0" w:type="auto"/>
          </w:tcPr>
          <w:p w14:paraId="1472EC4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09507FA3" w14:textId="77777777" w:rsidTr="00D83FFF">
        <w:tc>
          <w:tcPr>
            <w:tcW w:w="0" w:type="auto"/>
          </w:tcPr>
          <w:p w14:paraId="4074C88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5B3E1EA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就没有一个人不喜欢你的。</w:t>
            </w:r>
          </w:p>
        </w:tc>
        <w:tc>
          <w:tcPr>
            <w:tcW w:w="0" w:type="auto"/>
          </w:tcPr>
          <w:p w14:paraId="792B330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力量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B22041A" w14:textId="77777777" w:rsidTr="00D83FFF">
        <w:tc>
          <w:tcPr>
            <w:tcW w:w="0" w:type="auto"/>
          </w:tcPr>
          <w:p w14:paraId="703D54C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7BEA117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总是帮别人解决问题，但从不关心自己的问题。</w:t>
            </w:r>
          </w:p>
        </w:tc>
        <w:tc>
          <w:tcPr>
            <w:tcW w:w="0" w:type="auto"/>
          </w:tcPr>
          <w:p w14:paraId="5DADAF1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64A8D5A" w14:textId="77777777" w:rsidTr="00D83FFF">
        <w:tc>
          <w:tcPr>
            <w:tcW w:w="0" w:type="auto"/>
          </w:tcPr>
          <w:p w14:paraId="13044CF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270A3CF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从每个人身上都学到了一点东西。</w:t>
            </w:r>
          </w:p>
        </w:tc>
        <w:tc>
          <w:tcPr>
            <w:tcW w:w="0" w:type="auto"/>
          </w:tcPr>
          <w:p w14:paraId="4ED2566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</w:tbl>
    <w:p w14:paraId="251DBC45" w14:textId="77777777" w:rsidR="00AC6A60" w:rsidRPr="00AC6A60" w:rsidRDefault="00AC6A60" w:rsidP="00AC6A60">
      <w:pPr>
        <w:pStyle w:val="a0"/>
        <w:rPr>
          <w:sz w:val="21"/>
          <w:szCs w:val="21"/>
        </w:rPr>
      </w:pPr>
      <w:r w:rsidRPr="00AC6A60">
        <w:rPr>
          <w:sz w:val="21"/>
          <w:szCs w:val="21"/>
        </w:rPr>
        <w:drawing>
          <wp:inline distT="0" distB="0" distL="0" distR="0" wp14:anchorId="1A5CDAED" wp14:editId="77478046">
            <wp:extent cx="561975" cy="552450"/>
            <wp:effectExtent l="0" t="0" r="0" b="0"/>
            <wp:docPr id="1218917723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C5F3D" w14:textId="77777777" w:rsidR="0018306A" w:rsidRPr="00AC6A60" w:rsidRDefault="0018306A">
      <w:pPr>
        <w:pStyle w:val="a0"/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835"/>
        <w:gridCol w:w="2433"/>
      </w:tblGrid>
      <w:tr w:rsidR="0018306A" w:rsidRPr="00AC6A60" w14:paraId="1F724632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6E552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2C61A5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有一个玩家角色是你最好的朋友。村子里还有谁是你成长中的朋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ECE74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122156D2" w14:textId="77777777" w:rsidTr="00D83FFF">
        <w:tc>
          <w:tcPr>
            <w:tcW w:w="0" w:type="auto"/>
          </w:tcPr>
          <w:p w14:paraId="7DFBC21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3E526CC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和铁匠一起干活使你忘掉了烦恼。</w:t>
            </w:r>
          </w:p>
        </w:tc>
        <w:tc>
          <w:tcPr>
            <w:tcW w:w="0" w:type="auto"/>
          </w:tcPr>
          <w:p w14:paraId="7B233E7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367C0B4" w14:textId="77777777" w:rsidTr="00D83FFF">
        <w:tc>
          <w:tcPr>
            <w:tcW w:w="0" w:type="auto"/>
          </w:tcPr>
          <w:p w14:paraId="240C714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0C61C8F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渔夫很喜欢你，你和他们交换了故事。</w:t>
            </w:r>
          </w:p>
        </w:tc>
        <w:tc>
          <w:tcPr>
            <w:tcW w:w="0" w:type="auto"/>
          </w:tcPr>
          <w:p w14:paraId="1E66A8D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</w:t>
            </w: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BB7E2CB" w14:textId="77777777" w:rsidTr="00D83FFF">
        <w:tc>
          <w:tcPr>
            <w:tcW w:w="0" w:type="auto"/>
          </w:tcPr>
          <w:p w14:paraId="1E58A49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49AFF21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想要和</w:t>
            </w:r>
            <w:r w:rsidRPr="00AC6A60">
              <w:rPr>
                <w:sz w:val="21"/>
                <w:szCs w:val="21"/>
                <w:lang w:eastAsia="zh-CN"/>
              </w:rPr>
              <w:t xml:space="preserve"> </w:t>
            </w:r>
            <w:r w:rsidRPr="00AC6A60">
              <w:rPr>
                <w:sz w:val="21"/>
                <w:szCs w:val="21"/>
                <w:lang w:eastAsia="zh-CN"/>
              </w:rPr>
              <w:t>猎人们一同野营。</w:t>
            </w:r>
          </w:p>
        </w:tc>
        <w:tc>
          <w:tcPr>
            <w:tcW w:w="0" w:type="auto"/>
          </w:tcPr>
          <w:p w14:paraId="7DE7ABD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43582C68" w14:textId="77777777" w:rsidTr="00D83FFF">
        <w:tc>
          <w:tcPr>
            <w:tcW w:w="0" w:type="auto"/>
          </w:tcPr>
          <w:p w14:paraId="18846C7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2B4238E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村中的长者教授你古老的游戏棋。</w:t>
            </w:r>
          </w:p>
        </w:tc>
        <w:tc>
          <w:tcPr>
            <w:tcW w:w="0" w:type="auto"/>
          </w:tcPr>
          <w:p w14:paraId="268E7CD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5D37D8E" w14:textId="77777777" w:rsidTr="00D83FFF">
        <w:tc>
          <w:tcPr>
            <w:tcW w:w="0" w:type="auto"/>
          </w:tcPr>
          <w:p w14:paraId="28AC65A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78C38EC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就要嫁入米勒家了。</w:t>
            </w:r>
          </w:p>
        </w:tc>
        <w:tc>
          <w:tcPr>
            <w:tcW w:w="0" w:type="auto"/>
          </w:tcPr>
          <w:p w14:paraId="0149587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力量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3E19322" w14:textId="77777777" w:rsidTr="00D83FFF">
        <w:tc>
          <w:tcPr>
            <w:tcW w:w="0" w:type="auto"/>
          </w:tcPr>
          <w:p w14:paraId="4D84B6D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7767E81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伤了别人的心，也许他们也伤了你的心。</w:t>
            </w:r>
          </w:p>
        </w:tc>
        <w:tc>
          <w:tcPr>
            <w:tcW w:w="0" w:type="auto"/>
          </w:tcPr>
          <w:p w14:paraId="6840AAB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1D25289" w14:textId="77777777" w:rsidTr="00D83FFF">
        <w:tc>
          <w:tcPr>
            <w:tcW w:w="0" w:type="auto"/>
          </w:tcPr>
          <w:p w14:paraId="4FD64DB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6B70B24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位老寡妇需要别人帮忙做家务。</w:t>
            </w:r>
          </w:p>
        </w:tc>
        <w:tc>
          <w:tcPr>
            <w:tcW w:w="0" w:type="auto"/>
          </w:tcPr>
          <w:p w14:paraId="5D73781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21302423" w14:textId="77777777" w:rsidTr="00D83FFF">
        <w:tc>
          <w:tcPr>
            <w:tcW w:w="0" w:type="auto"/>
          </w:tcPr>
          <w:p w14:paraId="6CB51F3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7B7C86A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那个在镇上定居的头发花白的雇佣兵教会了你一两件事。</w:t>
            </w:r>
          </w:p>
        </w:tc>
        <w:tc>
          <w:tcPr>
            <w:tcW w:w="0" w:type="auto"/>
          </w:tcPr>
          <w:p w14:paraId="7347B67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</w:tbl>
    <w:p w14:paraId="4EE72702" w14:textId="77777777" w:rsidR="00AC6A60" w:rsidRDefault="00AC6A60">
      <w:pPr>
        <w:pStyle w:val="a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br w:type="page"/>
      </w:r>
    </w:p>
    <w:p w14:paraId="14D05ED5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lastRenderedPageBreak/>
        <w:t>随着你年龄变大，你开始你成为伟大骑士的旅途。你成为了</w:t>
      </w:r>
      <w:r w:rsidRPr="00AC6A60">
        <w:rPr>
          <w:sz w:val="21"/>
          <w:szCs w:val="21"/>
          <w:lang w:eastAsia="zh-CN"/>
        </w:rPr>
        <w:t>1</w:t>
      </w:r>
      <w:r w:rsidRPr="00AC6A60">
        <w:rPr>
          <w:sz w:val="21"/>
          <w:szCs w:val="21"/>
          <w:lang w:eastAsia="zh-CN"/>
        </w:rPr>
        <w:t>级战士。你将获得职业技能：武器专精和战斗技巧，技能：骑乘。下面的表格将进一步确定你的职业能力。</w:t>
      </w:r>
    </w:p>
    <w:p w14:paraId="18D2C276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b/>
          <w:bCs/>
          <w:sz w:val="21"/>
          <w:szCs w:val="21"/>
          <w:lang w:eastAsia="zh-CN"/>
        </w:rPr>
        <w:t>你说如何开始你的旅途？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6183"/>
        <w:gridCol w:w="2085"/>
      </w:tblGrid>
      <w:tr w:rsidR="0018306A" w:rsidRPr="00AC6A60" w14:paraId="6E6036AE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87ADB5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3E8F5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哪训练的战斗技巧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0D256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26C75447" w14:textId="77777777" w:rsidTr="00D83FFF">
        <w:tc>
          <w:tcPr>
            <w:tcW w:w="0" w:type="auto"/>
          </w:tcPr>
          <w:p w14:paraId="7C1EAAB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3F892CD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有时有来自北方的骑兵抵近村庄，你总是第一个自愿抵抗他们的。</w:t>
            </w:r>
          </w:p>
        </w:tc>
        <w:tc>
          <w:tcPr>
            <w:tcW w:w="0" w:type="auto"/>
          </w:tcPr>
          <w:p w14:paraId="0C8A0AA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指挥</w:t>
            </w:r>
          </w:p>
        </w:tc>
      </w:tr>
      <w:tr w:rsidR="0018306A" w:rsidRPr="00AC6A60" w14:paraId="56511629" w14:textId="77777777" w:rsidTr="00D83FFF">
        <w:tc>
          <w:tcPr>
            <w:tcW w:w="0" w:type="auto"/>
          </w:tcPr>
          <w:p w14:paraId="47F8F6B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351CC86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其实没受过什么训练，但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你总吹自己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很厉害。</w:t>
            </w:r>
          </w:p>
        </w:tc>
        <w:tc>
          <w:tcPr>
            <w:tcW w:w="0" w:type="auto"/>
          </w:tcPr>
          <w:p w14:paraId="2C410B0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欺诈</w:t>
            </w:r>
          </w:p>
        </w:tc>
      </w:tr>
      <w:tr w:rsidR="0018306A" w:rsidRPr="00AC6A60" w14:paraId="0CEDAEED" w14:textId="77777777" w:rsidTr="00D83FFF">
        <w:tc>
          <w:tcPr>
            <w:tcW w:w="0" w:type="auto"/>
          </w:tcPr>
          <w:p w14:paraId="7FCBFE1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4FDF47A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总是一个人长时间学习骑乘技巧。</w:t>
            </w:r>
          </w:p>
        </w:tc>
        <w:tc>
          <w:tcPr>
            <w:tcW w:w="0" w:type="auto"/>
          </w:tcPr>
          <w:p w14:paraId="43CC3A8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骑乘</w:t>
            </w:r>
          </w:p>
        </w:tc>
      </w:tr>
      <w:tr w:rsidR="0018306A" w:rsidRPr="00AC6A60" w14:paraId="09C41572" w14:textId="77777777" w:rsidTr="00D83FFF">
        <w:tc>
          <w:tcPr>
            <w:tcW w:w="0" w:type="auto"/>
          </w:tcPr>
          <w:p w14:paraId="155C6CD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15C7B35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真正的骑士来过村子，你和他相处过一段时间。</w:t>
            </w:r>
          </w:p>
        </w:tc>
        <w:tc>
          <w:tcPr>
            <w:tcW w:w="0" w:type="auto"/>
          </w:tcPr>
          <w:p w14:paraId="2938F96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礼仪</w:t>
            </w:r>
          </w:p>
        </w:tc>
      </w:tr>
      <w:tr w:rsidR="0018306A" w:rsidRPr="00AC6A60" w14:paraId="0638C650" w14:textId="77777777" w:rsidTr="00D83FFF">
        <w:tc>
          <w:tcPr>
            <w:tcW w:w="0" w:type="auto"/>
          </w:tcPr>
          <w:p w14:paraId="42777F0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7D50BD0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当南方的商人来到村子，你买到一本老旧的战士训练手册，此后你每天都刻苦研读。</w:t>
            </w:r>
          </w:p>
        </w:tc>
        <w:tc>
          <w:tcPr>
            <w:tcW w:w="0" w:type="auto"/>
          </w:tcPr>
          <w:p w14:paraId="1D70AA0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3</w:t>
            </w:r>
            <w:r w:rsidRPr="00AC6A60">
              <w:rPr>
                <w:sz w:val="21"/>
                <w:szCs w:val="21"/>
                <w:lang w:eastAsia="zh-CN"/>
              </w:rPr>
              <w:t>，技能：军事历史</w:t>
            </w:r>
          </w:p>
        </w:tc>
      </w:tr>
      <w:tr w:rsidR="0018306A" w:rsidRPr="00AC6A60" w14:paraId="534E8CCB" w14:textId="77777777" w:rsidTr="00D83FFF">
        <w:tc>
          <w:tcPr>
            <w:tcW w:w="0" w:type="auto"/>
          </w:tcPr>
          <w:p w14:paraId="4B1C9BC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23908A9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一场战争中首次砍了一些弓箭手。</w:t>
            </w:r>
          </w:p>
        </w:tc>
        <w:tc>
          <w:tcPr>
            <w:tcW w:w="0" w:type="auto"/>
          </w:tcPr>
          <w:p w14:paraId="7B219B4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豪饮</w:t>
            </w:r>
          </w:p>
        </w:tc>
      </w:tr>
    </w:tbl>
    <w:p w14:paraId="077C22CA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noProof/>
          <w:sz w:val="21"/>
          <w:szCs w:val="21"/>
        </w:rPr>
        <w:drawing>
          <wp:inline distT="0" distB="0" distL="0" distR="0" wp14:anchorId="0D10F6E4" wp14:editId="5EDC4D3C">
            <wp:extent cx="561975" cy="561975"/>
            <wp:effectExtent l="0" t="0" r="9525" b="9525"/>
            <wp:docPr id="17856079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3323" name="图片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4836"/>
        <w:gridCol w:w="2129"/>
      </w:tblGrid>
      <w:tr w:rsidR="0018306A" w:rsidRPr="00AC6A60" w14:paraId="25FC8A11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4F471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C6747E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最喜欢的战斗风格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13E16C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3C66D087" w14:textId="77777777" w:rsidTr="00D83FFF">
        <w:tc>
          <w:tcPr>
            <w:tcW w:w="0" w:type="auto"/>
          </w:tcPr>
          <w:p w14:paraId="6449635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6E76325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巧妙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的剑技和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快速的防守。你的武器专精为长剑。</w:t>
            </w:r>
          </w:p>
        </w:tc>
        <w:tc>
          <w:tcPr>
            <w:tcW w:w="0" w:type="auto"/>
          </w:tcPr>
          <w:p w14:paraId="4777077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左侧的专精</w:t>
            </w:r>
          </w:p>
        </w:tc>
      </w:tr>
      <w:tr w:rsidR="0018306A" w:rsidRPr="00AC6A60" w14:paraId="0A004257" w14:textId="77777777" w:rsidTr="00D83FFF">
        <w:tc>
          <w:tcPr>
            <w:tcW w:w="0" w:type="auto"/>
          </w:tcPr>
          <w:p w14:paraId="4F5A928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0B4037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华丽的骑乘冲锋。你的武器专精为长枪。</w:t>
            </w:r>
          </w:p>
        </w:tc>
        <w:tc>
          <w:tcPr>
            <w:tcW w:w="0" w:type="auto"/>
          </w:tcPr>
          <w:p w14:paraId="74F5851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左侧的专精</w:t>
            </w:r>
          </w:p>
        </w:tc>
      </w:tr>
      <w:tr w:rsidR="0018306A" w:rsidRPr="00AC6A60" w14:paraId="258D43FD" w14:textId="77777777" w:rsidTr="00D83FFF">
        <w:tc>
          <w:tcPr>
            <w:tcW w:w="0" w:type="auto"/>
          </w:tcPr>
          <w:p w14:paraId="46FDBBE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0F1D6A0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持续不懈的给予压力。你的武器专精为权杖。</w:t>
            </w:r>
          </w:p>
        </w:tc>
        <w:tc>
          <w:tcPr>
            <w:tcW w:w="0" w:type="auto"/>
          </w:tcPr>
          <w:p w14:paraId="7679465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左侧的专精</w:t>
            </w:r>
          </w:p>
        </w:tc>
      </w:tr>
      <w:tr w:rsidR="0018306A" w:rsidRPr="00AC6A60" w14:paraId="23AAE836" w14:textId="77777777" w:rsidTr="00D83FFF">
        <w:tc>
          <w:tcPr>
            <w:tcW w:w="0" w:type="auto"/>
          </w:tcPr>
          <w:p w14:paraId="3776117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4788997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残酷无情的攻击。你的武器专精为战斧。</w:t>
            </w:r>
          </w:p>
        </w:tc>
        <w:tc>
          <w:tcPr>
            <w:tcW w:w="0" w:type="auto"/>
          </w:tcPr>
          <w:p w14:paraId="5E74032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左侧的专精</w:t>
            </w:r>
          </w:p>
        </w:tc>
      </w:tr>
      <w:tr w:rsidR="0018306A" w:rsidRPr="00AC6A60" w14:paraId="1D4F9C6F" w14:textId="77777777" w:rsidTr="00D83FFF">
        <w:tc>
          <w:tcPr>
            <w:tcW w:w="0" w:type="auto"/>
          </w:tcPr>
          <w:p w14:paraId="6E9B13B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4E4F505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浮夸的技巧。你的武器专精为长剑。</w:t>
            </w:r>
          </w:p>
        </w:tc>
        <w:tc>
          <w:tcPr>
            <w:tcW w:w="0" w:type="auto"/>
          </w:tcPr>
          <w:p w14:paraId="53CA91F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左侧的专精</w:t>
            </w:r>
          </w:p>
        </w:tc>
      </w:tr>
      <w:tr w:rsidR="0018306A" w:rsidRPr="00AC6A60" w14:paraId="14D71394" w14:textId="77777777" w:rsidTr="00D83FFF">
        <w:tc>
          <w:tcPr>
            <w:tcW w:w="0" w:type="auto"/>
          </w:tcPr>
          <w:p w14:paraId="12311C0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010CF9E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凶狠的恐吓和沉重的打击。你的武器专精为大剑。</w:t>
            </w:r>
          </w:p>
        </w:tc>
        <w:tc>
          <w:tcPr>
            <w:tcW w:w="0" w:type="auto"/>
          </w:tcPr>
          <w:p w14:paraId="69DB159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左侧的专精</w:t>
            </w:r>
          </w:p>
        </w:tc>
      </w:tr>
    </w:tbl>
    <w:p w14:paraId="1A16C0AD" w14:textId="77777777" w:rsidR="00AC6A60" w:rsidRDefault="00AC6A60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14:paraId="75EA7141" w14:textId="77777777" w:rsidR="0018306A" w:rsidRPr="00AC6A60" w:rsidRDefault="0018306A">
      <w:pPr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6728"/>
        <w:gridCol w:w="1540"/>
      </w:tblGrid>
      <w:tr w:rsidR="0018306A" w:rsidRPr="00AC6A60" w14:paraId="074C78DB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E07C49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0DF05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什么时候拿到了第一滴血？你右边的那个玩家一同决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9C30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66E18F35" w14:textId="77777777" w:rsidTr="00D83FFF">
        <w:tc>
          <w:tcPr>
            <w:tcW w:w="0" w:type="auto"/>
          </w:tcPr>
          <w:p w14:paraId="1BC526C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56D632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还没，但可能会假装杀了老多了。你右边的朋友也总会帮你假装你杀了老多了，他的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0080C3B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战斗技巧：据守</w:t>
            </w:r>
          </w:p>
        </w:tc>
      </w:tr>
      <w:tr w:rsidR="0018306A" w:rsidRPr="00AC6A60" w14:paraId="77430687" w14:textId="77777777" w:rsidTr="00D83FFF">
        <w:tc>
          <w:tcPr>
            <w:tcW w:w="0" w:type="auto"/>
          </w:tcPr>
          <w:p w14:paraId="763FDFE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0B7CE18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天晚上，你撞见了一个想要闯祸的杀人犯。你右边的朋友帮你抢在战斗中抢占先机，他的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50E4DEC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战斗技巧：捷速</w:t>
            </w:r>
          </w:p>
        </w:tc>
      </w:tr>
      <w:tr w:rsidR="0018306A" w:rsidRPr="00AC6A60" w14:paraId="67EB9907" w14:textId="77777777" w:rsidTr="00D83FFF">
        <w:tc>
          <w:tcPr>
            <w:tcW w:w="0" w:type="auto"/>
          </w:tcPr>
          <w:p w14:paraId="615E568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B29C7F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训练中不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小心杀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了一个同伴。你右边的朋友在你要再次犯下相同的错误时阻止了你，他的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0CE9298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战斗技巧：专精</w:t>
            </w:r>
          </w:p>
        </w:tc>
      </w:tr>
      <w:tr w:rsidR="0018306A" w:rsidRPr="00AC6A60" w14:paraId="5D6F21F3" w14:textId="77777777" w:rsidTr="00D83FFF">
        <w:tc>
          <w:tcPr>
            <w:tcW w:w="0" w:type="auto"/>
          </w:tcPr>
          <w:p w14:paraId="545A921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31A3291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几个流氓攻击了你爱的人，你像久时的国王般战斗。你右边的朋友也和你一同战斗，他的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5B6C1BB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战斗技巧：力沉</w:t>
            </w:r>
          </w:p>
        </w:tc>
      </w:tr>
      <w:tr w:rsidR="0018306A" w:rsidRPr="00AC6A60" w14:paraId="6BFD3625" w14:textId="77777777" w:rsidTr="00D83FFF">
        <w:tc>
          <w:tcPr>
            <w:tcW w:w="0" w:type="auto"/>
          </w:tcPr>
          <w:p w14:paraId="0B76608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761576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自吹自擂的陌生人向你挑战决斗，发现你比他强多了。你右边的朋友也你敌人的朋友准备帮你的对手时，分散了他们的注意力，他的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4C62239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战斗技巧：专精</w:t>
            </w:r>
          </w:p>
        </w:tc>
      </w:tr>
      <w:tr w:rsidR="0018306A" w:rsidRPr="00AC6A60" w14:paraId="5CF3814C" w14:textId="77777777" w:rsidTr="00D83FFF">
        <w:tc>
          <w:tcPr>
            <w:tcW w:w="0" w:type="auto"/>
          </w:tcPr>
          <w:p w14:paraId="6C1309C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316BC7B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强盗在路上伏击村民，但你制止抢劫。你右边的朋友和你一起在路上走了两个星期，追捕那个小偷，他的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0EDA04B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战斗技巧：不挠</w:t>
            </w:r>
          </w:p>
        </w:tc>
      </w:tr>
    </w:tbl>
    <w:p w14:paraId="04B42FE2" w14:textId="77777777" w:rsidR="00AC6A60" w:rsidRPr="00AC6A60" w:rsidRDefault="00AC6A60" w:rsidP="00AC6A60">
      <w:pPr>
        <w:pStyle w:val="a0"/>
        <w:rPr>
          <w:sz w:val="21"/>
          <w:szCs w:val="21"/>
        </w:rPr>
      </w:pPr>
      <w:r w:rsidRPr="00AC6A60">
        <w:rPr>
          <w:sz w:val="21"/>
          <w:szCs w:val="21"/>
        </w:rPr>
        <w:drawing>
          <wp:inline distT="0" distB="0" distL="0" distR="0" wp14:anchorId="448BF0C8" wp14:editId="47A0F768">
            <wp:extent cx="561975" cy="552450"/>
            <wp:effectExtent l="0" t="0" r="0" b="0"/>
            <wp:docPr id="17775298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D9A77" w14:textId="77777777" w:rsidR="0018306A" w:rsidRPr="00AC6A60" w:rsidRDefault="0018306A">
      <w:pPr>
        <w:pStyle w:val="a0"/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949"/>
        <w:gridCol w:w="2319"/>
      </w:tblGrid>
      <w:tr w:rsidR="0018306A" w:rsidRPr="00AC6A60" w14:paraId="0AEDA4B8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C3B84E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26631D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既然你已经准备好了，你将如何寻找你的命运呢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592C71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0207250D" w14:textId="77777777" w:rsidTr="00D83FFF">
        <w:tc>
          <w:tcPr>
            <w:tcW w:w="0" w:type="auto"/>
          </w:tcPr>
          <w:p w14:paraId="59D4D0A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4557E2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找到了一张地图，你认为借此可以让你杀掉一条巨龙。</w:t>
            </w:r>
          </w:p>
        </w:tc>
        <w:tc>
          <w:tcPr>
            <w:tcW w:w="0" w:type="auto"/>
          </w:tcPr>
          <w:p w14:paraId="6ED5255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一张老地图</w:t>
            </w:r>
          </w:p>
        </w:tc>
      </w:tr>
      <w:tr w:rsidR="0018306A" w:rsidRPr="00AC6A60" w14:paraId="669E098D" w14:textId="77777777" w:rsidTr="00D83FFF">
        <w:tc>
          <w:tcPr>
            <w:tcW w:w="0" w:type="auto"/>
          </w:tcPr>
          <w:p w14:paraId="6725031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11F573D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在赢得民众的爱戴之后，你将被国王封为骑士。</w:t>
            </w:r>
          </w:p>
        </w:tc>
        <w:tc>
          <w:tcPr>
            <w:tcW w:w="0" w:type="auto"/>
          </w:tcPr>
          <w:p w14:paraId="106AA73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一顶闪亮的头盔</w:t>
            </w:r>
          </w:p>
        </w:tc>
      </w:tr>
      <w:tr w:rsidR="0018306A" w:rsidRPr="00AC6A60" w14:paraId="44DD067A" w14:textId="77777777" w:rsidTr="00D83FFF">
        <w:tc>
          <w:tcPr>
            <w:tcW w:w="0" w:type="auto"/>
          </w:tcPr>
          <w:p w14:paraId="57E149E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8DC068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就像所有古老的故事一样，你将拯救一位公主，但首先你必须找到一位公主。</w:t>
            </w:r>
          </w:p>
        </w:tc>
        <w:tc>
          <w:tcPr>
            <w:tcW w:w="0" w:type="auto"/>
          </w:tcPr>
          <w:p w14:paraId="2BF3D91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一件金线束腰外衣</w:t>
            </w:r>
          </w:p>
        </w:tc>
      </w:tr>
      <w:tr w:rsidR="0018306A" w:rsidRPr="00AC6A60" w14:paraId="1337BB85" w14:textId="77777777" w:rsidTr="00D83FFF">
        <w:tc>
          <w:tcPr>
            <w:tcW w:w="0" w:type="auto"/>
          </w:tcPr>
          <w:p w14:paraId="6E4E411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4B24408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将征服一个属于你自己的王国。</w:t>
            </w:r>
          </w:p>
        </w:tc>
        <w:tc>
          <w:tcPr>
            <w:tcW w:w="0" w:type="auto"/>
          </w:tcPr>
          <w:p w14:paraId="48CD9E1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贵族姓氏</w:t>
            </w:r>
          </w:p>
        </w:tc>
      </w:tr>
      <w:tr w:rsidR="0018306A" w:rsidRPr="00AC6A60" w14:paraId="0FB0E523" w14:textId="77777777" w:rsidTr="00D83FFF">
        <w:tc>
          <w:tcPr>
            <w:tcW w:w="0" w:type="auto"/>
          </w:tcPr>
          <w:p w14:paraId="5C218FE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0E9A0EF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要驱逐一个你听说过的远古恶魔。</w:t>
            </w:r>
          </w:p>
        </w:tc>
        <w:tc>
          <w:tcPr>
            <w:tcW w:w="0" w:type="auto"/>
          </w:tcPr>
          <w:p w14:paraId="473D249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一个老旧卷轴</w:t>
            </w:r>
          </w:p>
        </w:tc>
      </w:tr>
      <w:tr w:rsidR="0018306A" w:rsidRPr="00AC6A60" w14:paraId="282397FC" w14:textId="77777777" w:rsidTr="00D83FFF">
        <w:tc>
          <w:tcPr>
            <w:tcW w:w="0" w:type="auto"/>
          </w:tcPr>
          <w:p w14:paraId="1053190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5EF2F20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将拜访遥远的国度，在旅途中不知疲倦地寻求冒险。</w:t>
            </w:r>
          </w:p>
        </w:tc>
        <w:tc>
          <w:tcPr>
            <w:tcW w:w="0" w:type="auto"/>
          </w:tcPr>
          <w:p w14:paraId="293D1A3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一块天然磁石</w:t>
            </w:r>
          </w:p>
        </w:tc>
      </w:tr>
    </w:tbl>
    <w:p w14:paraId="788A5684" w14:textId="77777777" w:rsidR="00AC6A60" w:rsidRDefault="00AC6A60">
      <w:pPr>
        <w:pStyle w:val="a0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br w:type="page"/>
      </w:r>
    </w:p>
    <w:p w14:paraId="6E25FA17" w14:textId="77777777" w:rsidR="0018306A" w:rsidRPr="00AC6A60" w:rsidRDefault="00000000">
      <w:pPr>
        <w:pStyle w:val="a0"/>
        <w:rPr>
          <w:sz w:val="21"/>
          <w:szCs w:val="21"/>
        </w:rPr>
      </w:pPr>
      <w:proofErr w:type="spellStart"/>
      <w:r w:rsidRPr="00AC6A60">
        <w:rPr>
          <w:b/>
          <w:bCs/>
          <w:sz w:val="21"/>
          <w:szCs w:val="21"/>
        </w:rPr>
        <w:lastRenderedPageBreak/>
        <w:t>完成你的角色</w:t>
      </w:r>
      <w:proofErr w:type="spellEnd"/>
    </w:p>
    <w:p w14:paraId="41F8332D" w14:textId="77777777" w:rsidR="0018306A" w:rsidRPr="00AC6A60" w:rsidRDefault="00000000">
      <w:pPr>
        <w:numPr>
          <w:ilvl w:val="0"/>
          <w:numId w:val="6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姓名、职业和等级</w:t>
      </w:r>
    </w:p>
    <w:p w14:paraId="69D011B3" w14:textId="77777777" w:rsidR="0018306A" w:rsidRPr="00AC6A60" w:rsidRDefault="00000000">
      <w:pPr>
        <w:numPr>
          <w:ilvl w:val="0"/>
          <w:numId w:val="6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属性。在空白处写下对应的属性调整值</w:t>
      </w:r>
    </w:p>
    <w:p w14:paraId="6E43DD63" w14:textId="77777777" w:rsidR="0018306A" w:rsidRPr="00AC6A60" w:rsidRDefault="00000000">
      <w:pPr>
        <w:numPr>
          <w:ilvl w:val="0"/>
          <w:numId w:val="6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技能、职业能力和起始装备，还有其他你想要购买的物品。将要成骑士起始拥有以下物品：一把小刀，农民服装，一匹你自己的马，你最喜欢的武器，皮甲（</w:t>
      </w:r>
      <w:r w:rsidRPr="00AC6A60">
        <w:rPr>
          <w:sz w:val="21"/>
          <w:szCs w:val="21"/>
          <w:lang w:eastAsia="zh-CN"/>
        </w:rPr>
        <w:t>+2 AC</w:t>
      </w:r>
      <w:r w:rsidRPr="00AC6A60">
        <w:rPr>
          <w:sz w:val="21"/>
          <w:szCs w:val="21"/>
          <w:lang w:eastAsia="zh-CN"/>
        </w:rPr>
        <w:t>），坐骑四天的饲料和</w:t>
      </w:r>
      <w:r w:rsidRPr="00AC6A60">
        <w:rPr>
          <w:sz w:val="21"/>
          <w:szCs w:val="21"/>
          <w:lang w:eastAsia="zh-CN"/>
        </w:rPr>
        <w:t>4D6</w:t>
      </w:r>
      <w:r w:rsidRPr="00AC6A60">
        <w:rPr>
          <w:sz w:val="21"/>
          <w:szCs w:val="21"/>
          <w:lang w:eastAsia="zh-CN"/>
        </w:rPr>
        <w:t>银币。</w:t>
      </w:r>
    </w:p>
    <w:p w14:paraId="3C91053E" w14:textId="77777777" w:rsidR="0018306A" w:rsidRPr="00AC6A60" w:rsidRDefault="00000000">
      <w:pPr>
        <w:numPr>
          <w:ilvl w:val="0"/>
          <w:numId w:val="6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选择一个阵营。你的角色可以是守序、混乱或中立。如果你没有想法，直接选择中立。</w:t>
      </w:r>
    </w:p>
    <w:p w14:paraId="2282F31E" w14:textId="77777777" w:rsidR="0018306A" w:rsidRPr="00AC6A60" w:rsidRDefault="00000000">
      <w:pPr>
        <w:numPr>
          <w:ilvl w:val="0"/>
          <w:numId w:val="6"/>
        </w:numPr>
        <w:rPr>
          <w:sz w:val="21"/>
          <w:szCs w:val="21"/>
        </w:rPr>
      </w:pPr>
      <w:r w:rsidRPr="00AC6A60">
        <w:rPr>
          <w:sz w:val="21"/>
          <w:szCs w:val="21"/>
        </w:rPr>
        <w:t>你的基础攻击加值为</w:t>
      </w:r>
      <w:r w:rsidRPr="00AC6A60">
        <w:rPr>
          <w:sz w:val="21"/>
          <w:szCs w:val="21"/>
        </w:rPr>
        <w:t>+1</w:t>
      </w:r>
      <w:r w:rsidRPr="00AC6A60">
        <w:rPr>
          <w:sz w:val="21"/>
          <w:szCs w:val="21"/>
        </w:rPr>
        <w:t>。</w:t>
      </w:r>
    </w:p>
    <w:p w14:paraId="14B58657" w14:textId="77777777" w:rsidR="0018306A" w:rsidRPr="00AC6A60" w:rsidRDefault="00000000">
      <w:pPr>
        <w:numPr>
          <w:ilvl w:val="0"/>
          <w:numId w:val="6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先攻等同于你的等级</w:t>
      </w:r>
      <w:r w:rsidRPr="00AC6A60">
        <w:rPr>
          <w:sz w:val="21"/>
          <w:szCs w:val="21"/>
          <w:lang w:eastAsia="zh-CN"/>
        </w:rPr>
        <w:t>+</w:t>
      </w:r>
      <w:r w:rsidRPr="00AC6A60">
        <w:rPr>
          <w:sz w:val="21"/>
          <w:szCs w:val="21"/>
          <w:lang w:eastAsia="zh-CN"/>
        </w:rPr>
        <w:t>敏捷调整值</w:t>
      </w:r>
      <w:r w:rsidRPr="00AC6A60">
        <w:rPr>
          <w:sz w:val="21"/>
          <w:szCs w:val="21"/>
          <w:lang w:eastAsia="zh-CN"/>
        </w:rPr>
        <w:t>+1</w:t>
      </w:r>
    </w:p>
    <w:p w14:paraId="12EF732D" w14:textId="77777777" w:rsidR="0018306A" w:rsidRPr="00AC6A60" w:rsidRDefault="00000000">
      <w:pPr>
        <w:numPr>
          <w:ilvl w:val="0"/>
          <w:numId w:val="6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护甲等级为</w:t>
      </w:r>
      <w:r w:rsidRPr="00AC6A60">
        <w:rPr>
          <w:sz w:val="21"/>
          <w:szCs w:val="21"/>
          <w:lang w:eastAsia="zh-CN"/>
        </w:rPr>
        <w:t>10+</w:t>
      </w:r>
      <w:r w:rsidRPr="00AC6A60">
        <w:rPr>
          <w:sz w:val="21"/>
          <w:szCs w:val="21"/>
          <w:lang w:eastAsia="zh-CN"/>
        </w:rPr>
        <w:t>敏捷调整值</w:t>
      </w:r>
      <w:r w:rsidRPr="00AC6A60">
        <w:rPr>
          <w:sz w:val="21"/>
          <w:szCs w:val="21"/>
          <w:lang w:eastAsia="zh-CN"/>
        </w:rPr>
        <w:t>+</w:t>
      </w:r>
      <w:r w:rsidRPr="00AC6A60">
        <w:rPr>
          <w:sz w:val="21"/>
          <w:szCs w:val="21"/>
          <w:lang w:eastAsia="zh-CN"/>
        </w:rPr>
        <w:t>护甲加值</w:t>
      </w:r>
    </w:p>
    <w:p w14:paraId="07224856" w14:textId="77777777" w:rsidR="0018306A" w:rsidRPr="00AC6A60" w:rsidRDefault="00000000">
      <w:pPr>
        <w:numPr>
          <w:ilvl w:val="0"/>
          <w:numId w:val="6"/>
        </w:numPr>
        <w:rPr>
          <w:sz w:val="21"/>
          <w:szCs w:val="21"/>
        </w:rPr>
      </w:pPr>
      <w:r w:rsidRPr="00AC6A60">
        <w:rPr>
          <w:sz w:val="21"/>
          <w:szCs w:val="21"/>
        </w:rPr>
        <w:t>你的命运点为</w:t>
      </w:r>
      <w:r w:rsidRPr="00AC6A60">
        <w:rPr>
          <w:sz w:val="21"/>
          <w:szCs w:val="21"/>
        </w:rPr>
        <w:t>3</w:t>
      </w:r>
      <w:r w:rsidRPr="00AC6A60">
        <w:rPr>
          <w:sz w:val="21"/>
          <w:szCs w:val="21"/>
        </w:rPr>
        <w:t>。</w:t>
      </w:r>
    </w:p>
    <w:p w14:paraId="493DCD8E" w14:textId="77777777" w:rsidR="0018306A" w:rsidRPr="00AC6A60" w:rsidRDefault="00000000">
      <w:pPr>
        <w:numPr>
          <w:ilvl w:val="0"/>
          <w:numId w:val="6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生命值为</w:t>
      </w:r>
      <w:r w:rsidRPr="00AC6A60">
        <w:rPr>
          <w:sz w:val="21"/>
          <w:szCs w:val="21"/>
          <w:lang w:eastAsia="zh-CN"/>
        </w:rPr>
        <w:t>10+</w:t>
      </w:r>
      <w:r w:rsidRPr="00AC6A60">
        <w:rPr>
          <w:sz w:val="21"/>
          <w:szCs w:val="21"/>
          <w:lang w:eastAsia="zh-CN"/>
        </w:rPr>
        <w:t>体质调整值</w:t>
      </w:r>
    </w:p>
    <w:p w14:paraId="630390E8" w14:textId="77777777" w:rsidR="0018306A" w:rsidRPr="00AC6A60" w:rsidRDefault="00000000">
      <w:pPr>
        <w:numPr>
          <w:ilvl w:val="0"/>
          <w:numId w:val="6"/>
        </w:numPr>
        <w:rPr>
          <w:sz w:val="21"/>
          <w:szCs w:val="21"/>
        </w:rPr>
      </w:pPr>
      <w:proofErr w:type="spellStart"/>
      <w:r w:rsidRPr="00AC6A60">
        <w:rPr>
          <w:sz w:val="21"/>
          <w:szCs w:val="21"/>
        </w:rPr>
        <w:t>写下你的豁免</w:t>
      </w:r>
      <w:proofErr w:type="spellEnd"/>
    </w:p>
    <w:p w14:paraId="1ADB09B2" w14:textId="77777777" w:rsidR="00CD0D42" w:rsidRDefault="00000000">
      <w:pPr>
        <w:numPr>
          <w:ilvl w:val="0"/>
          <w:numId w:val="6"/>
        </w:numPr>
        <w:rPr>
          <w:sz w:val="21"/>
          <w:szCs w:val="21"/>
        </w:rPr>
        <w:sectPr w:rsidR="00CD0D42">
          <w:pgSz w:w="12240" w:h="15840"/>
          <w:pgMar w:top="1440" w:right="1800" w:bottom="1440" w:left="1800" w:header="720" w:footer="720" w:gutter="0"/>
          <w:cols w:space="720"/>
        </w:sectPr>
      </w:pPr>
      <w:r w:rsidRPr="00AC6A60">
        <w:rPr>
          <w:sz w:val="21"/>
          <w:szCs w:val="21"/>
          <w:lang w:eastAsia="zh-CN"/>
        </w:rPr>
        <w:t>记录下你认为你可能使用的武器的</w:t>
      </w:r>
      <w:r w:rsidRPr="00AC6A60">
        <w:rPr>
          <w:sz w:val="21"/>
          <w:szCs w:val="21"/>
          <w:lang w:eastAsia="zh-CN"/>
        </w:rPr>
        <w:t>“</w:t>
      </w:r>
      <w:r w:rsidRPr="00AC6A60">
        <w:rPr>
          <w:sz w:val="21"/>
          <w:szCs w:val="21"/>
          <w:lang w:eastAsia="zh-CN"/>
        </w:rPr>
        <w:t>命中</w:t>
      </w:r>
      <w:r w:rsidRPr="00AC6A60">
        <w:rPr>
          <w:sz w:val="21"/>
          <w:szCs w:val="21"/>
          <w:lang w:eastAsia="zh-CN"/>
        </w:rPr>
        <w:t>”</w:t>
      </w:r>
      <w:r w:rsidRPr="00AC6A60">
        <w:rPr>
          <w:sz w:val="21"/>
          <w:szCs w:val="21"/>
          <w:lang w:eastAsia="zh-CN"/>
        </w:rPr>
        <w:t>和</w:t>
      </w:r>
      <w:r w:rsidRPr="00AC6A60">
        <w:rPr>
          <w:sz w:val="21"/>
          <w:szCs w:val="21"/>
          <w:lang w:eastAsia="zh-CN"/>
        </w:rPr>
        <w:t>“</w:t>
      </w:r>
      <w:r w:rsidRPr="00AC6A60">
        <w:rPr>
          <w:sz w:val="21"/>
          <w:szCs w:val="21"/>
          <w:lang w:eastAsia="zh-CN"/>
        </w:rPr>
        <w:t>伤害</w:t>
      </w:r>
      <w:r w:rsidRPr="00AC6A60">
        <w:rPr>
          <w:sz w:val="21"/>
          <w:szCs w:val="21"/>
          <w:lang w:eastAsia="zh-CN"/>
        </w:rPr>
        <w:t>”</w:t>
      </w:r>
      <w:r w:rsidRPr="00AC6A60">
        <w:rPr>
          <w:sz w:val="21"/>
          <w:szCs w:val="21"/>
          <w:lang w:eastAsia="zh-CN"/>
        </w:rPr>
        <w:t>数据。你对近战武器的命中加值为你的基础攻击加值加上你的力量调整值，你的投射武器使用你的敏捷调整值。</w:t>
      </w:r>
      <w:proofErr w:type="spellStart"/>
      <w:r w:rsidRPr="00AC6A60">
        <w:rPr>
          <w:sz w:val="21"/>
          <w:szCs w:val="21"/>
        </w:rPr>
        <w:t>你的力量调整值也会增加近战武器的伤害</w:t>
      </w:r>
      <w:proofErr w:type="spellEnd"/>
      <w:r w:rsidRPr="00AC6A60">
        <w:rPr>
          <w:sz w:val="21"/>
          <w:szCs w:val="21"/>
        </w:rPr>
        <w:t>。</w:t>
      </w:r>
    </w:p>
    <w:p w14:paraId="600FBD57" w14:textId="77777777" w:rsidR="0018306A" w:rsidRPr="00AC6A60" w:rsidRDefault="00000000">
      <w:pPr>
        <w:pStyle w:val="3"/>
        <w:rPr>
          <w:sz w:val="21"/>
          <w:szCs w:val="21"/>
        </w:rPr>
      </w:pPr>
      <w:bookmarkStart w:id="5" w:name="年轻林中客-young-woodsman"/>
      <w:bookmarkEnd w:id="4"/>
      <w:proofErr w:type="spellStart"/>
      <w:r w:rsidRPr="00AC6A60">
        <w:rPr>
          <w:sz w:val="21"/>
          <w:szCs w:val="21"/>
        </w:rPr>
        <w:lastRenderedPageBreak/>
        <w:t>年轻林中客</w:t>
      </w:r>
      <w:proofErr w:type="spellEnd"/>
      <w:r w:rsidRPr="00AC6A60">
        <w:rPr>
          <w:sz w:val="21"/>
          <w:szCs w:val="21"/>
        </w:rPr>
        <w:t xml:space="preserve"> Young Woodsman</w:t>
      </w:r>
    </w:p>
    <w:p w14:paraId="56DF9DFA" w14:textId="77777777" w:rsidR="0018306A" w:rsidRPr="00AC6A60" w:rsidRDefault="00000000">
      <w:pPr>
        <w:pStyle w:val="FirstParagraph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猎人、采集者或守护者，在森林中漫步需要勇敢的灵魂。你会去村里少有人敢于踏足的地方，而且，在那些地方你</w:t>
      </w:r>
      <w:proofErr w:type="gramStart"/>
      <w:r w:rsidRPr="00AC6A60">
        <w:rPr>
          <w:sz w:val="21"/>
          <w:szCs w:val="21"/>
          <w:lang w:eastAsia="zh-CN"/>
        </w:rPr>
        <w:t>有种家的</w:t>
      </w:r>
      <w:proofErr w:type="gramEnd"/>
      <w:r w:rsidRPr="00AC6A60">
        <w:rPr>
          <w:sz w:val="21"/>
          <w:szCs w:val="21"/>
          <w:lang w:eastAsia="zh-CN"/>
        </w:rPr>
        <w:t>感觉。你知道方圆几英里内每一根树枝和每一片树叶，你所有的朋友在离开家时都指望你的指引。</w:t>
      </w:r>
    </w:p>
    <w:p w14:paraId="5BBC64D3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敏捷而极有灵性，你的起始敏捷和感知为</w:t>
      </w:r>
      <w:r w:rsidRPr="00AC6A60">
        <w:rPr>
          <w:sz w:val="21"/>
          <w:szCs w:val="21"/>
          <w:lang w:eastAsia="zh-CN"/>
        </w:rPr>
        <w:t>10</w:t>
      </w:r>
      <w:r w:rsidRPr="00AC6A60">
        <w:rPr>
          <w:sz w:val="21"/>
          <w:szCs w:val="21"/>
          <w:lang w:eastAsia="zh-CN"/>
        </w:rPr>
        <w:t>，所有其他属性为</w:t>
      </w:r>
      <w:r w:rsidRPr="00AC6A60">
        <w:rPr>
          <w:sz w:val="21"/>
          <w:szCs w:val="21"/>
          <w:lang w:eastAsia="zh-CN"/>
        </w:rPr>
        <w:t>8</w:t>
      </w:r>
      <w:r w:rsidRPr="00AC6A60">
        <w:rPr>
          <w:sz w:val="21"/>
          <w:szCs w:val="21"/>
          <w:lang w:eastAsia="zh-CN"/>
        </w:rPr>
        <w:t>。</w:t>
      </w:r>
    </w:p>
    <w:p w14:paraId="6574C6CB" w14:textId="77777777" w:rsidR="0018306A" w:rsidRPr="00AC6A60" w:rsidRDefault="00000000">
      <w:pPr>
        <w:pStyle w:val="a0"/>
        <w:rPr>
          <w:sz w:val="21"/>
          <w:szCs w:val="21"/>
        </w:rPr>
      </w:pPr>
      <w:proofErr w:type="spellStart"/>
      <w:r w:rsidRPr="00AC6A60">
        <w:rPr>
          <w:b/>
          <w:bCs/>
          <w:sz w:val="21"/>
          <w:szCs w:val="21"/>
        </w:rPr>
        <w:t>你的童年</w:t>
      </w:r>
      <w:proofErr w:type="spellEnd"/>
    </w:p>
    <w:p w14:paraId="4BFB5946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noProof/>
          <w:sz w:val="21"/>
          <w:szCs w:val="21"/>
        </w:rPr>
        <w:drawing>
          <wp:inline distT="0" distB="0" distL="0" distR="0" wp14:anchorId="054026F4" wp14:editId="09230DC6">
            <wp:extent cx="561975" cy="561975"/>
            <wp:effectExtent l="0" t="0" r="9525" b="9525"/>
            <wp:docPr id="132232111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3323" name="图片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04"/>
        <w:gridCol w:w="5236"/>
        <w:gridCol w:w="2916"/>
      </w:tblGrid>
      <w:tr w:rsidR="0018306A" w:rsidRPr="00AC6A60" w14:paraId="0DF1F0C4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49CB21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1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A69DAA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是？你从他们那学到了什么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9F6038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223A4A12" w14:textId="77777777" w:rsidTr="00D83FFF">
        <w:tc>
          <w:tcPr>
            <w:tcW w:w="0" w:type="auto"/>
          </w:tcPr>
          <w:p w14:paraId="15AE54D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BF87F96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是个孤儿。生活十分困难。</w:t>
            </w:r>
          </w:p>
        </w:tc>
        <w:tc>
          <w:tcPr>
            <w:tcW w:w="0" w:type="auto"/>
          </w:tcPr>
          <w:p w14:paraId="6743770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1A0CF13" w14:textId="77777777" w:rsidTr="00D83FFF">
        <w:tc>
          <w:tcPr>
            <w:tcW w:w="0" w:type="auto"/>
          </w:tcPr>
          <w:p w14:paraId="3138580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5996B77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亲是个流浪汉，无论因为什么。</w:t>
            </w:r>
          </w:p>
        </w:tc>
        <w:tc>
          <w:tcPr>
            <w:tcW w:w="0" w:type="auto"/>
          </w:tcPr>
          <w:p w14:paraId="0608909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求生</w:t>
            </w:r>
          </w:p>
        </w:tc>
      </w:tr>
      <w:tr w:rsidR="0018306A" w:rsidRPr="00AC6A60" w14:paraId="26E1DF48" w14:textId="77777777" w:rsidTr="00D83FFF">
        <w:tc>
          <w:tcPr>
            <w:tcW w:w="0" w:type="auto"/>
          </w:tcPr>
          <w:p w14:paraId="6134BEE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3F8D7EB0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是渔夫，在河边抚养你长大。</w:t>
            </w:r>
          </w:p>
        </w:tc>
        <w:tc>
          <w:tcPr>
            <w:tcW w:w="0" w:type="auto"/>
          </w:tcPr>
          <w:p w14:paraId="3241F1B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捕鱼</w:t>
            </w:r>
          </w:p>
        </w:tc>
      </w:tr>
      <w:tr w:rsidR="0018306A" w:rsidRPr="00AC6A60" w14:paraId="1174C1D4" w14:textId="77777777" w:rsidTr="00D83FFF">
        <w:tc>
          <w:tcPr>
            <w:tcW w:w="0" w:type="auto"/>
          </w:tcPr>
          <w:p w14:paraId="423F87A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1A44CC5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家在村子外耕作一小片农场。</w:t>
            </w:r>
          </w:p>
        </w:tc>
        <w:tc>
          <w:tcPr>
            <w:tcW w:w="0" w:type="auto"/>
          </w:tcPr>
          <w:p w14:paraId="5C6107C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农耕</w:t>
            </w:r>
          </w:p>
        </w:tc>
      </w:tr>
      <w:tr w:rsidR="0018306A" w:rsidRPr="00AC6A60" w14:paraId="3499378B" w14:textId="77777777" w:rsidTr="00D83FFF">
        <w:tc>
          <w:tcPr>
            <w:tcW w:w="0" w:type="auto"/>
          </w:tcPr>
          <w:p w14:paraId="473C95A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7A45942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亲是村里的铁匠，教导你使用铁锤和风箱。</w:t>
            </w:r>
          </w:p>
        </w:tc>
        <w:tc>
          <w:tcPr>
            <w:tcW w:w="0" w:type="auto"/>
          </w:tcPr>
          <w:p w14:paraId="5A52C69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铁匠</w:t>
            </w:r>
          </w:p>
        </w:tc>
      </w:tr>
      <w:tr w:rsidR="0018306A" w:rsidRPr="00AC6A60" w14:paraId="6DCD63D3" w14:textId="77777777" w:rsidTr="00D83FFF">
        <w:tc>
          <w:tcPr>
            <w:tcW w:w="0" w:type="auto"/>
          </w:tcPr>
          <w:p w14:paraId="74F49B2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66F1D25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附近的山上放羊，就和你父亲一样。</w:t>
            </w:r>
          </w:p>
        </w:tc>
        <w:tc>
          <w:tcPr>
            <w:tcW w:w="0" w:type="auto"/>
          </w:tcPr>
          <w:p w14:paraId="661FD22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</w:p>
        </w:tc>
      </w:tr>
      <w:tr w:rsidR="0018306A" w:rsidRPr="00AC6A60" w14:paraId="2F607DAA" w14:textId="77777777" w:rsidTr="00D83FFF">
        <w:tc>
          <w:tcPr>
            <w:tcW w:w="0" w:type="auto"/>
          </w:tcPr>
          <w:p w14:paraId="7B7B910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4E78CC9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运营村里的酒馆。你从小就听着见着各路旅人和他们的故事长大。</w:t>
            </w:r>
          </w:p>
        </w:tc>
        <w:tc>
          <w:tcPr>
            <w:tcW w:w="0" w:type="auto"/>
          </w:tcPr>
          <w:p w14:paraId="0B4D4BC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E61D55B" w14:textId="77777777" w:rsidTr="00D83FFF">
        <w:tc>
          <w:tcPr>
            <w:tcW w:w="0" w:type="auto"/>
          </w:tcPr>
          <w:p w14:paraId="23C1A5F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5708F24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靠织布为生，裁剪编制宛若命运。</w:t>
            </w:r>
          </w:p>
        </w:tc>
        <w:tc>
          <w:tcPr>
            <w:tcW w:w="0" w:type="auto"/>
          </w:tcPr>
          <w:p w14:paraId="0D44AB0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编织</w:t>
            </w:r>
          </w:p>
        </w:tc>
      </w:tr>
      <w:tr w:rsidR="0018306A" w:rsidRPr="00AC6A60" w14:paraId="5309DE2E" w14:textId="77777777" w:rsidTr="00D83FFF">
        <w:tc>
          <w:tcPr>
            <w:tcW w:w="0" w:type="auto"/>
          </w:tcPr>
          <w:p w14:paraId="2A42C52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5E92FCE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父母熟知那些古老的故事，你的聪明头脑就是继承自他们。</w:t>
            </w:r>
          </w:p>
        </w:tc>
        <w:tc>
          <w:tcPr>
            <w:tcW w:w="0" w:type="auto"/>
          </w:tcPr>
          <w:p w14:paraId="47FD148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技能：民俗</w:t>
            </w:r>
          </w:p>
        </w:tc>
      </w:tr>
      <w:tr w:rsidR="0018306A" w:rsidRPr="00AC6A60" w14:paraId="7AB172B8" w14:textId="77777777" w:rsidTr="00D83FFF">
        <w:tc>
          <w:tcPr>
            <w:tcW w:w="0" w:type="auto"/>
          </w:tcPr>
          <w:p w14:paraId="3C9D61B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7CBA0BC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父亲是个守夜人，对孩子和陌生人都严厉而公平。</w:t>
            </w:r>
          </w:p>
        </w:tc>
        <w:tc>
          <w:tcPr>
            <w:tcW w:w="0" w:type="auto"/>
          </w:tcPr>
          <w:p w14:paraId="0863E0B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力量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魅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运动</w:t>
            </w:r>
          </w:p>
        </w:tc>
      </w:tr>
      <w:tr w:rsidR="0018306A" w:rsidRPr="00AC6A60" w14:paraId="7F3AF00B" w14:textId="77777777" w:rsidTr="00D83FFF">
        <w:tc>
          <w:tcPr>
            <w:tcW w:w="0" w:type="auto"/>
          </w:tcPr>
          <w:p w14:paraId="048B08A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64D8132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会进入林中采集草药和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莓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果。</w:t>
            </w:r>
          </w:p>
        </w:tc>
        <w:tc>
          <w:tcPr>
            <w:tcW w:w="0" w:type="auto"/>
          </w:tcPr>
          <w:p w14:paraId="5062F41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感知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草药</w:t>
            </w:r>
          </w:p>
        </w:tc>
      </w:tr>
      <w:tr w:rsidR="0018306A" w:rsidRPr="00AC6A60" w14:paraId="7814D6C7" w14:textId="77777777" w:rsidTr="00D83FFF">
        <w:tc>
          <w:tcPr>
            <w:tcW w:w="0" w:type="auto"/>
          </w:tcPr>
          <w:p w14:paraId="1317C01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11313A5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父亲是当地的商人。你学会了定价和吸引顾客。</w:t>
            </w:r>
          </w:p>
        </w:tc>
        <w:tc>
          <w:tcPr>
            <w:tcW w:w="0" w:type="auto"/>
          </w:tcPr>
          <w:p w14:paraId="28985C2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，技能：讨价</w:t>
            </w:r>
          </w:p>
        </w:tc>
      </w:tr>
    </w:tbl>
    <w:p w14:paraId="5280857B" w14:textId="77777777" w:rsidR="00AC6A60" w:rsidRDefault="00AC6A60">
      <w:pPr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br w:type="page"/>
      </w:r>
    </w:p>
    <w:p w14:paraId="278D9CD2" w14:textId="77777777" w:rsidR="0018306A" w:rsidRPr="00AC6A60" w:rsidRDefault="0018306A">
      <w:pPr>
        <w:rPr>
          <w:sz w:val="21"/>
          <w:szCs w:val="21"/>
          <w:lang w:eastAsia="zh-CN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4836"/>
        <w:gridCol w:w="2594"/>
      </w:tblGrid>
      <w:tr w:rsidR="0018306A" w:rsidRPr="00AC6A60" w14:paraId="0B1B7335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5F5A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6E384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小时候是如何与众不同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E71B43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599523B5" w14:textId="77777777" w:rsidTr="00D83FFF">
        <w:tc>
          <w:tcPr>
            <w:tcW w:w="0" w:type="auto"/>
          </w:tcPr>
          <w:p w14:paraId="371F67D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4ADF3D5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自小就与人打架，但你从没输过。</w:t>
            </w:r>
          </w:p>
        </w:tc>
        <w:tc>
          <w:tcPr>
            <w:tcW w:w="0" w:type="auto"/>
          </w:tcPr>
          <w:p w14:paraId="7140AF6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231398D2" w14:textId="77777777" w:rsidTr="00D83FFF">
        <w:tc>
          <w:tcPr>
            <w:tcW w:w="0" w:type="auto"/>
          </w:tcPr>
          <w:p w14:paraId="4987C02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7E46DF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没有你会输的游戏。</w:t>
            </w:r>
          </w:p>
        </w:tc>
        <w:tc>
          <w:tcPr>
            <w:tcW w:w="0" w:type="auto"/>
          </w:tcPr>
          <w:p w14:paraId="115C757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8EDE966" w14:textId="77777777" w:rsidTr="00D83FFF">
        <w:tc>
          <w:tcPr>
            <w:tcW w:w="0" w:type="auto"/>
          </w:tcPr>
          <w:p w14:paraId="41DA7F6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656D82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是最壮实的孩子。</w:t>
            </w:r>
          </w:p>
        </w:tc>
        <w:tc>
          <w:tcPr>
            <w:tcW w:w="0" w:type="auto"/>
          </w:tcPr>
          <w:p w14:paraId="7CAF376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2DCA180D" w14:textId="77777777" w:rsidTr="00D83FFF">
        <w:tc>
          <w:tcPr>
            <w:tcW w:w="0" w:type="auto"/>
          </w:tcPr>
          <w:p w14:paraId="0A1FCCB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00FC659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没有秘密能逃过你。</w:t>
            </w:r>
          </w:p>
        </w:tc>
        <w:tc>
          <w:tcPr>
            <w:tcW w:w="0" w:type="auto"/>
          </w:tcPr>
          <w:p w14:paraId="6DD209A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5C8EB87F" w14:textId="77777777" w:rsidTr="00D83FFF">
        <w:tc>
          <w:tcPr>
            <w:tcW w:w="0" w:type="auto"/>
          </w:tcPr>
          <w:p w14:paraId="3D0986C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3185961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的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同理心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使你成为一个受欢迎的知己。</w:t>
            </w:r>
          </w:p>
        </w:tc>
        <w:tc>
          <w:tcPr>
            <w:tcW w:w="0" w:type="auto"/>
          </w:tcPr>
          <w:p w14:paraId="6CDC5AA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60F6151" w14:textId="77777777" w:rsidTr="00D83FFF">
        <w:tc>
          <w:tcPr>
            <w:tcW w:w="0" w:type="auto"/>
          </w:tcPr>
          <w:p w14:paraId="6A48B57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0267054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就没有一个人不喜欢你的。</w:t>
            </w:r>
          </w:p>
        </w:tc>
        <w:tc>
          <w:tcPr>
            <w:tcW w:w="0" w:type="auto"/>
          </w:tcPr>
          <w:p w14:paraId="454152B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力量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43B00F8F" w14:textId="77777777" w:rsidTr="00D83FFF">
        <w:tc>
          <w:tcPr>
            <w:tcW w:w="0" w:type="auto"/>
          </w:tcPr>
          <w:p w14:paraId="471556A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18AA838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总是帮别人解决问题，但从不关心自己的问题。</w:t>
            </w:r>
          </w:p>
        </w:tc>
        <w:tc>
          <w:tcPr>
            <w:tcW w:w="0" w:type="auto"/>
          </w:tcPr>
          <w:p w14:paraId="6084049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58077326" w14:textId="77777777" w:rsidTr="00D83FFF">
        <w:tc>
          <w:tcPr>
            <w:tcW w:w="0" w:type="auto"/>
          </w:tcPr>
          <w:p w14:paraId="5451B57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5DAB923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从每个人身上都学到了一点东西。</w:t>
            </w:r>
          </w:p>
        </w:tc>
        <w:tc>
          <w:tcPr>
            <w:tcW w:w="0" w:type="auto"/>
          </w:tcPr>
          <w:p w14:paraId="1A15F93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</w:tbl>
    <w:p w14:paraId="30D9586A" w14:textId="77777777" w:rsidR="00AC6A60" w:rsidRPr="00AC6A60" w:rsidRDefault="00AC6A60" w:rsidP="00AC6A60">
      <w:pPr>
        <w:pStyle w:val="a0"/>
        <w:rPr>
          <w:sz w:val="21"/>
          <w:szCs w:val="21"/>
        </w:rPr>
      </w:pPr>
      <w:r w:rsidRPr="00AC6A60">
        <w:rPr>
          <w:sz w:val="21"/>
          <w:szCs w:val="21"/>
        </w:rPr>
        <w:drawing>
          <wp:inline distT="0" distB="0" distL="0" distR="0" wp14:anchorId="20D42213" wp14:editId="052BEEC6">
            <wp:extent cx="561975" cy="552450"/>
            <wp:effectExtent l="0" t="0" r="0" b="0"/>
            <wp:docPr id="1084922737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1ABA8" w14:textId="77777777" w:rsidR="0018306A" w:rsidRPr="00AC6A60" w:rsidRDefault="0018306A">
      <w:pPr>
        <w:pStyle w:val="a0"/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835"/>
        <w:gridCol w:w="2433"/>
      </w:tblGrid>
      <w:tr w:rsidR="0018306A" w:rsidRPr="00AC6A60" w14:paraId="0726C38F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FC31B0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AEFE06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有一个玩家角色是你最好的朋友。村子里还有谁是你成长中的朋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F81F1D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204407B9" w14:textId="77777777" w:rsidTr="00D83FFF">
        <w:tc>
          <w:tcPr>
            <w:tcW w:w="0" w:type="auto"/>
          </w:tcPr>
          <w:p w14:paraId="7528F64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3F7BE30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和铁匠一起干活使你忘掉了烦恼。</w:t>
            </w:r>
          </w:p>
        </w:tc>
        <w:tc>
          <w:tcPr>
            <w:tcW w:w="0" w:type="auto"/>
          </w:tcPr>
          <w:p w14:paraId="0EC114B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0E1B9D3A" w14:textId="77777777" w:rsidTr="00D83FFF">
        <w:tc>
          <w:tcPr>
            <w:tcW w:w="0" w:type="auto"/>
          </w:tcPr>
          <w:p w14:paraId="6CE8FEE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4186B9D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渔夫很喜欢你，你和他们交换了故事。</w:t>
            </w:r>
          </w:p>
        </w:tc>
        <w:tc>
          <w:tcPr>
            <w:tcW w:w="0" w:type="auto"/>
          </w:tcPr>
          <w:p w14:paraId="6893EDE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</w:t>
            </w: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42A8DE31" w14:textId="77777777" w:rsidTr="00D83FFF">
        <w:tc>
          <w:tcPr>
            <w:tcW w:w="0" w:type="auto"/>
          </w:tcPr>
          <w:p w14:paraId="546B84C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3BD17D7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想要和</w:t>
            </w:r>
            <w:r w:rsidRPr="00AC6A60">
              <w:rPr>
                <w:sz w:val="21"/>
                <w:szCs w:val="21"/>
                <w:lang w:eastAsia="zh-CN"/>
              </w:rPr>
              <w:t xml:space="preserve"> </w:t>
            </w:r>
            <w:r w:rsidRPr="00AC6A60">
              <w:rPr>
                <w:sz w:val="21"/>
                <w:szCs w:val="21"/>
                <w:lang w:eastAsia="zh-CN"/>
              </w:rPr>
              <w:t>猎人们一同野营。</w:t>
            </w:r>
          </w:p>
        </w:tc>
        <w:tc>
          <w:tcPr>
            <w:tcW w:w="0" w:type="auto"/>
          </w:tcPr>
          <w:p w14:paraId="6EC625E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0B226476" w14:textId="77777777" w:rsidTr="00D83FFF">
        <w:tc>
          <w:tcPr>
            <w:tcW w:w="0" w:type="auto"/>
          </w:tcPr>
          <w:p w14:paraId="6360DE8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1645F45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村中的长者教授你古老的游戏棋。</w:t>
            </w:r>
          </w:p>
        </w:tc>
        <w:tc>
          <w:tcPr>
            <w:tcW w:w="0" w:type="auto"/>
          </w:tcPr>
          <w:p w14:paraId="14BBFE9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敏捷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730F9EC8" w14:textId="77777777" w:rsidTr="00D83FFF">
        <w:tc>
          <w:tcPr>
            <w:tcW w:w="0" w:type="auto"/>
          </w:tcPr>
          <w:p w14:paraId="4174BD8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3698133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就要嫁入米勒家了。</w:t>
            </w:r>
          </w:p>
        </w:tc>
        <w:tc>
          <w:tcPr>
            <w:tcW w:w="0" w:type="auto"/>
          </w:tcPr>
          <w:p w14:paraId="0326657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力量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651A1FAD" w14:textId="77777777" w:rsidTr="00D83FFF">
        <w:tc>
          <w:tcPr>
            <w:tcW w:w="0" w:type="auto"/>
          </w:tcPr>
          <w:p w14:paraId="394B57F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1A7A927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伤了别人的心，也许他们也伤了你的心。</w:t>
            </w:r>
          </w:p>
        </w:tc>
        <w:tc>
          <w:tcPr>
            <w:tcW w:w="0" w:type="auto"/>
          </w:tcPr>
          <w:p w14:paraId="6B52DDF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1CF17427" w14:textId="77777777" w:rsidTr="00D83FFF">
        <w:tc>
          <w:tcPr>
            <w:tcW w:w="0" w:type="auto"/>
          </w:tcPr>
          <w:p w14:paraId="363E0CA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0579717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位老寡妇需要别人帮忙做家务。</w:t>
            </w:r>
          </w:p>
        </w:tc>
        <w:tc>
          <w:tcPr>
            <w:tcW w:w="0" w:type="auto"/>
          </w:tcPr>
          <w:p w14:paraId="1F01A3B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智力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魅力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  <w:tr w:rsidR="0018306A" w:rsidRPr="00AC6A60" w14:paraId="347D0D83" w14:textId="77777777" w:rsidTr="00D83FFF">
        <w:tc>
          <w:tcPr>
            <w:tcW w:w="0" w:type="auto"/>
          </w:tcPr>
          <w:p w14:paraId="7601AE2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3982A13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那个在镇上定居的头发花白的雇佣兵教会了你一两件事。</w:t>
            </w:r>
          </w:p>
        </w:tc>
        <w:tc>
          <w:tcPr>
            <w:tcW w:w="0" w:type="auto"/>
          </w:tcPr>
          <w:p w14:paraId="636F00C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体质</w:t>
            </w:r>
            <w:r w:rsidRPr="00AC6A60">
              <w:rPr>
                <w:sz w:val="21"/>
                <w:szCs w:val="21"/>
              </w:rPr>
              <w:t>+1</w:t>
            </w:r>
            <w:r w:rsidRPr="00AC6A60">
              <w:rPr>
                <w:sz w:val="21"/>
                <w:szCs w:val="21"/>
              </w:rPr>
              <w:t>，感知</w:t>
            </w:r>
            <w:r w:rsidRPr="00AC6A60">
              <w:rPr>
                <w:sz w:val="21"/>
                <w:szCs w:val="21"/>
              </w:rPr>
              <w:t>+1</w:t>
            </w:r>
          </w:p>
        </w:tc>
      </w:tr>
    </w:tbl>
    <w:p w14:paraId="3C7C17CF" w14:textId="77777777" w:rsidR="00AC6A60" w:rsidRDefault="00AC6A60">
      <w:pPr>
        <w:pStyle w:val="a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br w:type="page"/>
      </w:r>
    </w:p>
    <w:p w14:paraId="7FAA2308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lastRenderedPageBreak/>
        <w:t>森林在召唤你，而你现在大部分时间都不在村子里。你成为了</w:t>
      </w:r>
      <w:r w:rsidRPr="00AC6A60">
        <w:rPr>
          <w:sz w:val="21"/>
          <w:szCs w:val="21"/>
          <w:lang w:eastAsia="zh-CN"/>
        </w:rPr>
        <w:t>1</w:t>
      </w:r>
      <w:r w:rsidRPr="00AC6A60">
        <w:rPr>
          <w:sz w:val="21"/>
          <w:szCs w:val="21"/>
          <w:lang w:eastAsia="zh-CN"/>
        </w:rPr>
        <w:t>级浪客。你将获得职业技能：命运之宠和技巧纯熟，技能：求生。下面的表格会确定职业技能提供的额外技能</w:t>
      </w:r>
    </w:p>
    <w:p w14:paraId="3D0EEB02" w14:textId="77777777" w:rsidR="0018306A" w:rsidRPr="00AC6A60" w:rsidRDefault="00000000">
      <w:pPr>
        <w:pStyle w:val="a0"/>
        <w:rPr>
          <w:sz w:val="21"/>
          <w:szCs w:val="21"/>
          <w:lang w:eastAsia="zh-CN"/>
        </w:rPr>
      </w:pPr>
      <w:r w:rsidRPr="00AC6A60">
        <w:rPr>
          <w:b/>
          <w:bCs/>
          <w:sz w:val="21"/>
          <w:szCs w:val="21"/>
          <w:lang w:eastAsia="zh-CN"/>
        </w:rPr>
        <w:t>你在荒野中学到了什么？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5676"/>
        <w:gridCol w:w="2129"/>
      </w:tblGrid>
      <w:tr w:rsidR="0018306A" w:rsidRPr="00AC6A60" w14:paraId="3E092A93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05A845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94DF6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说什么类型的林中客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4BDA7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19BBA4FF" w14:textId="77777777" w:rsidTr="00D83FFF">
        <w:tc>
          <w:tcPr>
            <w:tcW w:w="0" w:type="auto"/>
          </w:tcPr>
          <w:p w14:paraId="00B3225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33954B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在荒野中狩猎。</w:t>
            </w:r>
          </w:p>
        </w:tc>
        <w:tc>
          <w:tcPr>
            <w:tcW w:w="0" w:type="auto"/>
          </w:tcPr>
          <w:p w14:paraId="797507D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狩猎</w:t>
            </w:r>
          </w:p>
        </w:tc>
      </w:tr>
      <w:tr w:rsidR="0018306A" w:rsidRPr="00AC6A60" w14:paraId="3F74CED0" w14:textId="77777777" w:rsidTr="00D83FFF">
        <w:tc>
          <w:tcPr>
            <w:tcW w:w="0" w:type="auto"/>
          </w:tcPr>
          <w:p w14:paraId="4EB579E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2312F774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村庄周围的道路并不安全，你在此警戒。</w:t>
            </w:r>
          </w:p>
        </w:tc>
        <w:tc>
          <w:tcPr>
            <w:tcW w:w="0" w:type="auto"/>
          </w:tcPr>
          <w:p w14:paraId="29ABD0C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机警</w:t>
            </w:r>
          </w:p>
        </w:tc>
      </w:tr>
      <w:tr w:rsidR="0018306A" w:rsidRPr="00AC6A60" w14:paraId="18D664D6" w14:textId="77777777" w:rsidTr="00D83FFF">
        <w:tc>
          <w:tcPr>
            <w:tcW w:w="0" w:type="auto"/>
          </w:tcPr>
          <w:p w14:paraId="7F2ED2B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42565F1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村子里的喧嚣和喧嚣打扰了你，所以你在荒野中寻找安慰。</w:t>
            </w:r>
          </w:p>
        </w:tc>
        <w:tc>
          <w:tcPr>
            <w:tcW w:w="0" w:type="auto"/>
          </w:tcPr>
          <w:p w14:paraId="068AE09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求生</w:t>
            </w:r>
          </w:p>
        </w:tc>
      </w:tr>
      <w:tr w:rsidR="0018306A" w:rsidRPr="00AC6A60" w14:paraId="7EAF2096" w14:textId="77777777" w:rsidTr="00D83FFF">
        <w:tc>
          <w:tcPr>
            <w:tcW w:w="0" w:type="auto"/>
          </w:tcPr>
          <w:p w14:paraId="73E71BC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0421069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野外游荡，无声无息。</w:t>
            </w:r>
          </w:p>
        </w:tc>
        <w:tc>
          <w:tcPr>
            <w:tcW w:w="0" w:type="auto"/>
          </w:tcPr>
          <w:p w14:paraId="0207C22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潜行</w:t>
            </w:r>
          </w:p>
        </w:tc>
      </w:tr>
      <w:tr w:rsidR="0018306A" w:rsidRPr="00AC6A60" w14:paraId="77337AD1" w14:textId="77777777" w:rsidTr="00D83FFF">
        <w:tc>
          <w:tcPr>
            <w:tcW w:w="0" w:type="auto"/>
          </w:tcPr>
          <w:p w14:paraId="1F8207F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A7867A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是不知疲倦的追踪者，整日追踪你的猎物。</w:t>
            </w:r>
          </w:p>
        </w:tc>
        <w:tc>
          <w:tcPr>
            <w:tcW w:w="0" w:type="auto"/>
          </w:tcPr>
          <w:p w14:paraId="582DFC4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追踪</w:t>
            </w:r>
          </w:p>
        </w:tc>
      </w:tr>
      <w:tr w:rsidR="0018306A" w:rsidRPr="00AC6A60" w14:paraId="3D6CDCA6" w14:textId="77777777" w:rsidTr="00D83FFF">
        <w:tc>
          <w:tcPr>
            <w:tcW w:w="0" w:type="auto"/>
          </w:tcPr>
          <w:p w14:paraId="0CFB940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2A6A537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是一个伟大的陷阱猎人，从不空手而归</w:t>
            </w:r>
          </w:p>
        </w:tc>
        <w:tc>
          <w:tcPr>
            <w:tcW w:w="0" w:type="auto"/>
          </w:tcPr>
          <w:p w14:paraId="4C10D94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3</w:t>
            </w:r>
            <w:r w:rsidRPr="00AC6A60">
              <w:rPr>
                <w:sz w:val="21"/>
                <w:szCs w:val="21"/>
              </w:rPr>
              <w:t>，技能：设陷</w:t>
            </w:r>
          </w:p>
        </w:tc>
      </w:tr>
    </w:tbl>
    <w:p w14:paraId="1459B44F" w14:textId="77777777" w:rsidR="0018306A" w:rsidRPr="00AC6A60" w:rsidRDefault="00AC6A60">
      <w:pPr>
        <w:pStyle w:val="a0"/>
        <w:rPr>
          <w:sz w:val="21"/>
          <w:szCs w:val="21"/>
        </w:rPr>
      </w:pPr>
      <w:r w:rsidRPr="00AC6A60">
        <w:rPr>
          <w:noProof/>
          <w:sz w:val="21"/>
          <w:szCs w:val="21"/>
        </w:rPr>
        <w:drawing>
          <wp:inline distT="0" distB="0" distL="0" distR="0" wp14:anchorId="0173DA6E" wp14:editId="548F5FCA">
            <wp:extent cx="561975" cy="561975"/>
            <wp:effectExtent l="0" t="0" r="9525" b="9525"/>
            <wp:docPr id="153255183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933323" name="图片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2316"/>
        <w:gridCol w:w="3389"/>
      </w:tblGrid>
      <w:tr w:rsidR="0018306A" w:rsidRPr="00AC6A60" w14:paraId="033CD6A6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066F2A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787E4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有什么隐藏的天赋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19098A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1C8099C8" w14:textId="77777777" w:rsidTr="00D83FFF">
        <w:tc>
          <w:tcPr>
            <w:tcW w:w="0" w:type="auto"/>
          </w:tcPr>
          <w:p w14:paraId="5003569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2B1D2F0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动人的歌喉</w:t>
            </w:r>
          </w:p>
        </w:tc>
        <w:tc>
          <w:tcPr>
            <w:tcW w:w="0" w:type="auto"/>
          </w:tcPr>
          <w:p w14:paraId="19A2FAE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魅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歌唱</w:t>
            </w:r>
          </w:p>
        </w:tc>
      </w:tr>
      <w:tr w:rsidR="0018306A" w:rsidRPr="00AC6A60" w14:paraId="7300122A" w14:textId="77777777" w:rsidTr="00D83FFF">
        <w:tc>
          <w:tcPr>
            <w:tcW w:w="0" w:type="auto"/>
          </w:tcPr>
          <w:p w14:paraId="0C985F0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4C82736C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一种技能</w:t>
            </w:r>
          </w:p>
        </w:tc>
        <w:tc>
          <w:tcPr>
            <w:tcW w:w="0" w:type="auto"/>
          </w:tcPr>
          <w:p w14:paraId="4392D4F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感知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技能：一个自选贸易技能</w:t>
            </w:r>
          </w:p>
        </w:tc>
      </w:tr>
      <w:tr w:rsidR="0018306A" w:rsidRPr="00AC6A60" w14:paraId="3B825B4C" w14:textId="77777777" w:rsidTr="00D83FFF">
        <w:tc>
          <w:tcPr>
            <w:tcW w:w="0" w:type="auto"/>
          </w:tcPr>
          <w:p w14:paraId="64C5D5A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14A3814E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收集古老的故事</w:t>
            </w:r>
          </w:p>
        </w:tc>
        <w:tc>
          <w:tcPr>
            <w:tcW w:w="0" w:type="auto"/>
          </w:tcPr>
          <w:p w14:paraId="5FA441E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智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技能：古老历史</w:t>
            </w:r>
          </w:p>
        </w:tc>
      </w:tr>
      <w:tr w:rsidR="0018306A" w:rsidRPr="00AC6A60" w14:paraId="2362A12A" w14:textId="77777777" w:rsidTr="00D83FFF">
        <w:tc>
          <w:tcPr>
            <w:tcW w:w="0" w:type="auto"/>
          </w:tcPr>
          <w:p w14:paraId="12F5348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63EDB2B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演奏乐器的天赋</w:t>
            </w:r>
          </w:p>
        </w:tc>
        <w:tc>
          <w:tcPr>
            <w:tcW w:w="0" w:type="auto"/>
          </w:tcPr>
          <w:p w14:paraId="30ED870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感知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技能：一个自选乐器技能</w:t>
            </w:r>
          </w:p>
        </w:tc>
      </w:tr>
      <w:tr w:rsidR="0018306A" w:rsidRPr="00AC6A60" w14:paraId="369E755F" w14:textId="77777777" w:rsidTr="00D83FFF">
        <w:tc>
          <w:tcPr>
            <w:tcW w:w="0" w:type="auto"/>
          </w:tcPr>
          <w:p w14:paraId="19CD9EE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0054D05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擅长利用猎物的皮肤</w:t>
            </w:r>
          </w:p>
        </w:tc>
        <w:tc>
          <w:tcPr>
            <w:tcW w:w="0" w:type="auto"/>
          </w:tcPr>
          <w:p w14:paraId="50C87E3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制革</w:t>
            </w:r>
          </w:p>
        </w:tc>
      </w:tr>
      <w:tr w:rsidR="0018306A" w:rsidRPr="00AC6A60" w14:paraId="57F12B90" w14:textId="77777777" w:rsidTr="00D83FFF">
        <w:tc>
          <w:tcPr>
            <w:tcW w:w="0" w:type="auto"/>
          </w:tcPr>
          <w:p w14:paraId="780995A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22BE0C58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你做的炖菜老好吃了</w:t>
            </w:r>
          </w:p>
        </w:tc>
        <w:tc>
          <w:tcPr>
            <w:tcW w:w="0" w:type="auto"/>
          </w:tcPr>
          <w:p w14:paraId="6FEC512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烹饪</w:t>
            </w:r>
          </w:p>
        </w:tc>
      </w:tr>
    </w:tbl>
    <w:p w14:paraId="5A2125BA" w14:textId="77777777" w:rsidR="00AC6A60" w:rsidRDefault="00AC6A60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14:paraId="44B1386C" w14:textId="77777777" w:rsidR="0018306A" w:rsidRPr="00AC6A60" w:rsidRDefault="0018306A">
      <w:pPr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6883"/>
        <w:gridCol w:w="1385"/>
      </w:tblGrid>
      <w:tr w:rsidR="0018306A" w:rsidRPr="00AC6A60" w14:paraId="2E257F6D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DCE57A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004B7D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做了什么让你对村子很有用？你右边的那个玩家一同决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00EAD9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5E9BE4BA" w14:textId="77777777" w:rsidTr="00D83FFF">
        <w:tc>
          <w:tcPr>
            <w:tcW w:w="0" w:type="auto"/>
          </w:tcPr>
          <w:p w14:paraId="6F9633B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04AD961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野外长途跋涉收集草药。你右边的朋友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老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和你一起，他的体质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02825FA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体质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草药</w:t>
            </w:r>
          </w:p>
        </w:tc>
      </w:tr>
      <w:tr w:rsidR="0018306A" w:rsidRPr="00AC6A60" w14:paraId="1AAC61EE" w14:textId="77777777" w:rsidTr="00D83FFF">
        <w:tc>
          <w:tcPr>
            <w:tcW w:w="0" w:type="auto"/>
          </w:tcPr>
          <w:p w14:paraId="1DA29EB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02AFDFF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林中有很多被遗忘的道路，你看守着这些道路，并不总是孤身一人。你右边的朋友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老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和你一起，他的力量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302F1E5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欺诈</w:t>
            </w:r>
          </w:p>
        </w:tc>
      </w:tr>
      <w:tr w:rsidR="0018306A" w:rsidRPr="00AC6A60" w14:paraId="40F4D4ED" w14:textId="77777777" w:rsidTr="00D83FFF">
        <w:tc>
          <w:tcPr>
            <w:tcW w:w="0" w:type="auto"/>
          </w:tcPr>
          <w:p w14:paraId="62359BE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3DAB192E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冬天总是很难熬，你在困难时候会带回一些肉类。你右边的朋友去年冬天和你一起狩猎了一头野猪，他的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67F1C3E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狩猎</w:t>
            </w:r>
          </w:p>
        </w:tc>
      </w:tr>
      <w:tr w:rsidR="0018306A" w:rsidRPr="00AC6A60" w14:paraId="2AF1BB18" w14:textId="77777777" w:rsidTr="00D83FFF">
        <w:tc>
          <w:tcPr>
            <w:tcW w:w="0" w:type="auto"/>
          </w:tcPr>
          <w:p w14:paraId="0B994C70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13160AF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有时来自南方的军队在地平线上的道路移动。当看不见时，就由你</w:t>
            </w:r>
            <w:proofErr w:type="gramStart"/>
            <w:r w:rsidRPr="00AC6A60">
              <w:rPr>
                <w:sz w:val="21"/>
                <w:szCs w:val="21"/>
                <w:lang w:eastAsia="zh-CN"/>
              </w:rPr>
              <w:t>来看着</w:t>
            </w:r>
            <w:proofErr w:type="gramEnd"/>
            <w:r w:rsidRPr="00AC6A60">
              <w:rPr>
                <w:sz w:val="21"/>
                <w:szCs w:val="21"/>
                <w:lang w:eastAsia="zh-CN"/>
              </w:rPr>
              <w:t>他们。你右边的朋友去年夏天也和你一起，看着他们，他的敏捷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4FAFEBB1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潜行</w:t>
            </w:r>
          </w:p>
        </w:tc>
      </w:tr>
      <w:tr w:rsidR="0018306A" w:rsidRPr="00AC6A60" w14:paraId="642B6929" w14:textId="77777777" w:rsidTr="00D83FFF">
        <w:tc>
          <w:tcPr>
            <w:tcW w:w="0" w:type="auto"/>
          </w:tcPr>
          <w:p w14:paraId="16A360BD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14C2DE0C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把少见的草药带给医师，帮助他。你右边的朋友也帮助寻找草药，他的感知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12CD2C5B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感知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草药</w:t>
            </w:r>
          </w:p>
        </w:tc>
      </w:tr>
      <w:tr w:rsidR="0018306A" w:rsidRPr="00AC6A60" w14:paraId="1548C0DB" w14:textId="77777777" w:rsidTr="00D83FFF">
        <w:tc>
          <w:tcPr>
            <w:tcW w:w="0" w:type="auto"/>
          </w:tcPr>
          <w:p w14:paraId="706E3C6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500F6A6B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需要杀死那些危险的动物，这样做也是为了村子。你右边的朋友也帮你追踪那些威胁村子的恶狼，他的智力</w:t>
            </w:r>
            <w:r w:rsidRPr="00AC6A60">
              <w:rPr>
                <w:sz w:val="21"/>
                <w:szCs w:val="21"/>
                <w:lang w:eastAsia="zh-CN"/>
              </w:rPr>
              <w:t>+1</w:t>
            </w:r>
            <w:r w:rsidRPr="00AC6A60">
              <w:rPr>
                <w:sz w:val="21"/>
                <w:szCs w:val="21"/>
                <w:lang w:eastAsia="zh-CN"/>
              </w:rPr>
              <w:t>。</w:t>
            </w:r>
          </w:p>
        </w:tc>
        <w:tc>
          <w:tcPr>
            <w:tcW w:w="0" w:type="auto"/>
          </w:tcPr>
          <w:p w14:paraId="7A727D95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技能：追踪</w:t>
            </w:r>
          </w:p>
        </w:tc>
      </w:tr>
    </w:tbl>
    <w:p w14:paraId="231B51A0" w14:textId="77777777" w:rsidR="00AC6A60" w:rsidRPr="00AC6A60" w:rsidRDefault="00AC6A60" w:rsidP="00AC6A60">
      <w:pPr>
        <w:pStyle w:val="a0"/>
        <w:rPr>
          <w:sz w:val="21"/>
          <w:szCs w:val="21"/>
        </w:rPr>
      </w:pPr>
      <w:r w:rsidRPr="00AC6A60">
        <w:rPr>
          <w:sz w:val="21"/>
          <w:szCs w:val="21"/>
        </w:rPr>
        <w:drawing>
          <wp:inline distT="0" distB="0" distL="0" distR="0" wp14:anchorId="1B5A9A35" wp14:editId="7DDAAFAD">
            <wp:extent cx="561975" cy="552450"/>
            <wp:effectExtent l="0" t="0" r="0" b="0"/>
            <wp:docPr id="121724261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72636" w14:textId="77777777" w:rsidR="0018306A" w:rsidRPr="00AC6A60" w:rsidRDefault="0018306A">
      <w:pPr>
        <w:pStyle w:val="a0"/>
        <w:rPr>
          <w:sz w:val="21"/>
          <w:szCs w:val="21"/>
        </w:rPr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88"/>
        <w:gridCol w:w="6084"/>
        <w:gridCol w:w="2184"/>
      </w:tblGrid>
      <w:tr w:rsidR="0018306A" w:rsidRPr="00AC6A60" w14:paraId="1C87629F" w14:textId="77777777" w:rsidTr="00D83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521E39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D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0243ED7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在林子里找到了什么别人不知道的东西？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98BA00A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AC6A60">
              <w:rPr>
                <w:sz w:val="21"/>
                <w:szCs w:val="21"/>
              </w:rPr>
              <w:t>获得</w:t>
            </w:r>
            <w:proofErr w:type="spellEnd"/>
          </w:p>
        </w:tc>
      </w:tr>
      <w:tr w:rsidR="0018306A" w:rsidRPr="00AC6A60" w14:paraId="4ACD91F0" w14:textId="77777777" w:rsidTr="00D83FFF">
        <w:tc>
          <w:tcPr>
            <w:tcW w:w="0" w:type="auto"/>
          </w:tcPr>
          <w:p w14:paraId="10DF3014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D44193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笔隐藏的钱，埋在一棵老橡树下的铁箱子里。里面有一颗巨大的宝石，但你从来没有遇到过有足够的银子买它的人。</w:t>
            </w:r>
          </w:p>
        </w:tc>
        <w:tc>
          <w:tcPr>
            <w:tcW w:w="0" w:type="auto"/>
          </w:tcPr>
          <w:p w14:paraId="1888951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敏捷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一块大红宝石</w:t>
            </w:r>
          </w:p>
        </w:tc>
      </w:tr>
      <w:tr w:rsidR="0018306A" w:rsidRPr="00AC6A60" w14:paraId="091F7943" w14:textId="77777777" w:rsidTr="00D83FFF">
        <w:tc>
          <w:tcPr>
            <w:tcW w:w="0" w:type="auto"/>
          </w:tcPr>
          <w:p w14:paraId="4B648F8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BE445F3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深邃复杂的洞窟群，有许多入口隐藏在藤蔓覆盖的岩石河边。</w:t>
            </w:r>
          </w:p>
        </w:tc>
        <w:tc>
          <w:tcPr>
            <w:tcW w:w="0" w:type="auto"/>
          </w:tcPr>
          <w:p w14:paraId="2F5C75C9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智力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你自己的小洞穴</w:t>
            </w:r>
          </w:p>
        </w:tc>
      </w:tr>
      <w:tr w:rsidR="0018306A" w:rsidRPr="00AC6A60" w14:paraId="5187945B" w14:textId="77777777" w:rsidTr="00D83FFF">
        <w:tc>
          <w:tcPr>
            <w:tcW w:w="0" w:type="auto"/>
          </w:tcPr>
          <w:p w14:paraId="177BBFA2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0173577D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在一棵被闪电劈开的花楸树里，有一柄被遗弃的，但诱人的兵器。</w:t>
            </w:r>
          </w:p>
        </w:tc>
        <w:tc>
          <w:tcPr>
            <w:tcW w:w="0" w:type="auto"/>
          </w:tcPr>
          <w:p w14:paraId="40EFFB46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力量</w:t>
            </w:r>
            <w:r w:rsidRPr="00AC6A60">
              <w:rPr>
                <w:sz w:val="21"/>
                <w:szCs w:val="21"/>
              </w:rPr>
              <w:t>+2</w:t>
            </w:r>
            <w:r w:rsidRPr="00AC6A60">
              <w:rPr>
                <w:sz w:val="21"/>
                <w:szCs w:val="21"/>
              </w:rPr>
              <w:t>，一把魔法剑</w:t>
            </w:r>
          </w:p>
        </w:tc>
      </w:tr>
      <w:tr w:rsidR="0018306A" w:rsidRPr="00AC6A60" w14:paraId="70D8C87F" w14:textId="77777777" w:rsidTr="00D83FFF">
        <w:tc>
          <w:tcPr>
            <w:tcW w:w="0" w:type="auto"/>
          </w:tcPr>
          <w:p w14:paraId="595349E3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6B4679B5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个比你更熟悉老路的怪朋友</w:t>
            </w:r>
          </w:p>
        </w:tc>
        <w:tc>
          <w:tcPr>
            <w:tcW w:w="0" w:type="auto"/>
          </w:tcPr>
          <w:p w14:paraId="09B7F258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魅力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一个不为人知的奇怪盟友</w:t>
            </w:r>
          </w:p>
        </w:tc>
      </w:tr>
      <w:tr w:rsidR="0018306A" w:rsidRPr="00AC6A60" w14:paraId="5DC5606A" w14:textId="77777777" w:rsidTr="00D83FFF">
        <w:tc>
          <w:tcPr>
            <w:tcW w:w="0" w:type="auto"/>
          </w:tcPr>
          <w:p w14:paraId="4790A89F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13A1B89A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一些用异域石材建造的奇怪废墟，早就被遗弃了，但最近又被重修了</w:t>
            </w:r>
          </w:p>
        </w:tc>
        <w:tc>
          <w:tcPr>
            <w:tcW w:w="0" w:type="auto"/>
          </w:tcPr>
          <w:p w14:paraId="3E33A172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体质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一块古代大理石雕像的碎片</w:t>
            </w:r>
          </w:p>
        </w:tc>
      </w:tr>
      <w:tr w:rsidR="0018306A" w:rsidRPr="00AC6A60" w14:paraId="466DCA55" w14:textId="77777777" w:rsidTr="00D83FFF">
        <w:tc>
          <w:tcPr>
            <w:tcW w:w="0" w:type="auto"/>
          </w:tcPr>
          <w:p w14:paraId="78109FB7" w14:textId="77777777" w:rsidR="0018306A" w:rsidRPr="00AC6A60" w:rsidRDefault="00000000">
            <w:pPr>
              <w:pStyle w:val="Compac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30CC2E2F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你偶然发现了森林的黑暗中心。天空变的漆黑，四周的树枝开始伸向你。</w:t>
            </w:r>
          </w:p>
        </w:tc>
        <w:tc>
          <w:tcPr>
            <w:tcW w:w="0" w:type="auto"/>
          </w:tcPr>
          <w:p w14:paraId="2414A0E9" w14:textId="77777777" w:rsidR="0018306A" w:rsidRPr="00AC6A60" w:rsidRDefault="00000000">
            <w:pPr>
              <w:pStyle w:val="Compact"/>
              <w:rPr>
                <w:sz w:val="21"/>
                <w:szCs w:val="21"/>
                <w:lang w:eastAsia="zh-CN"/>
              </w:rPr>
            </w:pPr>
            <w:r w:rsidRPr="00AC6A60">
              <w:rPr>
                <w:sz w:val="21"/>
                <w:szCs w:val="21"/>
                <w:lang w:eastAsia="zh-CN"/>
              </w:rPr>
              <w:t>敏体质捷</w:t>
            </w:r>
            <w:r w:rsidRPr="00AC6A60">
              <w:rPr>
                <w:sz w:val="21"/>
                <w:szCs w:val="21"/>
                <w:lang w:eastAsia="zh-CN"/>
              </w:rPr>
              <w:t>+2</w:t>
            </w:r>
            <w:r w:rsidRPr="00AC6A60">
              <w:rPr>
                <w:sz w:val="21"/>
                <w:szCs w:val="21"/>
                <w:lang w:eastAsia="zh-CN"/>
              </w:rPr>
              <w:t>，一根扭曲的紫杉树枝</w:t>
            </w:r>
          </w:p>
        </w:tc>
      </w:tr>
    </w:tbl>
    <w:p w14:paraId="7CF807DA" w14:textId="77777777" w:rsidR="00AC6A60" w:rsidRDefault="00AC6A60">
      <w:pPr>
        <w:pStyle w:val="a0"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br w:type="page"/>
      </w:r>
    </w:p>
    <w:p w14:paraId="52522264" w14:textId="77777777" w:rsidR="0018306A" w:rsidRPr="00AC6A60" w:rsidRDefault="00000000">
      <w:pPr>
        <w:pStyle w:val="a0"/>
        <w:rPr>
          <w:sz w:val="21"/>
          <w:szCs w:val="21"/>
        </w:rPr>
      </w:pPr>
      <w:proofErr w:type="spellStart"/>
      <w:r w:rsidRPr="00AC6A60">
        <w:rPr>
          <w:b/>
          <w:bCs/>
          <w:sz w:val="21"/>
          <w:szCs w:val="21"/>
        </w:rPr>
        <w:lastRenderedPageBreak/>
        <w:t>完成你的角色</w:t>
      </w:r>
      <w:proofErr w:type="spellEnd"/>
    </w:p>
    <w:p w14:paraId="33FE3B42" w14:textId="77777777" w:rsidR="0018306A" w:rsidRPr="00AC6A60" w:rsidRDefault="00000000">
      <w:pPr>
        <w:numPr>
          <w:ilvl w:val="0"/>
          <w:numId w:val="7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姓名、职业和等级</w:t>
      </w:r>
    </w:p>
    <w:p w14:paraId="3B342027" w14:textId="77777777" w:rsidR="0018306A" w:rsidRPr="00AC6A60" w:rsidRDefault="00000000">
      <w:pPr>
        <w:numPr>
          <w:ilvl w:val="0"/>
          <w:numId w:val="7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属性。在空白处写下对应的属性调整值</w:t>
      </w:r>
    </w:p>
    <w:p w14:paraId="59C25574" w14:textId="77777777" w:rsidR="0018306A" w:rsidRPr="00AC6A60" w:rsidRDefault="00000000">
      <w:pPr>
        <w:numPr>
          <w:ilvl w:val="0"/>
          <w:numId w:val="7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记下你的技能、职业能力和起始装备，还有其他你想要购买的物品。年轻林中客起始拥有以下物品：一把小刀，实用的衣服，皮甲（</w:t>
      </w:r>
      <w:r w:rsidRPr="00AC6A60">
        <w:rPr>
          <w:sz w:val="21"/>
          <w:szCs w:val="21"/>
          <w:lang w:eastAsia="zh-CN"/>
        </w:rPr>
        <w:t>+2 AC</w:t>
      </w:r>
      <w:r w:rsidRPr="00AC6A60">
        <w:rPr>
          <w:sz w:val="21"/>
          <w:szCs w:val="21"/>
          <w:lang w:eastAsia="zh-CN"/>
        </w:rPr>
        <w:t>），厚重的斗篷，火柴盒和火绒，水袋，一把你选择的武器，还有</w:t>
      </w:r>
      <w:r w:rsidRPr="00AC6A60">
        <w:rPr>
          <w:sz w:val="21"/>
          <w:szCs w:val="21"/>
          <w:lang w:eastAsia="zh-CN"/>
        </w:rPr>
        <w:t>4D6</w:t>
      </w:r>
      <w:r w:rsidRPr="00AC6A60">
        <w:rPr>
          <w:sz w:val="21"/>
          <w:szCs w:val="21"/>
          <w:lang w:eastAsia="zh-CN"/>
        </w:rPr>
        <w:t>枚银币。</w:t>
      </w:r>
    </w:p>
    <w:p w14:paraId="0F552274" w14:textId="77777777" w:rsidR="0018306A" w:rsidRPr="00AC6A60" w:rsidRDefault="00000000">
      <w:pPr>
        <w:numPr>
          <w:ilvl w:val="0"/>
          <w:numId w:val="7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选择一个阵营。你的角色可以是守序、混乱或中立。如果你没有想法，直接选择中立。</w:t>
      </w:r>
    </w:p>
    <w:p w14:paraId="5017716A" w14:textId="77777777" w:rsidR="0018306A" w:rsidRPr="00AC6A60" w:rsidRDefault="00000000">
      <w:pPr>
        <w:numPr>
          <w:ilvl w:val="0"/>
          <w:numId w:val="7"/>
        </w:numPr>
        <w:rPr>
          <w:sz w:val="21"/>
          <w:szCs w:val="21"/>
        </w:rPr>
      </w:pPr>
      <w:r w:rsidRPr="00AC6A60">
        <w:rPr>
          <w:sz w:val="21"/>
          <w:szCs w:val="21"/>
        </w:rPr>
        <w:t>你的基础攻击加值为</w:t>
      </w:r>
      <w:r w:rsidRPr="00AC6A60">
        <w:rPr>
          <w:sz w:val="21"/>
          <w:szCs w:val="21"/>
        </w:rPr>
        <w:t>+0</w:t>
      </w:r>
      <w:r w:rsidRPr="00AC6A60">
        <w:rPr>
          <w:sz w:val="21"/>
          <w:szCs w:val="21"/>
        </w:rPr>
        <w:t>。</w:t>
      </w:r>
    </w:p>
    <w:p w14:paraId="2E66CEF8" w14:textId="77777777" w:rsidR="0018306A" w:rsidRPr="00AC6A60" w:rsidRDefault="00000000">
      <w:pPr>
        <w:numPr>
          <w:ilvl w:val="0"/>
          <w:numId w:val="7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先攻等同于你的等级</w:t>
      </w:r>
      <w:r w:rsidRPr="00AC6A60">
        <w:rPr>
          <w:sz w:val="21"/>
          <w:szCs w:val="21"/>
          <w:lang w:eastAsia="zh-CN"/>
        </w:rPr>
        <w:t>+</w:t>
      </w:r>
      <w:r w:rsidRPr="00AC6A60">
        <w:rPr>
          <w:sz w:val="21"/>
          <w:szCs w:val="21"/>
          <w:lang w:eastAsia="zh-CN"/>
        </w:rPr>
        <w:t>敏捷调整值</w:t>
      </w:r>
      <w:r w:rsidRPr="00AC6A60">
        <w:rPr>
          <w:sz w:val="21"/>
          <w:szCs w:val="21"/>
          <w:lang w:eastAsia="zh-CN"/>
        </w:rPr>
        <w:t>+2</w:t>
      </w:r>
      <w:r w:rsidRPr="00AC6A60">
        <w:rPr>
          <w:sz w:val="21"/>
          <w:szCs w:val="21"/>
          <w:lang w:eastAsia="zh-CN"/>
        </w:rPr>
        <w:t>（法师职业）</w:t>
      </w:r>
    </w:p>
    <w:p w14:paraId="391EC34E" w14:textId="77777777" w:rsidR="0018306A" w:rsidRPr="00AC6A60" w:rsidRDefault="00000000">
      <w:pPr>
        <w:numPr>
          <w:ilvl w:val="0"/>
          <w:numId w:val="7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护甲等级为</w:t>
      </w:r>
      <w:r w:rsidRPr="00AC6A60">
        <w:rPr>
          <w:sz w:val="21"/>
          <w:szCs w:val="21"/>
          <w:lang w:eastAsia="zh-CN"/>
        </w:rPr>
        <w:t>10+</w:t>
      </w:r>
      <w:r w:rsidRPr="00AC6A60">
        <w:rPr>
          <w:sz w:val="21"/>
          <w:szCs w:val="21"/>
          <w:lang w:eastAsia="zh-CN"/>
        </w:rPr>
        <w:t>敏捷调整值</w:t>
      </w:r>
      <w:r w:rsidRPr="00AC6A60">
        <w:rPr>
          <w:sz w:val="21"/>
          <w:szCs w:val="21"/>
          <w:lang w:eastAsia="zh-CN"/>
        </w:rPr>
        <w:t>+</w:t>
      </w:r>
      <w:r w:rsidRPr="00AC6A60">
        <w:rPr>
          <w:sz w:val="21"/>
          <w:szCs w:val="21"/>
          <w:lang w:eastAsia="zh-CN"/>
        </w:rPr>
        <w:t>护甲加值</w:t>
      </w:r>
    </w:p>
    <w:p w14:paraId="6C375E8D" w14:textId="77777777" w:rsidR="0018306A" w:rsidRPr="00AC6A60" w:rsidRDefault="00000000">
      <w:pPr>
        <w:numPr>
          <w:ilvl w:val="0"/>
          <w:numId w:val="7"/>
        </w:numPr>
        <w:rPr>
          <w:sz w:val="21"/>
          <w:szCs w:val="21"/>
        </w:rPr>
      </w:pPr>
      <w:r w:rsidRPr="00AC6A60">
        <w:rPr>
          <w:sz w:val="21"/>
          <w:szCs w:val="21"/>
        </w:rPr>
        <w:t>你的命运点为</w:t>
      </w:r>
      <w:r w:rsidRPr="00AC6A60">
        <w:rPr>
          <w:sz w:val="21"/>
          <w:szCs w:val="21"/>
        </w:rPr>
        <w:t>5</w:t>
      </w:r>
      <w:r w:rsidRPr="00AC6A60">
        <w:rPr>
          <w:sz w:val="21"/>
          <w:szCs w:val="21"/>
        </w:rPr>
        <w:t>。</w:t>
      </w:r>
    </w:p>
    <w:p w14:paraId="2333318C" w14:textId="77777777" w:rsidR="0018306A" w:rsidRPr="00AC6A60" w:rsidRDefault="00000000">
      <w:pPr>
        <w:numPr>
          <w:ilvl w:val="0"/>
          <w:numId w:val="7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你的生命值为</w:t>
      </w:r>
      <w:r w:rsidRPr="00AC6A60">
        <w:rPr>
          <w:sz w:val="21"/>
          <w:szCs w:val="21"/>
          <w:lang w:eastAsia="zh-CN"/>
        </w:rPr>
        <w:t>8+</w:t>
      </w:r>
      <w:r w:rsidRPr="00AC6A60">
        <w:rPr>
          <w:sz w:val="21"/>
          <w:szCs w:val="21"/>
          <w:lang w:eastAsia="zh-CN"/>
        </w:rPr>
        <w:t>体质调整值</w:t>
      </w:r>
    </w:p>
    <w:p w14:paraId="7E00981B" w14:textId="77777777" w:rsidR="0018306A" w:rsidRPr="00AC6A60" w:rsidRDefault="00000000">
      <w:pPr>
        <w:numPr>
          <w:ilvl w:val="0"/>
          <w:numId w:val="7"/>
        </w:numPr>
        <w:rPr>
          <w:sz w:val="21"/>
          <w:szCs w:val="21"/>
        </w:rPr>
      </w:pPr>
      <w:proofErr w:type="spellStart"/>
      <w:r w:rsidRPr="00AC6A60">
        <w:rPr>
          <w:sz w:val="21"/>
          <w:szCs w:val="21"/>
        </w:rPr>
        <w:t>写下你的豁免</w:t>
      </w:r>
      <w:proofErr w:type="spellEnd"/>
    </w:p>
    <w:p w14:paraId="77D83240" w14:textId="77777777" w:rsidR="00AC6A60" w:rsidRDefault="00000000">
      <w:pPr>
        <w:numPr>
          <w:ilvl w:val="0"/>
          <w:numId w:val="7"/>
        </w:numPr>
        <w:rPr>
          <w:sz w:val="21"/>
          <w:szCs w:val="21"/>
        </w:rPr>
      </w:pPr>
      <w:r w:rsidRPr="00AC6A60">
        <w:rPr>
          <w:sz w:val="21"/>
          <w:szCs w:val="21"/>
          <w:lang w:eastAsia="zh-CN"/>
        </w:rPr>
        <w:t>记录下你认为你可能使用的武器的</w:t>
      </w:r>
      <w:r w:rsidRPr="00AC6A60">
        <w:rPr>
          <w:sz w:val="21"/>
          <w:szCs w:val="21"/>
          <w:lang w:eastAsia="zh-CN"/>
        </w:rPr>
        <w:t>“</w:t>
      </w:r>
      <w:r w:rsidRPr="00AC6A60">
        <w:rPr>
          <w:sz w:val="21"/>
          <w:szCs w:val="21"/>
          <w:lang w:eastAsia="zh-CN"/>
        </w:rPr>
        <w:t>命中</w:t>
      </w:r>
      <w:r w:rsidRPr="00AC6A60">
        <w:rPr>
          <w:sz w:val="21"/>
          <w:szCs w:val="21"/>
          <w:lang w:eastAsia="zh-CN"/>
        </w:rPr>
        <w:t>”</w:t>
      </w:r>
      <w:r w:rsidRPr="00AC6A60">
        <w:rPr>
          <w:sz w:val="21"/>
          <w:szCs w:val="21"/>
          <w:lang w:eastAsia="zh-CN"/>
        </w:rPr>
        <w:t>和</w:t>
      </w:r>
      <w:r w:rsidRPr="00AC6A60">
        <w:rPr>
          <w:sz w:val="21"/>
          <w:szCs w:val="21"/>
          <w:lang w:eastAsia="zh-CN"/>
        </w:rPr>
        <w:t>“</w:t>
      </w:r>
      <w:r w:rsidRPr="00AC6A60">
        <w:rPr>
          <w:sz w:val="21"/>
          <w:szCs w:val="21"/>
          <w:lang w:eastAsia="zh-CN"/>
        </w:rPr>
        <w:t>伤害</w:t>
      </w:r>
      <w:r w:rsidRPr="00AC6A60">
        <w:rPr>
          <w:sz w:val="21"/>
          <w:szCs w:val="21"/>
          <w:lang w:eastAsia="zh-CN"/>
        </w:rPr>
        <w:t>”</w:t>
      </w:r>
      <w:r w:rsidRPr="00AC6A60">
        <w:rPr>
          <w:sz w:val="21"/>
          <w:szCs w:val="21"/>
          <w:lang w:eastAsia="zh-CN"/>
        </w:rPr>
        <w:t>数据。你对近战武器的命中加值为你的基础攻击加值加上你的力量调整值，你的投射武器使用你的敏捷调整值。</w:t>
      </w:r>
      <w:proofErr w:type="spellStart"/>
      <w:r w:rsidRPr="00AC6A60">
        <w:rPr>
          <w:sz w:val="21"/>
          <w:szCs w:val="21"/>
        </w:rPr>
        <w:t>你的力量调整值也会增加近战武器的伤害</w:t>
      </w:r>
      <w:proofErr w:type="spellEnd"/>
      <w:r w:rsidRPr="00AC6A60">
        <w:rPr>
          <w:sz w:val="21"/>
          <w:szCs w:val="21"/>
        </w:rPr>
        <w:t>。</w:t>
      </w:r>
      <w:bookmarkEnd w:id="5"/>
      <w:r w:rsidR="00AC6A60">
        <w:rPr>
          <w:sz w:val="21"/>
          <w:szCs w:val="21"/>
        </w:rPr>
        <w:br w:type="page"/>
      </w:r>
    </w:p>
    <w:p w14:paraId="3C0CB790" w14:textId="77777777" w:rsidR="00AC6A60" w:rsidRPr="00AC6A60" w:rsidRDefault="00AC6A60" w:rsidP="00AC6A60">
      <w:pPr>
        <w:pStyle w:val="3"/>
        <w:rPr>
          <w:sz w:val="21"/>
          <w:szCs w:val="21"/>
        </w:rPr>
      </w:pPr>
      <w:r w:rsidRPr="00AC6A60">
        <w:rPr>
          <w:sz w:val="21"/>
          <w:szCs w:val="21"/>
        </w:rPr>
        <w:lastRenderedPageBreak/>
        <w:t>战士</w:t>
      </w:r>
      <w:r w:rsidRPr="00AC6A60">
        <w:rPr>
          <w:sz w:val="21"/>
          <w:szCs w:val="21"/>
        </w:rPr>
        <w:t xml:space="preserve"> Warrior</w:t>
      </w:r>
    </w:p>
    <w:p w14:paraId="4EEAE1F5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很多勇士依靠他们的力量来获取财富、包围家乡。战士是指那些凭借天赋或专门训练而擅长格斗的人。无论是勇敢的骑士、眼尖的弓箭手还是野蛮的野蛮人，它们都是强壮的旅行者和忠实的伙伴。</w:t>
      </w:r>
    </w:p>
    <w:p w14:paraId="23EB5B42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战士是所有职业中最善于战斗的，他们</w:t>
      </w:r>
      <w:proofErr w:type="gramStart"/>
      <w:r w:rsidRPr="00AC6A60">
        <w:rPr>
          <w:sz w:val="21"/>
          <w:szCs w:val="21"/>
          <w:lang w:eastAsia="zh-CN"/>
        </w:rPr>
        <w:t>坚</w:t>
      </w:r>
      <w:proofErr w:type="gramEnd"/>
      <w:r w:rsidRPr="00AC6A60">
        <w:rPr>
          <w:sz w:val="21"/>
          <w:szCs w:val="21"/>
          <w:lang w:eastAsia="zh-CN"/>
        </w:rPr>
        <w:t>如铁、硬如钢。他们拥有最高的生命值并且可以穿戴任何护甲。如果你想打倒你的敌人，屹立在大地之上直面敌人的浪潮，成为这片土地上最强大的剑士或弓手，那这个职业非你莫属。</w:t>
      </w:r>
    </w:p>
    <w:p w14:paraId="1718B1FE" w14:textId="77777777" w:rsidR="00AC6A60" w:rsidRPr="00AC6A60" w:rsidRDefault="00AC6A60" w:rsidP="00AC6A60">
      <w:pPr>
        <w:rPr>
          <w:sz w:val="21"/>
          <w:szCs w:val="21"/>
        </w:rPr>
      </w:pPr>
      <w:r w:rsidRPr="00AC6A60">
        <w:rPr>
          <w:sz w:val="21"/>
          <w:szCs w:val="21"/>
        </w:rPr>
        <w:t>生命骰：</w:t>
      </w:r>
      <w:r w:rsidRPr="00AC6A60">
        <w:rPr>
          <w:sz w:val="21"/>
          <w:szCs w:val="21"/>
        </w:rPr>
        <w:t>D10</w:t>
      </w:r>
    </w:p>
    <w:p w14:paraId="29712DE6" w14:textId="77777777" w:rsidR="00AC6A60" w:rsidRPr="00AC6A60" w:rsidRDefault="00AC6A60" w:rsidP="00AC6A60">
      <w:pPr>
        <w:rPr>
          <w:sz w:val="21"/>
          <w:szCs w:val="21"/>
        </w:rPr>
      </w:pPr>
      <w:proofErr w:type="spellStart"/>
      <w:r w:rsidRPr="00AC6A60">
        <w:rPr>
          <w:sz w:val="21"/>
          <w:szCs w:val="21"/>
        </w:rPr>
        <w:t>先攻加值</w:t>
      </w:r>
      <w:proofErr w:type="spellEnd"/>
      <w:r w:rsidRPr="00AC6A60">
        <w:rPr>
          <w:sz w:val="21"/>
          <w:szCs w:val="21"/>
        </w:rPr>
        <w:t>：</w:t>
      </w:r>
      <w:r w:rsidRPr="00AC6A60">
        <w:rPr>
          <w:sz w:val="21"/>
          <w:szCs w:val="21"/>
        </w:rPr>
        <w:t>+1</w:t>
      </w:r>
    </w:p>
    <w:p w14:paraId="75FA951C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护甲：任意</w:t>
      </w:r>
    </w:p>
    <w:p w14:paraId="29375B18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b/>
          <w:bCs/>
          <w:sz w:val="21"/>
          <w:szCs w:val="21"/>
          <w:lang w:eastAsia="zh-CN"/>
        </w:rPr>
        <w:t>职业能力</w:t>
      </w:r>
    </w:p>
    <w:p w14:paraId="4BAE6E60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武器专精：所有的战士可以选择他们专精的武器。在</w:t>
      </w:r>
      <w:r w:rsidRPr="00AC6A60">
        <w:rPr>
          <w:sz w:val="21"/>
          <w:szCs w:val="21"/>
          <w:lang w:eastAsia="zh-CN"/>
        </w:rPr>
        <w:t>1</w:t>
      </w:r>
      <w:r w:rsidRPr="00AC6A60">
        <w:rPr>
          <w:sz w:val="21"/>
          <w:szCs w:val="21"/>
          <w:lang w:eastAsia="zh-CN"/>
        </w:rPr>
        <w:t>级时选择一种武器。你的角色在使用该武器时命中</w:t>
      </w:r>
      <w:r w:rsidRPr="00AC6A60">
        <w:rPr>
          <w:sz w:val="21"/>
          <w:szCs w:val="21"/>
          <w:lang w:eastAsia="zh-CN"/>
        </w:rPr>
        <w:t>+1</w:t>
      </w:r>
      <w:r w:rsidRPr="00AC6A60">
        <w:rPr>
          <w:sz w:val="21"/>
          <w:szCs w:val="21"/>
          <w:lang w:eastAsia="zh-CN"/>
        </w:rPr>
        <w:t>，伤害</w:t>
      </w:r>
      <w:r w:rsidRPr="00AC6A60">
        <w:rPr>
          <w:sz w:val="21"/>
          <w:szCs w:val="21"/>
          <w:lang w:eastAsia="zh-CN"/>
        </w:rPr>
        <w:t>+2</w:t>
      </w:r>
      <w:r w:rsidRPr="00AC6A60">
        <w:rPr>
          <w:sz w:val="21"/>
          <w:szCs w:val="21"/>
          <w:lang w:eastAsia="zh-CN"/>
        </w:rPr>
        <w:t>。战士起始免费获得一把专精武器。</w:t>
      </w:r>
    </w:p>
    <w:p w14:paraId="7DCD3DBA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战斗技巧：在他们的职业生涯中，战士学会了一些技巧，使他们成为更强大的对手。在</w:t>
      </w:r>
      <w:r w:rsidRPr="00AC6A60">
        <w:rPr>
          <w:sz w:val="21"/>
          <w:szCs w:val="21"/>
          <w:lang w:eastAsia="zh-CN"/>
        </w:rPr>
        <w:t>1</w:t>
      </w:r>
      <w:r w:rsidRPr="00AC6A60">
        <w:rPr>
          <w:sz w:val="21"/>
          <w:szCs w:val="21"/>
          <w:lang w:eastAsia="zh-CN"/>
        </w:rPr>
        <w:t>、</w:t>
      </w:r>
      <w:r w:rsidRPr="00AC6A60">
        <w:rPr>
          <w:sz w:val="21"/>
          <w:szCs w:val="21"/>
          <w:lang w:eastAsia="zh-CN"/>
        </w:rPr>
        <w:t>3</w:t>
      </w:r>
      <w:r w:rsidRPr="00AC6A60">
        <w:rPr>
          <w:sz w:val="21"/>
          <w:szCs w:val="21"/>
          <w:lang w:eastAsia="zh-CN"/>
        </w:rPr>
        <w:t>、</w:t>
      </w:r>
      <w:r w:rsidRPr="00AC6A60">
        <w:rPr>
          <w:sz w:val="21"/>
          <w:szCs w:val="21"/>
          <w:lang w:eastAsia="zh-CN"/>
        </w:rPr>
        <w:t>6</w:t>
      </w:r>
      <w:r w:rsidRPr="00AC6A60">
        <w:rPr>
          <w:sz w:val="21"/>
          <w:szCs w:val="21"/>
          <w:lang w:eastAsia="zh-CN"/>
        </w:rPr>
        <w:t>、</w:t>
      </w:r>
      <w:r w:rsidRPr="00AC6A60">
        <w:rPr>
          <w:sz w:val="21"/>
          <w:szCs w:val="21"/>
          <w:lang w:eastAsia="zh-CN"/>
        </w:rPr>
        <w:t>9</w:t>
      </w:r>
      <w:r w:rsidRPr="00AC6A60">
        <w:rPr>
          <w:sz w:val="21"/>
          <w:szCs w:val="21"/>
          <w:lang w:eastAsia="zh-CN"/>
        </w:rPr>
        <w:t>级时选择一个战斗技巧。相同技巧可以选择多次，加值叠加。</w:t>
      </w:r>
    </w:p>
    <w:p w14:paraId="45C5F524" w14:textId="77777777" w:rsidR="00AC6A60" w:rsidRPr="00AC6A60" w:rsidRDefault="00AC6A60" w:rsidP="00AC6A60">
      <w:pPr>
        <w:numPr>
          <w:ilvl w:val="0"/>
          <w:numId w:val="8"/>
        </w:numPr>
        <w:rPr>
          <w:sz w:val="21"/>
          <w:szCs w:val="21"/>
        </w:rPr>
      </w:pPr>
      <w:r w:rsidRPr="00AC6A60">
        <w:rPr>
          <w:sz w:val="21"/>
          <w:szCs w:val="21"/>
        </w:rPr>
        <w:t>据守：</w:t>
      </w:r>
      <w:r w:rsidRPr="00AC6A60">
        <w:rPr>
          <w:sz w:val="21"/>
          <w:szCs w:val="21"/>
        </w:rPr>
        <w:t>AC+1</w:t>
      </w:r>
    </w:p>
    <w:p w14:paraId="565A478F" w14:textId="77777777" w:rsidR="00AC6A60" w:rsidRPr="00AC6A60" w:rsidRDefault="00AC6A60" w:rsidP="00AC6A60">
      <w:pPr>
        <w:numPr>
          <w:ilvl w:val="0"/>
          <w:numId w:val="8"/>
        </w:numPr>
        <w:rPr>
          <w:sz w:val="21"/>
          <w:szCs w:val="21"/>
        </w:rPr>
      </w:pPr>
      <w:r w:rsidRPr="00AC6A60">
        <w:rPr>
          <w:sz w:val="21"/>
          <w:szCs w:val="21"/>
        </w:rPr>
        <w:t>捷速：先攻</w:t>
      </w:r>
      <w:r w:rsidRPr="00AC6A60">
        <w:rPr>
          <w:sz w:val="21"/>
          <w:szCs w:val="21"/>
        </w:rPr>
        <w:t>+1</w:t>
      </w:r>
    </w:p>
    <w:p w14:paraId="60781EDA" w14:textId="77777777" w:rsidR="00AC6A60" w:rsidRPr="00AC6A60" w:rsidRDefault="00AC6A60" w:rsidP="00AC6A60">
      <w:pPr>
        <w:numPr>
          <w:ilvl w:val="0"/>
          <w:numId w:val="8"/>
        </w:numPr>
        <w:rPr>
          <w:sz w:val="21"/>
          <w:szCs w:val="21"/>
        </w:rPr>
      </w:pPr>
      <w:r w:rsidRPr="00AC6A60">
        <w:rPr>
          <w:sz w:val="21"/>
          <w:szCs w:val="21"/>
        </w:rPr>
        <w:t>力沉：全武器伤害</w:t>
      </w:r>
      <w:r w:rsidRPr="00AC6A60">
        <w:rPr>
          <w:sz w:val="21"/>
          <w:szCs w:val="21"/>
        </w:rPr>
        <w:t>+1</w:t>
      </w:r>
    </w:p>
    <w:p w14:paraId="7B446C3B" w14:textId="77777777" w:rsidR="00AC6A60" w:rsidRPr="00AC6A60" w:rsidRDefault="00AC6A60" w:rsidP="00AC6A60">
      <w:pPr>
        <w:numPr>
          <w:ilvl w:val="0"/>
          <w:numId w:val="8"/>
        </w:numPr>
        <w:rPr>
          <w:sz w:val="21"/>
          <w:szCs w:val="21"/>
        </w:rPr>
      </w:pPr>
      <w:r w:rsidRPr="00AC6A60">
        <w:rPr>
          <w:sz w:val="21"/>
          <w:szCs w:val="21"/>
        </w:rPr>
        <w:t>不挠：全豁免</w:t>
      </w:r>
      <w:r w:rsidRPr="00AC6A60">
        <w:rPr>
          <w:sz w:val="21"/>
          <w:szCs w:val="21"/>
        </w:rPr>
        <w:t>+1</w:t>
      </w:r>
    </w:p>
    <w:p w14:paraId="0AF907E0" w14:textId="77777777" w:rsidR="00AC6A60" w:rsidRPr="00AC6A60" w:rsidRDefault="00AC6A60" w:rsidP="00AC6A60">
      <w:pPr>
        <w:numPr>
          <w:ilvl w:val="0"/>
          <w:numId w:val="8"/>
        </w:num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专精：额外选择一种专精武器</w:t>
      </w:r>
    </w:p>
    <w:tbl>
      <w:tblPr>
        <w:tblW w:w="87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9"/>
        <w:gridCol w:w="899"/>
        <w:gridCol w:w="1494"/>
        <w:gridCol w:w="1051"/>
        <w:gridCol w:w="1051"/>
        <w:gridCol w:w="1051"/>
        <w:gridCol w:w="1051"/>
        <w:gridCol w:w="1494"/>
      </w:tblGrid>
      <w:tr w:rsidR="00CD0D42" w:rsidRPr="00AC6A60" w14:paraId="7D941838" w14:textId="77777777" w:rsidTr="00AC6A60">
        <w:trPr>
          <w:tblHeader/>
        </w:trPr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0EAFDA58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等级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0B581DC4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经验值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4E7A99BB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基础攻击加值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5068773F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毒素豁免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52B37D55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吐息豁免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4ADC10BA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变形豁免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777A8A28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法术豁免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33131186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魔法物品豁免</w:t>
            </w:r>
            <w:proofErr w:type="spellEnd"/>
          </w:p>
        </w:tc>
      </w:tr>
      <w:tr w:rsidR="00AC6A60" w:rsidRPr="00AC6A60" w14:paraId="4AA8E140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57214A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490264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918A40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15918F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21FFB6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FFC43F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BC7E7F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F1BDAE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6</w:t>
            </w:r>
          </w:p>
        </w:tc>
      </w:tr>
      <w:tr w:rsidR="00AC6A60" w:rsidRPr="00AC6A60" w14:paraId="47486A18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BD6233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1122CC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14CBDC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819ACA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C0133F8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5339ED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862622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15CFC5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6</w:t>
            </w:r>
          </w:p>
        </w:tc>
      </w:tr>
      <w:tr w:rsidR="00AC6A60" w:rsidRPr="00AC6A60" w14:paraId="45C9751C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01AFD2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66F74B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00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CDEB59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6E8C1B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A5C3FE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00B6FA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1C66BF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4290C4B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</w:tr>
      <w:tr w:rsidR="00AC6A60" w:rsidRPr="00AC6A60" w14:paraId="4E740720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C9E812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7CE523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134208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4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7CFD49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B1CB6D8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79F699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9A1A52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948F1E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</w:tr>
      <w:tr w:rsidR="00AC6A60" w:rsidRPr="00AC6A60" w14:paraId="4A982223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4422DE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9E85B4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600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203650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7477F08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CE1264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487545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6BBEE9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2BDE8C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</w:tr>
      <w:tr w:rsidR="00AC6A60" w:rsidRPr="00AC6A60" w14:paraId="01366472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9627E9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2A0657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2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E60650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6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311D57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E36974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F56A4A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9F8AD4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41B952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</w:tr>
      <w:tr w:rsidR="00AC6A60" w:rsidRPr="00AC6A60" w14:paraId="310C86D2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EB82A6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A3E913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400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D560FB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7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9A58CB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F138D8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C28B64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0E68E6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7F1C48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</w:tr>
      <w:tr w:rsidR="00AC6A60" w:rsidRPr="00AC6A60" w14:paraId="5EFC1AF4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89CE6B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64C4F8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0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892CAD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8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27CCF8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9317E9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AD3962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233D10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8E5B27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</w:tr>
      <w:tr w:rsidR="00AC6A60" w:rsidRPr="00AC6A60" w14:paraId="311F9F42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8A2E46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C21DEA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4000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A6750DB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9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895D79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77BD91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54484D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0A960D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CF4A9B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</w:tr>
      <w:tr w:rsidR="00AC6A60" w:rsidRPr="00AC6A60" w14:paraId="7B9C416B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52D6F4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B1301D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60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33B338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1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135B83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4E9B3F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4AAA16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0FE40C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50929F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</w:tr>
    </w:tbl>
    <w:p w14:paraId="3486B1C3" w14:textId="77777777" w:rsidR="00AC6A60" w:rsidRDefault="00AC6A60" w:rsidP="00AC6A60">
      <w:pPr>
        <w:rPr>
          <w:sz w:val="21"/>
          <w:szCs w:val="21"/>
        </w:rPr>
        <w:sectPr w:rsidR="00AC6A60" w:rsidSect="00CD0D42">
          <w:type w:val="oddPage"/>
          <w:pgSz w:w="12240" w:h="15840"/>
          <w:pgMar w:top="1440" w:right="1800" w:bottom="1440" w:left="1800" w:header="720" w:footer="720" w:gutter="0"/>
          <w:cols w:space="720"/>
        </w:sectPr>
      </w:pPr>
    </w:p>
    <w:p w14:paraId="2E5E647A" w14:textId="77777777" w:rsidR="00AC6A60" w:rsidRPr="00AC6A60" w:rsidRDefault="00AC6A60" w:rsidP="00AC6A60">
      <w:pPr>
        <w:pStyle w:val="3"/>
        <w:rPr>
          <w:sz w:val="21"/>
          <w:szCs w:val="21"/>
        </w:rPr>
      </w:pPr>
      <w:r w:rsidRPr="00AC6A60">
        <w:rPr>
          <w:sz w:val="21"/>
          <w:szCs w:val="21"/>
        </w:rPr>
        <w:lastRenderedPageBreak/>
        <w:t>浪客</w:t>
      </w:r>
      <w:r w:rsidRPr="00AC6A60">
        <w:rPr>
          <w:sz w:val="21"/>
          <w:szCs w:val="21"/>
        </w:rPr>
        <w:t xml:space="preserve"> Rogue</w:t>
      </w:r>
    </w:p>
    <w:p w14:paraId="76415F9A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浪客虽然既没有强大的战斗技巧，也</w:t>
      </w:r>
      <w:proofErr w:type="gramStart"/>
      <w:r w:rsidRPr="00AC6A60">
        <w:rPr>
          <w:sz w:val="21"/>
          <w:szCs w:val="21"/>
          <w:lang w:eastAsia="zh-CN"/>
        </w:rPr>
        <w:t>没有奥术知识</w:t>
      </w:r>
      <w:proofErr w:type="gramEnd"/>
      <w:r w:rsidRPr="00AC6A60">
        <w:rPr>
          <w:sz w:val="21"/>
          <w:szCs w:val="21"/>
          <w:lang w:eastAsia="zh-CN"/>
        </w:rPr>
        <w:t>，但他们会为团队带来有价值的专业技能。浪客都是</w:t>
      </w:r>
      <w:proofErr w:type="gramStart"/>
      <w:r w:rsidRPr="00AC6A60">
        <w:rPr>
          <w:sz w:val="21"/>
          <w:szCs w:val="21"/>
          <w:lang w:eastAsia="zh-CN"/>
        </w:rPr>
        <w:t>是</w:t>
      </w:r>
      <w:proofErr w:type="gramEnd"/>
      <w:r w:rsidRPr="00AC6A60">
        <w:rPr>
          <w:sz w:val="21"/>
          <w:szCs w:val="21"/>
          <w:lang w:eastAsia="zh-CN"/>
        </w:rPr>
        <w:t>拥有广泛天赋的幸运儿。他们可能是聪明的小偷，勇敢的樵夫，或者精明的旅行者。在所有职业中，如果想要代表拥有大量专业技能的角色，那么就可以选择浪客。</w:t>
      </w:r>
    </w:p>
    <w:p w14:paraId="44FD9B7E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浪客的技能数量远超其他职业，并且拥有更多的命运点。他们可以战斗，但</w:t>
      </w:r>
      <w:proofErr w:type="gramStart"/>
      <w:r w:rsidRPr="00AC6A60">
        <w:rPr>
          <w:sz w:val="21"/>
          <w:szCs w:val="21"/>
          <w:lang w:eastAsia="zh-CN"/>
        </w:rPr>
        <w:t>没战士</w:t>
      </w:r>
      <w:proofErr w:type="gramEnd"/>
      <w:r w:rsidRPr="00AC6A60">
        <w:rPr>
          <w:sz w:val="21"/>
          <w:szCs w:val="21"/>
          <w:lang w:eastAsia="zh-CN"/>
        </w:rPr>
        <w:t>那么好，拥有不错的生命值，具备极好的豁免值。如果你总是想有一个有用的技巧，或者如果你想成为一个万事通，在战斗中手到擒来，那么选择这职业。</w:t>
      </w:r>
    </w:p>
    <w:p w14:paraId="5043170D" w14:textId="77777777" w:rsidR="00AC6A60" w:rsidRPr="00AC6A60" w:rsidRDefault="00AC6A60" w:rsidP="00AC6A60">
      <w:pPr>
        <w:rPr>
          <w:sz w:val="21"/>
          <w:szCs w:val="21"/>
        </w:rPr>
      </w:pPr>
      <w:r w:rsidRPr="00AC6A60">
        <w:rPr>
          <w:sz w:val="21"/>
          <w:szCs w:val="21"/>
        </w:rPr>
        <w:t>生命骰：</w:t>
      </w:r>
      <w:r w:rsidRPr="00AC6A60">
        <w:rPr>
          <w:sz w:val="21"/>
          <w:szCs w:val="21"/>
        </w:rPr>
        <w:t>D8</w:t>
      </w:r>
    </w:p>
    <w:p w14:paraId="38D8253D" w14:textId="77777777" w:rsidR="00AC6A60" w:rsidRPr="00AC6A60" w:rsidRDefault="00AC6A60" w:rsidP="00AC6A60">
      <w:pPr>
        <w:rPr>
          <w:sz w:val="21"/>
          <w:szCs w:val="21"/>
        </w:rPr>
      </w:pPr>
      <w:proofErr w:type="spellStart"/>
      <w:r w:rsidRPr="00AC6A60">
        <w:rPr>
          <w:sz w:val="21"/>
          <w:szCs w:val="21"/>
        </w:rPr>
        <w:t>先攻加值</w:t>
      </w:r>
      <w:proofErr w:type="spellEnd"/>
      <w:r w:rsidRPr="00AC6A60">
        <w:rPr>
          <w:sz w:val="21"/>
          <w:szCs w:val="21"/>
        </w:rPr>
        <w:t>：</w:t>
      </w:r>
      <w:r w:rsidRPr="00AC6A60">
        <w:rPr>
          <w:sz w:val="21"/>
          <w:szCs w:val="21"/>
        </w:rPr>
        <w:t>+2</w:t>
      </w:r>
    </w:p>
    <w:p w14:paraId="571974FE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护甲：</w:t>
      </w:r>
      <w:proofErr w:type="gramStart"/>
      <w:r w:rsidRPr="00AC6A60">
        <w:rPr>
          <w:sz w:val="21"/>
          <w:szCs w:val="21"/>
          <w:lang w:eastAsia="zh-CN"/>
        </w:rPr>
        <w:t>轻于板甲的</w:t>
      </w:r>
      <w:proofErr w:type="gramEnd"/>
      <w:r w:rsidRPr="00AC6A60">
        <w:rPr>
          <w:sz w:val="21"/>
          <w:szCs w:val="21"/>
          <w:lang w:eastAsia="zh-CN"/>
        </w:rPr>
        <w:t>任何护甲</w:t>
      </w:r>
    </w:p>
    <w:p w14:paraId="06AA1A54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b/>
          <w:bCs/>
          <w:sz w:val="21"/>
          <w:szCs w:val="21"/>
          <w:lang w:eastAsia="zh-CN"/>
        </w:rPr>
        <w:t>职业能力</w:t>
      </w:r>
    </w:p>
    <w:p w14:paraId="46C0CB20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命运之宠：</w:t>
      </w:r>
      <w:proofErr w:type="gramStart"/>
      <w:r w:rsidRPr="00AC6A60">
        <w:rPr>
          <w:sz w:val="21"/>
          <w:szCs w:val="21"/>
          <w:lang w:eastAsia="zh-CN"/>
        </w:rPr>
        <w:t>浪客总比</w:t>
      </w:r>
      <w:proofErr w:type="gramEnd"/>
      <w:r w:rsidRPr="00AC6A60">
        <w:rPr>
          <w:sz w:val="21"/>
          <w:szCs w:val="21"/>
          <w:lang w:eastAsia="zh-CN"/>
        </w:rPr>
        <w:t>其他人幸运。他们起始拥有</w:t>
      </w:r>
      <w:r w:rsidRPr="00AC6A60">
        <w:rPr>
          <w:sz w:val="21"/>
          <w:szCs w:val="21"/>
          <w:lang w:eastAsia="zh-CN"/>
        </w:rPr>
        <w:t>5</w:t>
      </w:r>
      <w:r w:rsidRPr="00AC6A60">
        <w:rPr>
          <w:sz w:val="21"/>
          <w:szCs w:val="21"/>
          <w:lang w:eastAsia="zh-CN"/>
        </w:rPr>
        <w:t>点命运点。这意味着他们可以辅助他们的同伴，有更多的机会重</w:t>
      </w:r>
      <w:proofErr w:type="gramStart"/>
      <w:r w:rsidRPr="00AC6A60">
        <w:rPr>
          <w:sz w:val="21"/>
          <w:szCs w:val="21"/>
          <w:lang w:eastAsia="zh-CN"/>
        </w:rPr>
        <w:t>投不好</w:t>
      </w:r>
      <w:proofErr w:type="gramEnd"/>
      <w:r w:rsidRPr="00AC6A60">
        <w:rPr>
          <w:sz w:val="21"/>
          <w:szCs w:val="21"/>
          <w:lang w:eastAsia="zh-CN"/>
        </w:rPr>
        <w:t>的骰子，更容易在濒死的状态下活下来。</w:t>
      </w:r>
    </w:p>
    <w:p w14:paraId="6D3D76D2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技巧纯熟：</w:t>
      </w:r>
      <w:r w:rsidRPr="00AC6A60">
        <w:rPr>
          <w:sz w:val="21"/>
          <w:szCs w:val="21"/>
          <w:lang w:eastAsia="zh-CN"/>
        </w:rPr>
        <w:t>1</w:t>
      </w:r>
      <w:r w:rsidRPr="00AC6A60">
        <w:rPr>
          <w:sz w:val="21"/>
          <w:szCs w:val="21"/>
          <w:lang w:eastAsia="zh-CN"/>
        </w:rPr>
        <w:t>级别浪</w:t>
      </w:r>
      <w:proofErr w:type="gramStart"/>
      <w:r w:rsidRPr="00AC6A60">
        <w:rPr>
          <w:sz w:val="21"/>
          <w:szCs w:val="21"/>
          <w:lang w:eastAsia="zh-CN"/>
        </w:rPr>
        <w:t>客拥有</w:t>
      </w:r>
      <w:proofErr w:type="gramEnd"/>
      <w:r w:rsidRPr="00AC6A60">
        <w:rPr>
          <w:sz w:val="21"/>
          <w:szCs w:val="21"/>
          <w:lang w:eastAsia="zh-CN"/>
        </w:rPr>
        <w:t>2</w:t>
      </w:r>
      <w:r w:rsidRPr="00AC6A60">
        <w:rPr>
          <w:sz w:val="21"/>
          <w:szCs w:val="21"/>
          <w:lang w:eastAsia="zh-CN"/>
        </w:rPr>
        <w:t>个额外技能，奇数等级时获得</w:t>
      </w:r>
      <w:r w:rsidRPr="00AC6A60">
        <w:rPr>
          <w:sz w:val="21"/>
          <w:szCs w:val="21"/>
          <w:lang w:eastAsia="zh-CN"/>
        </w:rPr>
        <w:t>1</w:t>
      </w:r>
      <w:r w:rsidRPr="00AC6A60">
        <w:rPr>
          <w:sz w:val="21"/>
          <w:szCs w:val="21"/>
          <w:lang w:eastAsia="zh-CN"/>
        </w:rPr>
        <w:t>个额外技能（即</w:t>
      </w:r>
      <w:r w:rsidRPr="00AC6A60">
        <w:rPr>
          <w:sz w:val="21"/>
          <w:szCs w:val="21"/>
          <w:lang w:eastAsia="zh-CN"/>
        </w:rPr>
        <w:t>3</w:t>
      </w:r>
      <w:r w:rsidRPr="00AC6A60">
        <w:rPr>
          <w:sz w:val="21"/>
          <w:szCs w:val="21"/>
          <w:lang w:eastAsia="zh-CN"/>
        </w:rPr>
        <w:t>、</w:t>
      </w:r>
      <w:r w:rsidRPr="00AC6A60">
        <w:rPr>
          <w:sz w:val="21"/>
          <w:szCs w:val="21"/>
          <w:lang w:eastAsia="zh-CN"/>
        </w:rPr>
        <w:t>5</w:t>
      </w:r>
      <w:r w:rsidRPr="00AC6A60">
        <w:rPr>
          <w:sz w:val="21"/>
          <w:szCs w:val="21"/>
          <w:lang w:eastAsia="zh-CN"/>
        </w:rPr>
        <w:t>、</w:t>
      </w:r>
      <w:r w:rsidRPr="00AC6A60">
        <w:rPr>
          <w:sz w:val="21"/>
          <w:szCs w:val="21"/>
          <w:lang w:eastAsia="zh-CN"/>
        </w:rPr>
        <w:t>7</w:t>
      </w:r>
      <w:r w:rsidRPr="00AC6A60">
        <w:rPr>
          <w:sz w:val="21"/>
          <w:szCs w:val="21"/>
          <w:lang w:eastAsia="zh-CN"/>
        </w:rPr>
        <w:t>等）。除了获得新技能外，他们可以让已有的技能变得更纯熟，已使技能加值额外</w:t>
      </w:r>
      <w:r w:rsidRPr="00AC6A60">
        <w:rPr>
          <w:sz w:val="21"/>
          <w:szCs w:val="21"/>
          <w:lang w:eastAsia="zh-CN"/>
        </w:rPr>
        <w:t>+2</w:t>
      </w:r>
      <w:r w:rsidRPr="00AC6A60">
        <w:rPr>
          <w:sz w:val="21"/>
          <w:szCs w:val="21"/>
          <w:lang w:eastAsia="zh-CN"/>
        </w:rPr>
        <w:t>。</w:t>
      </w:r>
    </w:p>
    <w:tbl>
      <w:tblPr>
        <w:tblW w:w="87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9"/>
        <w:gridCol w:w="899"/>
        <w:gridCol w:w="1494"/>
        <w:gridCol w:w="1051"/>
        <w:gridCol w:w="1051"/>
        <w:gridCol w:w="1051"/>
        <w:gridCol w:w="1051"/>
        <w:gridCol w:w="1494"/>
      </w:tblGrid>
      <w:tr w:rsidR="00AC6A60" w:rsidRPr="00AC6A60" w14:paraId="45273F8D" w14:textId="77777777" w:rsidTr="00AC6A60">
        <w:trPr>
          <w:tblHeader/>
        </w:trPr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6A043B37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等级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3F60A098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经验值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78FDCB78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基础攻击加值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3B73BC25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毒素豁免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6205B387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吐息豁免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0FC524F4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变形豁免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19274F21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法术豁免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14135818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魔法物品豁免</w:t>
            </w:r>
            <w:proofErr w:type="spellEnd"/>
          </w:p>
        </w:tc>
      </w:tr>
      <w:tr w:rsidR="00AC6A60" w:rsidRPr="00AC6A60" w14:paraId="4932CB9D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DBDCBD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5425CE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DF3340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61EF0A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C029B18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B04C78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168524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A29306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</w:tr>
      <w:tr w:rsidR="00AC6A60" w:rsidRPr="00AC6A60" w14:paraId="7492AA60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CBA2AF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D0F12E8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6552B9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C7538F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817F72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A72A58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B453BF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A1AE36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</w:tr>
      <w:tr w:rsidR="00AC6A60" w:rsidRPr="00AC6A60" w14:paraId="659B9452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99F1B7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7EE529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00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CE25B7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2DAE4E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28D411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0063BB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A2E803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4F9FE3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</w:tr>
      <w:tr w:rsidR="00AC6A60" w:rsidRPr="00AC6A60" w14:paraId="165A7D8F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C95FB0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0CC5BA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AE568F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DF8AE4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84214C8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A2431B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99348D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25F1FF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</w:tr>
      <w:tr w:rsidR="00AC6A60" w:rsidRPr="00AC6A60" w14:paraId="498B8557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88F923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6E952D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00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01B326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E68A94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031D94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36A9C7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C01693B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D2EDAC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</w:tr>
      <w:tr w:rsidR="00AC6A60" w:rsidRPr="00AC6A60" w14:paraId="6B182AA7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887494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912E72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5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539E1F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89F6A3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6B9DE8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399A24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7F34618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AD511C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</w:tr>
      <w:tr w:rsidR="00AC6A60" w:rsidRPr="00AC6A60" w14:paraId="4C305343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929325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C7C2BC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000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2A7A59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4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48966B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635EC1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DAF335B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551ED6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30E070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</w:tr>
      <w:tr w:rsidR="00AC6A60" w:rsidRPr="00AC6A60" w14:paraId="0A9CAA44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4F7024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31EBBC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0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D16897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5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4A3D78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C90D66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B7CE36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12D185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A0CDD8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</w:tr>
      <w:tr w:rsidR="00AC6A60" w:rsidRPr="00AC6A60" w14:paraId="3CA28906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73CBB1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FE2004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0000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C32647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445D31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5BF343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342807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9480DD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C4776B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</w:tr>
      <w:tr w:rsidR="00AC6A60" w:rsidRPr="00AC6A60" w14:paraId="5FD23FAA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26F81A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ACD884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00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9F311B8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6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CFBA39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CBF0F2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8B603D8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9BE4EC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4E13C4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</w:tr>
    </w:tbl>
    <w:p w14:paraId="1FE14EBA" w14:textId="77777777" w:rsidR="00AC6A60" w:rsidRDefault="00AC6A60" w:rsidP="00AC6A60">
      <w:pPr>
        <w:rPr>
          <w:lang w:eastAsia="zh-CN"/>
        </w:rPr>
        <w:sectPr w:rsidR="00AC6A60">
          <w:pgSz w:w="12240" w:h="15840"/>
          <w:pgMar w:top="1440" w:right="1800" w:bottom="1440" w:left="1800" w:header="720" w:footer="720" w:gutter="0"/>
          <w:cols w:space="720"/>
        </w:sectPr>
      </w:pPr>
    </w:p>
    <w:p w14:paraId="2195F39D" w14:textId="77777777" w:rsidR="00AC6A60" w:rsidRPr="00AC6A60" w:rsidRDefault="00AC6A60" w:rsidP="00AC6A60">
      <w:pPr>
        <w:pStyle w:val="3"/>
        <w:rPr>
          <w:sz w:val="21"/>
          <w:szCs w:val="21"/>
        </w:rPr>
      </w:pPr>
      <w:proofErr w:type="spellStart"/>
      <w:r w:rsidRPr="00AC6A60">
        <w:rPr>
          <w:sz w:val="21"/>
          <w:szCs w:val="21"/>
        </w:rPr>
        <w:lastRenderedPageBreak/>
        <w:t>法师</w:t>
      </w:r>
      <w:proofErr w:type="spellEnd"/>
      <w:r w:rsidRPr="00AC6A60">
        <w:rPr>
          <w:sz w:val="21"/>
          <w:szCs w:val="21"/>
        </w:rPr>
        <w:t xml:space="preserve"> Mage</w:t>
      </w:r>
    </w:p>
    <w:p w14:paraId="10AF90CD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很少有人有足够的精神能力或毅力来掌握魔法的艺术。这需要大量的研究和勤奋，而且极其危险，魔法往往是不可预测的。法师是选择了这条艰难道路的人物，无论他们</w:t>
      </w:r>
      <w:proofErr w:type="gramStart"/>
      <w:r w:rsidRPr="00AC6A60">
        <w:rPr>
          <w:sz w:val="21"/>
          <w:szCs w:val="21"/>
          <w:lang w:eastAsia="zh-CN"/>
        </w:rPr>
        <w:t>是奥术学</w:t>
      </w:r>
      <w:proofErr w:type="gramEnd"/>
      <w:r w:rsidRPr="00AC6A60">
        <w:rPr>
          <w:sz w:val="21"/>
          <w:szCs w:val="21"/>
          <w:lang w:eastAsia="zh-CN"/>
        </w:rPr>
        <w:t>的学生，受到妖精赐福的隐士，还是聪慧的圣人。</w:t>
      </w:r>
    </w:p>
    <w:p w14:paraId="3A52B5E1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法师是唯一可以施放法术的角色，因此获得了其他职业所没有的大量能力。他们也可以战斗，但和其他职业不同，他们拥有最低的生命值，他们</w:t>
      </w:r>
      <w:proofErr w:type="gramStart"/>
      <w:r w:rsidRPr="00AC6A60">
        <w:rPr>
          <w:sz w:val="21"/>
          <w:szCs w:val="21"/>
          <w:lang w:eastAsia="zh-CN"/>
        </w:rPr>
        <w:t>无法着</w:t>
      </w:r>
      <w:proofErr w:type="gramEnd"/>
      <w:r w:rsidRPr="00AC6A60">
        <w:rPr>
          <w:sz w:val="21"/>
          <w:szCs w:val="21"/>
          <w:lang w:eastAsia="zh-CN"/>
        </w:rPr>
        <w:t>甲，使得他们是最脆弱的职业。如果你希望使用其他角色无法使用</w:t>
      </w:r>
      <w:proofErr w:type="gramStart"/>
      <w:r w:rsidRPr="00AC6A60">
        <w:rPr>
          <w:sz w:val="21"/>
          <w:szCs w:val="21"/>
          <w:lang w:eastAsia="zh-CN"/>
        </w:rPr>
        <w:t>的奥术力量</w:t>
      </w:r>
      <w:proofErr w:type="gramEnd"/>
      <w:r w:rsidRPr="00AC6A60">
        <w:rPr>
          <w:sz w:val="21"/>
          <w:szCs w:val="21"/>
          <w:lang w:eastAsia="zh-CN"/>
        </w:rPr>
        <w:t>，并且不介意在其他领域受到限制，那么选择法师。</w:t>
      </w:r>
    </w:p>
    <w:p w14:paraId="1218556D" w14:textId="77777777" w:rsidR="00AC6A60" w:rsidRPr="00AC6A60" w:rsidRDefault="00AC6A60" w:rsidP="00AC6A60">
      <w:pPr>
        <w:rPr>
          <w:sz w:val="21"/>
          <w:szCs w:val="21"/>
        </w:rPr>
      </w:pPr>
      <w:r w:rsidRPr="00AC6A60">
        <w:rPr>
          <w:sz w:val="21"/>
          <w:szCs w:val="21"/>
        </w:rPr>
        <w:t>生命骰：</w:t>
      </w:r>
      <w:r w:rsidRPr="00AC6A60">
        <w:rPr>
          <w:sz w:val="21"/>
          <w:szCs w:val="21"/>
        </w:rPr>
        <w:t>D6</w:t>
      </w:r>
    </w:p>
    <w:p w14:paraId="4A920486" w14:textId="77777777" w:rsidR="00AC6A60" w:rsidRPr="00AC6A60" w:rsidRDefault="00AC6A60" w:rsidP="00AC6A60">
      <w:pPr>
        <w:rPr>
          <w:sz w:val="21"/>
          <w:szCs w:val="21"/>
        </w:rPr>
      </w:pPr>
      <w:proofErr w:type="spellStart"/>
      <w:r w:rsidRPr="00AC6A60">
        <w:rPr>
          <w:sz w:val="21"/>
          <w:szCs w:val="21"/>
        </w:rPr>
        <w:t>先攻加值</w:t>
      </w:r>
      <w:proofErr w:type="spellEnd"/>
      <w:r w:rsidRPr="00AC6A60">
        <w:rPr>
          <w:sz w:val="21"/>
          <w:szCs w:val="21"/>
        </w:rPr>
        <w:t>：</w:t>
      </w:r>
      <w:r w:rsidRPr="00AC6A60">
        <w:rPr>
          <w:sz w:val="21"/>
          <w:szCs w:val="21"/>
        </w:rPr>
        <w:t>+0</w:t>
      </w:r>
    </w:p>
    <w:p w14:paraId="5EC45EEC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护甲：无</w:t>
      </w:r>
    </w:p>
    <w:p w14:paraId="2E7A6033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b/>
          <w:bCs/>
          <w:sz w:val="21"/>
          <w:szCs w:val="21"/>
          <w:lang w:eastAsia="zh-CN"/>
        </w:rPr>
        <w:t>职业能力</w:t>
      </w:r>
    </w:p>
    <w:p w14:paraId="27C93D8D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施放魔法：法师可以通过三种方法操纵魔法能量：戏法、法术和仪式。法师起始已知</w:t>
      </w:r>
      <w:r w:rsidRPr="00AC6A60">
        <w:rPr>
          <w:sz w:val="21"/>
          <w:szCs w:val="21"/>
          <w:lang w:eastAsia="zh-CN"/>
        </w:rPr>
        <w:t>2</w:t>
      </w:r>
      <w:r w:rsidRPr="00AC6A60">
        <w:rPr>
          <w:sz w:val="21"/>
          <w:szCs w:val="21"/>
          <w:lang w:eastAsia="zh-CN"/>
        </w:rPr>
        <w:t>种戏法、</w:t>
      </w:r>
      <w:r w:rsidRPr="00AC6A60">
        <w:rPr>
          <w:sz w:val="21"/>
          <w:szCs w:val="21"/>
          <w:lang w:eastAsia="zh-CN"/>
        </w:rPr>
        <w:t>2</w:t>
      </w:r>
      <w:r w:rsidRPr="00AC6A60">
        <w:rPr>
          <w:sz w:val="21"/>
          <w:szCs w:val="21"/>
          <w:lang w:eastAsia="zh-CN"/>
        </w:rPr>
        <w:t>种法术和</w:t>
      </w:r>
      <w:r w:rsidRPr="00AC6A60">
        <w:rPr>
          <w:sz w:val="21"/>
          <w:szCs w:val="21"/>
          <w:lang w:eastAsia="zh-CN"/>
        </w:rPr>
        <w:t>1</w:t>
      </w:r>
      <w:r w:rsidRPr="00AC6A60">
        <w:rPr>
          <w:sz w:val="21"/>
          <w:szCs w:val="21"/>
          <w:lang w:eastAsia="zh-CN"/>
        </w:rPr>
        <w:t>种仪式。具体</w:t>
      </w:r>
      <w:proofErr w:type="gramStart"/>
      <w:r w:rsidRPr="00AC6A60">
        <w:rPr>
          <w:sz w:val="21"/>
          <w:szCs w:val="21"/>
          <w:lang w:eastAsia="zh-CN"/>
        </w:rPr>
        <w:t>施法见术</w:t>
      </w:r>
      <w:proofErr w:type="gramEnd"/>
      <w:r w:rsidRPr="00AC6A60">
        <w:rPr>
          <w:sz w:val="21"/>
          <w:szCs w:val="21"/>
          <w:lang w:eastAsia="zh-CN"/>
        </w:rPr>
        <w:t>法之道章节。</w:t>
      </w:r>
    </w:p>
    <w:p w14:paraId="6E4B0676" w14:textId="77777777" w:rsidR="00AC6A60" w:rsidRPr="00AC6A60" w:rsidRDefault="00AC6A60" w:rsidP="00AC6A60">
      <w:pPr>
        <w:rPr>
          <w:sz w:val="21"/>
          <w:szCs w:val="21"/>
          <w:lang w:eastAsia="zh-CN"/>
        </w:rPr>
      </w:pPr>
      <w:r w:rsidRPr="00AC6A60">
        <w:rPr>
          <w:sz w:val="21"/>
          <w:szCs w:val="21"/>
          <w:lang w:eastAsia="zh-CN"/>
        </w:rPr>
        <w:t>感知魔法：法师天生就可以感知到魔法世界，从而判断一个人、一个地方或一个物品是否具有魔力。这样做需要专注几分钟，法师不能仅仅通过观察它的存在就判断目标是否具有魔力，人们往往会注意到法师在吃饭时专注地盯着他们，而忽略了食物。</w:t>
      </w:r>
      <w:r w:rsidRPr="00AC6A60">
        <w:rPr>
          <w:sz w:val="21"/>
          <w:szCs w:val="21"/>
          <w:lang w:eastAsia="zh-CN"/>
        </w:rPr>
        <w:t>GM</w:t>
      </w:r>
      <w:r w:rsidRPr="00AC6A60">
        <w:rPr>
          <w:sz w:val="21"/>
          <w:szCs w:val="21"/>
          <w:lang w:eastAsia="zh-CN"/>
        </w:rPr>
        <w:t>可能会规定，当存在特别强烈的魔法时，法师会立即注意到这一点。</w:t>
      </w:r>
    </w:p>
    <w:tbl>
      <w:tblPr>
        <w:tblW w:w="87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9"/>
        <w:gridCol w:w="899"/>
        <w:gridCol w:w="1494"/>
        <w:gridCol w:w="1051"/>
        <w:gridCol w:w="1051"/>
        <w:gridCol w:w="1051"/>
        <w:gridCol w:w="1051"/>
        <w:gridCol w:w="1494"/>
      </w:tblGrid>
      <w:tr w:rsidR="00AC6A60" w:rsidRPr="00AC6A60" w14:paraId="56A02370" w14:textId="77777777" w:rsidTr="00AC6A60">
        <w:trPr>
          <w:tblHeader/>
        </w:trPr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4F43DE91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等级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79BE4AB2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经验值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14448FB2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基础攻击加值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25494B0D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毒素豁免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07D0EBB9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吐息豁免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74EFBBF2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变形豁免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2C0A2568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法术豁免</w:t>
            </w:r>
            <w:proofErr w:type="spellEnd"/>
          </w:p>
        </w:tc>
        <w:tc>
          <w:tcPr>
            <w:tcW w:w="0" w:type="auto"/>
            <w:shd w:val="clear" w:color="auto" w:fill="DADADA"/>
            <w:tcMar>
              <w:top w:w="60" w:type="dxa"/>
              <w:left w:w="96" w:type="dxa"/>
              <w:bottom w:w="60" w:type="dxa"/>
              <w:right w:w="60" w:type="dxa"/>
            </w:tcMar>
            <w:vAlign w:val="center"/>
            <w:hideMark/>
          </w:tcPr>
          <w:p w14:paraId="1C49CF3D" w14:textId="77777777" w:rsidR="00AC6A60" w:rsidRPr="00AC6A60" w:rsidRDefault="00AC6A60" w:rsidP="00AC6A60">
            <w:pPr>
              <w:spacing w:after="0" w:line="240" w:lineRule="atLeast"/>
              <w:rPr>
                <w:b/>
                <w:bCs/>
                <w:sz w:val="21"/>
                <w:szCs w:val="21"/>
              </w:rPr>
            </w:pPr>
            <w:proofErr w:type="spellStart"/>
            <w:r w:rsidRPr="00AC6A60">
              <w:rPr>
                <w:b/>
                <w:bCs/>
                <w:sz w:val="21"/>
                <w:szCs w:val="21"/>
              </w:rPr>
              <w:t>魔法物品豁免</w:t>
            </w:r>
            <w:proofErr w:type="spellEnd"/>
          </w:p>
        </w:tc>
      </w:tr>
      <w:tr w:rsidR="00AC6A60" w:rsidRPr="00AC6A60" w14:paraId="1806AFA1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87C561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4FF27A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BA17BE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D1B09E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15803F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89BF54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21DEF5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1731C0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</w:tr>
      <w:tr w:rsidR="00AC6A60" w:rsidRPr="00AC6A60" w14:paraId="52DA2DFA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38C75B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E8D29E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5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88E3C4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3AAEE5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F877B0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B88283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17CA4D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5CDCA6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</w:tr>
      <w:tr w:rsidR="00AC6A60" w:rsidRPr="00AC6A60" w14:paraId="2787542B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722ACE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84F248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00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F3850D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E830C9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487FD9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0193F5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39E9A7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6975AE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</w:tr>
      <w:tr w:rsidR="00AC6A60" w:rsidRPr="00AC6A60" w14:paraId="54E065CD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DB4C00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A378E2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056590B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BA2EF2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4BCDA2B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C0A964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D335EE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6CBD61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</w:tr>
      <w:tr w:rsidR="00AC6A60" w:rsidRPr="00AC6A60" w14:paraId="23F5940B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FAE4D9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CE2F40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2000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9B821B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2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7F1F7F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8C1B49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A38D44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133703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D64ED6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</w:tr>
      <w:tr w:rsidR="00AC6A60" w:rsidRPr="00AC6A60" w14:paraId="1608FF00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F3D1FD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6FC787F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0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EA7426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1AA5D7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FCFF94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89B770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F323E0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5818CF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</w:tr>
      <w:tr w:rsidR="00AC6A60" w:rsidRPr="00AC6A60" w14:paraId="1304895A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22B69BB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68416C2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000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469D2A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AC29FF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77F9E0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5DE171B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429593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150C79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</w:tr>
      <w:tr w:rsidR="00AC6A60" w:rsidRPr="00AC6A60" w14:paraId="06345BA7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015F15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4D8DCC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50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E99AC2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4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86DE94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B9BEAF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792D8B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79067B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9E736F7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</w:tr>
      <w:tr w:rsidR="00AC6A60" w:rsidRPr="00AC6A60" w14:paraId="42EDB542" w14:textId="77777777" w:rsidTr="00AC6A60"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1ACD8CE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F062715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30000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A163F1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4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27E8BDA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BC7FCC4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238CB7D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7E33D8B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3BCF41C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</w:tr>
      <w:tr w:rsidR="00AC6A60" w:rsidRPr="00AC6A60" w14:paraId="106AF966" w14:textId="77777777" w:rsidTr="00AC6A60"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344F6BB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65E3EA93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45000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73AAF1D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+6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000D19FB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11AA6750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514A1339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21D04AD1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  <w:shd w:val="clear" w:color="auto" w:fill="E8E7E7"/>
            <w:tcMar>
              <w:top w:w="60" w:type="dxa"/>
              <w:left w:w="96" w:type="dxa"/>
              <w:bottom w:w="60" w:type="dxa"/>
              <w:right w:w="60" w:type="dxa"/>
            </w:tcMar>
            <w:hideMark/>
          </w:tcPr>
          <w:p w14:paraId="4ED304C6" w14:textId="77777777" w:rsidR="00AC6A60" w:rsidRPr="00AC6A60" w:rsidRDefault="00AC6A60" w:rsidP="00AC6A60">
            <w:pPr>
              <w:spacing w:after="0" w:line="240" w:lineRule="atLeast"/>
              <w:rPr>
                <w:sz w:val="21"/>
                <w:szCs w:val="21"/>
              </w:rPr>
            </w:pPr>
            <w:r w:rsidRPr="00AC6A60">
              <w:rPr>
                <w:sz w:val="21"/>
                <w:szCs w:val="21"/>
              </w:rPr>
              <w:t>9</w:t>
            </w:r>
          </w:p>
        </w:tc>
      </w:tr>
    </w:tbl>
    <w:p w14:paraId="72EE6CE2" w14:textId="77777777" w:rsidR="0018306A" w:rsidRPr="00AC6A60" w:rsidRDefault="0018306A" w:rsidP="00AC6A60">
      <w:pPr>
        <w:rPr>
          <w:sz w:val="21"/>
          <w:szCs w:val="21"/>
        </w:rPr>
      </w:pPr>
    </w:p>
    <w:sectPr w:rsidR="0018306A" w:rsidRPr="00AC6A6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EF37EA" w14:textId="77777777" w:rsidR="00631F91" w:rsidRDefault="00631F91">
      <w:pPr>
        <w:spacing w:after="0"/>
      </w:pPr>
      <w:r>
        <w:separator/>
      </w:r>
    </w:p>
  </w:endnote>
  <w:endnote w:type="continuationSeparator" w:id="0">
    <w:p w14:paraId="01B6C172" w14:textId="77777777" w:rsidR="00631F91" w:rsidRDefault="00631F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FreeSerif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10D652" w14:textId="77777777" w:rsidR="00631F91" w:rsidRDefault="00631F91">
      <w:r>
        <w:separator/>
      </w:r>
    </w:p>
  </w:footnote>
  <w:footnote w:type="continuationSeparator" w:id="0">
    <w:p w14:paraId="5E5B2766" w14:textId="77777777" w:rsidR="00631F91" w:rsidRDefault="00631F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684E5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C34A2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75E80865"/>
    <w:multiLevelType w:val="multilevel"/>
    <w:tmpl w:val="8432D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5078263">
    <w:abstractNumId w:val="0"/>
  </w:num>
  <w:num w:numId="2" w16cid:durableId="21186707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248908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671280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00329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429534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161885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055848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306A"/>
    <w:rsid w:val="0018306A"/>
    <w:rsid w:val="0039188B"/>
    <w:rsid w:val="003B5EAF"/>
    <w:rsid w:val="00631F91"/>
    <w:rsid w:val="00AC6A60"/>
    <w:rsid w:val="00CD0D42"/>
    <w:rsid w:val="00D83F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2519C"/>
  <w15:docId w15:val="{733F57AA-1839-47FD-B76A-094ED9613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Normal (Web)"/>
    <w:basedOn w:val="a"/>
    <w:rsid w:val="00AC6A60"/>
    <w:rPr>
      <w:rFonts w:ascii="Times New Roman" w:hAnsi="Times New Roman" w:cs="Times New Roman"/>
    </w:rPr>
  </w:style>
  <w:style w:type="paragraph" w:styleId="TOC4">
    <w:name w:val="toc 4"/>
    <w:basedOn w:val="a"/>
    <w:next w:val="a"/>
    <w:autoRedefine/>
    <w:rsid w:val="00AC6A60"/>
    <w:pPr>
      <w:ind w:leftChars="600" w:left="1260"/>
    </w:pPr>
  </w:style>
  <w:style w:type="paragraph" w:styleId="TOC1">
    <w:name w:val="toc 1"/>
    <w:basedOn w:val="a"/>
    <w:next w:val="a"/>
    <w:autoRedefine/>
    <w:rsid w:val="00AC6A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6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1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1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4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E8BBD0-D939-4B1C-B1EF-63D2D3381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880</Words>
  <Characters>16419</Characters>
  <Application>Microsoft Office Word</Application>
  <DocSecurity>0</DocSecurity>
  <Lines>136</Lines>
  <Paragraphs>38</Paragraphs>
  <ScaleCrop>false</ScaleCrop>
  <Company/>
  <LinksUpToDate>false</LinksUpToDate>
  <CharactersWithSpaces>19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赵承宗</dc:creator>
  <cp:keywords/>
  <cp:lastModifiedBy>承宗 赵</cp:lastModifiedBy>
  <cp:revision>5</cp:revision>
  <cp:lastPrinted>2025-05-04T04:01:00Z</cp:lastPrinted>
  <dcterms:created xsi:type="dcterms:W3CDTF">2025-05-04T03:30:00Z</dcterms:created>
  <dcterms:modified xsi:type="dcterms:W3CDTF">2025-05-04T04:02:00Z</dcterms:modified>
</cp:coreProperties>
</file>